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E6AE80" w14:textId="7C1DF4C3" w:rsidR="005D731E" w:rsidRPr="001D21E7" w:rsidRDefault="002A2370" w:rsidP="001D21E7">
      <w:pPr>
        <w:shd w:val="clear" w:color="auto" w:fill="FFFFFF" w:themeFill="background1"/>
        <w:jc w:val="both"/>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mc:AlternateContent>
          <mc:Choice Requires="wpg">
            <w:drawing>
              <wp:anchor distT="0" distB="0" distL="114300" distR="114300" simplePos="0" relativeHeight="251662336" behindDoc="1" locked="0" layoutInCell="1" allowOverlap="1" wp14:anchorId="267CDF6F" wp14:editId="1E54AA96">
                <wp:simplePos x="0" y="0"/>
                <wp:positionH relativeFrom="column">
                  <wp:posOffset>3310255</wp:posOffset>
                </wp:positionH>
                <wp:positionV relativeFrom="paragraph">
                  <wp:posOffset>0</wp:posOffset>
                </wp:positionV>
                <wp:extent cx="3148330" cy="723265"/>
                <wp:effectExtent l="0" t="0" r="1270" b="635"/>
                <wp:wrapTight wrapText="bothSides">
                  <wp:wrapPolygon edited="0">
                    <wp:start x="0" y="0"/>
                    <wp:lineTo x="0" y="21240"/>
                    <wp:lineTo x="21522" y="21240"/>
                    <wp:lineTo x="21522" y="3414"/>
                    <wp:lineTo x="15509" y="0"/>
                    <wp:lineTo x="0" y="0"/>
                  </wp:wrapPolygon>
                </wp:wrapTight>
                <wp:docPr id="5"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48330" cy="723265"/>
                          <a:chOff x="53111" y="-1480"/>
                          <a:chExt cx="28193" cy="8877"/>
                        </a:xfrm>
                      </wpg:grpSpPr>
                      <pic:pic xmlns:pic="http://schemas.openxmlformats.org/drawingml/2006/picture">
                        <pic:nvPicPr>
                          <pic:cNvPr id="6" name="Picture 5"/>
                          <pic:cNvPicPr>
                            <a:picLocks noChangeAspect="1"/>
                          </pic:cNvPicPr>
                        </pic:nvPicPr>
                        <pic:blipFill>
                          <a:blip r:embed="rId6">
                            <a:extLst>
                              <a:ext uri="{28A0092B-C50C-407E-A947-70E740481C1C}">
                                <a14:useLocalDpi xmlns:a14="http://schemas.microsoft.com/office/drawing/2010/main" val="0"/>
                              </a:ext>
                            </a:extLst>
                          </a:blip>
                          <a:srcRect l="4398" t="36632" r="2002" b="42455"/>
                          <a:stretch>
                            <a:fillRect/>
                          </a:stretch>
                        </pic:blipFill>
                        <pic:spPr bwMode="auto">
                          <a:xfrm>
                            <a:off x="53111" y="-1480"/>
                            <a:ext cx="20096" cy="88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chemeClr val="tx1">
                                    <a:lumMod val="100000"/>
                                    <a:lumOff val="0"/>
                                  </a:schemeClr>
                                </a:solidFill>
                                <a:miter lim="800000"/>
                                <a:headEnd/>
                                <a:tailEnd/>
                              </a14:hiddenLine>
                            </a:ext>
                          </a:extLst>
                        </pic:spPr>
                      </pic:pic>
                      <pic:pic xmlns:pic="http://schemas.openxmlformats.org/drawingml/2006/picture">
                        <pic:nvPicPr>
                          <pic:cNvPr id="7" name="Picture 6"/>
                          <pic:cNvPicPr>
                            <a:picLocks noChangeAspect="1"/>
                          </pic:cNvPicPr>
                        </pic:nvPicPr>
                        <pic:blipFill>
                          <a:blip r:embed="rId7" cstate="print">
                            <a:extLst>
                              <a:ext uri="{28A0092B-C50C-407E-A947-70E740481C1C}">
                                <a14:useLocalDpi xmlns:a14="http://schemas.microsoft.com/office/drawing/2010/main" val="0"/>
                              </a:ext>
                            </a:extLst>
                          </a:blip>
                          <a:srcRect l="19420" t="15068" r="19865" b="27232"/>
                          <a:stretch>
                            <a:fillRect/>
                          </a:stretch>
                        </pic:blipFill>
                        <pic:spPr bwMode="auto">
                          <a:xfrm>
                            <a:off x="73607" y="82"/>
                            <a:ext cx="7697" cy="7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chemeClr val="tx1">
                                    <a:lumMod val="100000"/>
                                    <a:lumOff val="0"/>
                                  </a:schemeClr>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95F0C6B" id="Group 10" o:spid="_x0000_s1026" style="position:absolute;margin-left:260.65pt;margin-top:0;width:247.9pt;height:56.95pt;z-index:-251654144" coordorigin="53111,-1480" coordsize="28193,88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9GUFIvygAAL8oAAAUAAAAZHJzL21lZGlhL2ltYWdlMi5wbmeJUE5HDQoa&#10;CgAAAA1JSERSAAAA/wAAAPkQAgAAADejqMMAAAABc1JHQgCuzhzpAAAABGdBTUEAALGPC/xhBQAA&#10;AAlwSFlzAAAh1QAAIdUBBJy0nQAAKFRJREFUeF7t3Xl4TdfeB3Dtdd/3ttp7+7bUVTMtraLXUDXU&#10;1AqlxraKtqq3La22MiGiREiEIIkMxiSomNUQKlFzQsVMK2QmI5lEEpklcd7189t5bOc4J7McWd/P&#10;H+vx5Oyz9nR8995rr712HQ0AAEgG0Q8AIB1EPwCAdBD9AADSQfQDAEgH0Q8AIB1EPwCAdBD9AADS&#10;QfQDAEgH0Q8AIB1EPwCAdBD9AADSQfQDAEgH0Q8AIB1EPwCAdBD9AADSQfQDAEgH0Q8AIB1EPwCA&#10;dBD9AADSQfQDAEgH0Q8AIB1EPwCAdBD9AADSQfQDAEgH0Q8AIB1EPwCAdBD9AADSQfQDAEgH0Q8A&#10;IB1EPwCAdBD9AADSQfQDAEgH0Q8AIB1EPwCAdBD9AADSQfQDAEgH0Q8AIB1EPwCAdBD9AADSQfQD&#10;AEgH0Q8AIB1EPwCAdBD9AADSQfQDAEgH0Q8AIB1EPwCAdBD9AADSQfQDAEgH0Q8AIB1EPwCAdBD9&#10;AADSQfQDAEgH0Q8AIB1EPwCAdBD9AADSQfQDAEgH0Q8AIB1EPwCAdBD9AADSQfQDAEgH0Q8AIB1E&#10;PwCAdBD9AADSQfQDAEgH0Q8AIB1EPwCAdBD9Urt3r/iR+O/3dChfe4yUGd9fnsLCu0Jq6nUhKMhH&#10;WLZs9OiPP54ypUGDl16aMuWll/7v/wyXpqY0pYNDr149e/r5OQoxMReEgoI8QXetlYUAqHUQ/VJb&#10;vvyzz8aN041IG5tu3bp29fNzFSIiTgpxcZeFzMxUQflytSkqKhSSkiLuo7mvWzdx4jff6C5n1Zaz&#10;Z7dv365daGhAwLFjN2+GCnl5dwRlsQBqEUS/1I4cWS7Y2nbp0rmz4VicOrVFi2bNvL0nTZo48eLF&#10;PXt8fXNyqjIWi4sp8OPi/hSOH/f29vKys6PDj+Gl0i1NTevXf+EFJ6c+fZ5/fvPmr7569lkuN22a&#10;MOHZZ93dBw6sV2/WrLZt//lPnlJfPTY2HTu2b79rl43N7NnXrp0S7t6lKwNlcY1aUdHt2xpNVtbe&#10;vRpNerqnZ0mZkeHjo9Hk5AQFaTSFhbduKZODlBD9oLl8+ZCgLwR1SyurVq1atvT3d3Z2csrOzhCU&#10;iiokN5dqOHnSx2f9+sWL33+/f38zs4YNGzQwvAz6SkvLJk0aNAgIcHB47rl790JD64hfeFhYnTr8&#10;75SUw4efeuryZW/vunUDAx0c/ud/nJ379HnuOcOHAQeHnj27d9+yxdLSwiI31/ivA/Lzw8I0mtjY&#10;997jdX9Q/uMfGs316x06aDQJCaNHazSpqfPn0/QREdz4p1QAEkD0gzjjJlZWr77aurW++NMtp09v&#10;2bJ588DANWu8vbkGpboyy8q6JaxeTY1O1tavvVaeuXM5bVqzZk2bBgR4eq5eHRYWKMTEXLx4/nxm&#10;ZkLC2bP37iUkfPIJRV7dutohWKdOcXFISJ06qalHjjz1VEjIpk0tW+7bt2CBvb25eaNGDRvqzovv&#10;Eyxa1L9/v36xsXR1oqyG0SkupquTvLwLFzSauDgTE911LynDw599lg4Gb75J1wSbNtF3CwqUaqBW&#10;E7sfgDg5DR364Ye6kWe4XLFi3LixY5OT6darUlGZ8dm04fp1S3t7aggKDT127OhRuj2bm8sHnkfd&#10;mC0oiI3VaCIjmzXTH39U0jXBU08VF4eHN258925OTnZ2dPR5wc1t+PChQ3WXYfr0Vq1atOArFWVW&#10;Roe3RnLynDm0jhTxhrYAlX/7m0aTlubiolQAtZrY5QAkIGCLoBtzhks7u+7du3WLijorKBUZlJGR&#10;lJSYuGDBu+/26mW4ZnVpadm0aePGvr5z59ra5uZmCkp1ZXLtWps2hiJPu0xI+PhjOv/Nz+fvh4cf&#10;Px4Y6O4+YsSwYZaWjRs3asRLRdccTZrs3Tt/vr19+Zfq8cjPDw6mLdCuXWlrrS6zsn7/XakAaimx&#10;mwFIdDT14dEXvvrKOXO6du3cOSKCboQqFemRn58leHt/9dWECVOm1K//4ouGa+Zy6lQKfX//xYsd&#10;Hal7Z2GhUl05xMYaavTQLSMiXnpJo8nM3LVLqeA+7ndEXUIXLnRyGjhwwABewunT6Qb4vn0LFy5Y&#10;kJOTLihfMAp87h8T07NnaWutLsPD//lPuhWcnKxUA7WO2M0AJCMjWdAXwfrKskQ/xc+9e8eP012B&#10;GTNat27VynCd6pLa8T09uUlHqa7cUlJsbEoLu4fLp5+mc/8xY5QKdMTHX7kSHOzj88MPkyfzcvK9&#10;isOHPTzc3Y2vL1B5oz8s7O9/p8YfV1elAqh1xG4GIHzGqi+C9ZVlif6EhCuCs/OgQSYmhmtTlytX&#10;jh07ZgyfaysVVVB6+oYNhmLu0WVc3MCBdK6flaVUo8IHszt3UoRff7UW+DrG2rpNm1dfDQk5IiiT&#10;GoXyRz+V3EcIaiexgwFI9UX/oUPu7m5u3EPGcG3q8tatGEGpolLu3PH3Ly3mdMvr19u3L+kF/2h8&#10;AMjPzxE2bjQ1/eknXnLqYPrKKykp0YIyaQ2Liendu7T11S1jYrp1UyqAWkfsYABSHdGfkkI9f/j8&#10;3XA96tLdfdSoESPy8ujegFJRpWRn0zm44ZjTLaOiWrSgw4avr1KNQXwA8PL68svx4zn66XG5ZcuU&#10;j2tYXNygQbReTz2lf311S0R/bSZ2MACp2ujnM+Lg4N8FvlVruB51SU8L79lDz/cWFSnVVUpFo795&#10;c4r+h2/2Gpafny0cOuTmZlyt5Ih+0CZ2MACp2uin2C4qOnt2+/Zt2wzXoC65USgyMijo5Ek+eCjV&#10;Vcrji35jhegHbWIHA5Cqjf7s7NvCli0WFmZmhmtQl9xr/vr1sj4lUDaIfkQ/aBM7GIBUbfQnJ0cJ&#10;3OfdcA3qctq05s2bNo2OPicoFVUBRD+iH7SJHQxAqjb6acjl8HDD39UtZ81q1+6NN6p6hBxEP6If&#10;tIkdDECMIfr5KoHHz1EqqgKIfkQ/aBM7GIAYQ/RbWKCtvzog+kGb2MEAxBiin5+JpTdz/fEHevhU&#10;HUQ/aBM7GIAYR/RTef78zp07djyJ/fqNFaIftIkdDECqI/rLO3gDl/PmdenSqRMvj1JdpSD6Ef2g&#10;TexgAFK10Z+enph486ara0Ve/8JlcPDBgwcOKNVVCqIf0Q/axA4GIFUb/Txw8dGjK1euWGG4Bn2l&#10;rW2nTm+9lZJyTVAqrSBEP6IftIkdDECqNvp5hP1Ll/YKpqYvv1y/vuF69JU89Ft2dpqgVF1uiH5E&#10;P2gTOxiAVG30c/+ca9fOCHZ2b7/dpYvhevSVfLfA03P8+C++yMhIFJQZlAOiH9EP2sQOBiBVG/3s&#10;3j0699+/38lpyRLD9ZSlXLSoX78+fSIjT50KCuKa+QCjzEwvRD+iH7SJHQxAqiP6WVhYgDB/fo8e&#10;77xjuLaylNOnt2zZvPnRoysEHimIDwPKzB4B0Y/oB21iBwOQ6ot+7qF/+LC7UN4B3QyXTk4mJgMG&#10;HD/u7e3lRcM/PHrQN0Q/oh+0iR0MQKov+llODg3jTO+x+uILfmrXcM3lKak2R8e+fXv33rXLxmb2&#10;7JCQo0JBQa6A6Ef0gy6xgwFIdUc/S0uLFxwd+/fv29dwzRUrzcwaNmzQwMamQ4c336R7A337njmz&#10;bt3335cWc7oloh/RX5uJHQxAHk/0s6KiQsHBoVevnj0N11/50s3NxOS550qLOd0S0Y/or83EDgYg&#10;jzP6Gb94fe9eBwd7+5kz27Z97TXD86pY6eY2YEC9eqXFnG6J6Ef012ZiBwOQxx/9rKCAnvvlh7/c&#10;3UeMGDaMX9NoeL5lLysW/cXF4eFNmhQWpqVt21a2LqTGDNEP2sQOBiA1Ff1qSUmRkRERx4+vWePt&#10;7eY2fPjQoYbnXpayYtF/586ZM/XqnTjh7j5s2B9/rF//yy+8fZQFfcIg+kGb2MEAxBiin1Ev/eLi&#10;1NTo6OvXr1w5IHh4jBo1YkTF+gVVLPpv3Tp27KmnPD1HjqxXb8aM1q1btnRyGjhwwIBz57YLyoI+&#10;MRD9oE3sYABiPNGvxo0tPBgcHww2bvzppx9/NDdv1KhhQ8PLxmXlo19dG8933ryuXbt0uXPnlqAs&#10;qFFD9IM2sYMBiHFGvz58h4CuCX7/ncb379zZxqZjx/btp05t2rRxY/USVm30q8uZM9u0efVVGp10&#10;+fL8fLplrSyc0UH0gzaxgwHIkxX9ajyQAz8xcOgQPTO8Zs1///vVVw4OPXt2775s2eDBL7xQWsxp&#10;l2WJfi6nTWvevGlTX19b2zlzsrLoOoCvVJSFMwqIftAmdjAAeXKjXxcPHREVFSRcurRli7l5aTGn&#10;XZY9+rnkhqDNm83NTU2506qyKEYB0Q/axA4GILUp+tXu3cvKKv9ADuWNfi7NzOjNBH5+ixY5Oiqz&#10;NwqIftAmdjAAqa3RX7ExfCoW/VxaWNAVAI8qqixCDUP0gzaxgwEIol9dVib6ueQXTHLTk7IgNQbR&#10;D9rEDgYgiH51Wfnot7SkvkYhIUcEZUFqDKIftIkdDEAQ/eoyM/PUqWef3bDhq68e7ipanpIeQFux&#10;YsyYTz+t6T4/iH7QJnYwAEH0q8uiorCwxo15IAcrq1atWrQwvB30lUuW0Mtk8vP5zQE1BdEP2sQO&#10;BiCI/odLGrkzPz8pacOGtWu/+ebrrw1vB32lnV23bl27Xr9+TlAWpwYg+kGb2MEABNH/cPlg0ObQ&#10;UHq38Jw5b73VsaPhraFb0gNfzZodPOgqKItTAxD9oE3sYACC6H+4fBD990eTK3ZyGjTIxMTw1tBX&#10;bt5sYWFmpixODUD0gzaxgwEIov/hUvtVLVu2WFrSs7oNGrz0kuFtoltu3mxmNmUK11MTEP2gTexg&#10;AILof7jUjv7IyFOngoIsLCryGhlEPxgbsYMBCKL/4TIysnFjjSYjY+tWruX2bRoeTndkUMOlufm/&#10;//3yy7t3z5kzezbXUxNiY/v3L219dUtEf20mdjAAqb3Rn5Nz4kRpMadbhoe/+KJGk5a2ahXXkpGR&#10;JEyd2qxZkyaGt4m6/PnnN95o2/bcuV8FrqcmxMT07Fna+uqWiP7aTOxgAFJ7oz8//+rV0mLuUeXf&#10;/67RpKTY2nIt6ek3hPKe9Ts69u3bu/ft2/RdrqcmIPpBm9jBAKT2Rn9h4e3bpcXco8qnn9ZokpN/&#10;/plriYm5KJT3lfHOzh98MHBgYWGBwPXUhIpFf2zse+8pFUCtI3YwAKm90U+vcikt5vSVycnTpnEN&#10;vr7z5s2dy8MyG94mJSUN5ODlNWHC+PE1N5BDYWFKikYTHd25c2lr+nD5t7/RS/ItLJRqoNYRuxmA&#10;1N7oZ1FRLVoYCrtHl4mJ332n0RQVZWUtXTpkyODBhreGuuS7AtHRNfscb2Ym3aaOjGzUqLQ1fbj8&#10;xz80mqwsf3+lGqh1xG4GILU9+nNzK9LiHxdnYpKcHBLi5+fg0KNH9+6Gt4a6nDmTbvDW3Pk+S062&#10;sqJ1+d//1b+OumV4+HPP0bVOzQ83DdVF7GYAUtujv7g4P59C7ZlnSgu+B2VR0dWrdevu2mVq2qoV&#10;v4DF8NZQl5cu7d27Z48y8xpQXJyXp9HcuDF+vOF1fFQZG/v++0o1UEuJ3QxAanv08zlsYuIPP5QW&#10;fFTeuxcaWqfO9es7djz99OLFPXs+95zh7aAuPTw++mjkyJo+38/JCQrSaK5f79TJ8Jpql3Rz++7d&#10;mBilGqilxM4GILU/+imI8/KCg6nd/5VX9MUfh35i4v79Tz/t4TFwIL2qpX79F14wvB24nDmzbdvX&#10;XrtxI1RQZlsD+PomNdXOjtaofE/w3rz5zTdUR00etOBxEDsbgNy5kyoYjjbd8smJflZcnJOj0dy6&#10;tWiRvvjLyDh5sk6dpUv7969Xj0bsKVvoc8+foKCNGzdsKCy8KygzrAG5uXRj+dq1du30reOjyoiI&#10;+vXpGYjwcKUaqNXELgcgN26EC4YDTrd80qKfz/0LCuLjNZqEhDFjdENwyZLevZ99ltaubKHP5YED&#10;rq5Ll969my/QPGrmrJkPbKmp8+bprldpZWbm9u1UA27tykHscgBy6tQuwXDA6Za2tu+88/bbkZFn&#10;zpw+rVRk9Diai4szMnx9MzLOnGnd+tKllSvr1rWyatHi+ecNr6+65Cd79+61FwoK8gRlBjWA1ohG&#10;Kzp4kKK8rI08fNM7OXnWLOrAmp6uVAYSELsfgHh5TZo0caLhsNMt3d0//vijjxITIyMjIpSKjNL9&#10;tL9HZ+V5efxc7qlTmwRn54ED+/al1vzS1lRdzp3bocOLLx48uGTJ5MlcszKbGnPnDvUmKk/oU/fN&#10;xMSffqKbunQNBHIRPwKQHYeXtXXbtm3aGI48dWluTp0df/tt0SJHx5o+52W0Flzyy1UKCnKEpKQI&#10;ITDQ29vLa/v2GTOmT1+0qF+/Pn14TE3D66guqd3/X//auHH8+GeeuXp13bpnnrl3LzZ2yBC6QU7D&#10;w/Ezw49TcTG97/f27WXLqKX+hRdKi3suw8Ppca2UFBpJtKAgNlapDCQjfgogu4yMFKG8LyExNaUb&#10;m/b277zTrduyZR99NGpUzZcjR3Lp4TFq1MiRbm7Dhg0dykE/fXrLls2bG16jR5XUt8fd3cSkXr2L&#10;F5cvr1s3K+v0aXWY1q1LN1TbtKHh3dasKYnj6sOHt7y8kBDqjTNxIoX+v/71qIh/VPn88/SM7oED&#10;1LyTkaFUCVISPwiQV3AwvXV29uz//Kf8b52tvSWNvePhMWxY+/YJCQcPvv56Xt6FC3XqFBeHhBgK&#10;Vm43j4pq2ZKaX37/XdnEVYZH4+HOlxERNKA0j7Sjb3nUJY/Gc/fuzZslBw+QnfhZgLy8vMaP/+KL&#10;6dNbtWrZksoWLZ70curU5s2bNrW0pBuw9Er0pk2nT2/RolkzKyv6lPvdz57dvn27dnPmdOzYvv3c&#10;uV26dOq0fv3330+adPnyfqGoqFBQNpDSZyYtzc2NHo+i7pLcSl62VnWK5ri4oUPpmmDdOjpbv3KF&#10;IpiaWfSVBQXR0SWNSMnJ1CwTFdW6taG5qEsaaDoy8uWXS+abm3vhAuIedImfC8grOTk2lm56HhDO&#10;n9+/39//yS3Pnt2377ffjh/ftGnjxsOHV69etSooiG7knj+/c+eOHRTr/v5xcZcv//VXbu4dQdkE&#10;5cDPA6en08tbEhJGj6YBD/r1o6ht2NBQHFdfSc1N16937KjRxMfTXYekJHoNZF7eX38piwygh/gB&#10;AUB58U3dwsKkJOoRv3kz9aafO5cOplOn0jMSY8fSKPk9ejx4cpjOx0uLcu0yPJxa569da9uWwv2D&#10;D6hPDrXvp6RQd8xbtxYsoPP6s2fp6oSe4AUoK/HzAoCqwoOmFRZSq3p+PjXv5OQEBtLN1X37qKQu&#10;mGUvs7Pplmxu7pkz1BAUFUW3Z+m1M/fuPWiSAqgIRD8AgHQQ/TUsOTkmJjp65crPPx83bvr0115r&#10;3XrVqq++mjAhP5/6pCsTSYNvsWZn3xZ27rSzmzvXzq5Xrx49pk1r3bplyxkz6CatvX3v3r16eXpO&#10;mvTtt/HxISFXrxYU5ApKFUaP39s1Y8brr7dtu3377NmzZvHwD8rH1WDjRgsLM7OpU6l76/Lln346&#10;evTt24mC8nEZnDixYYOPz88/v/lmu3YODn36vPtuUlKUoHwMTyBEv1HYu9fObt48dRfDX3+1tZ0z&#10;R/n4saBeINSCXXQfRTA/GqV8XM14yLOLF/389u2zsXnrrQ4deDusXDlu3Jgxx455CfHxYUJoKI0X&#10;tHPn3Lm2tq6uw4cPHbplCz2olZISIyjVGbG4OBoriV/kws9GHDxIN6WVj6tBZuYtQf1kg4cHPYOt&#10;fFwGd+/Su4X5sME1mJk1bNigQXUftKD6IPqNgm70b9gwefL33ysfPxYc9ImJERHh4f7+ixcvWnTi&#10;hI/P+vUZGcmCMlG1iYo6LSxY0Ldv7968BZYvHzuWhlczJCuLBpreto2if+3aH36YPDkvL1tQPjZK&#10;fHC1tX3wLAWN7z9qlPJxtZkxg66ceI5ubnTIVD4os1Wrxo0bO5Zr4OhPT38cvw2oDoh+o2Ac0U/C&#10;w/8QeBmmTaPzxJCQowJ/qkxaDY4dWyWonyiOj796lW6Tlo4bx0JCjgjGMaSEIYh+MAaIfqNgDNHP&#10;rl07I6iXJChoy5bNmx9+0KnqHT26YsXy5er5ZmenCcrHtQiiH4wBot8oVG308xk6t57zEGb5+VlC&#10;fj41hnD7LDXuPNyOz9OEhtLQDuolCQhYu3bNmpycDIFqyMoqLKSWX+VrKnx44JuuPK+SOdKZOEee&#10;MqkO3egPCTkhKB9XEd4yRUW8ZdTLSVuJl5OnUb6gx8NrytuWauAtY7iGikU/N8fxEpYsM82Xl6Es&#10;B+bHE/28nPyr42Xjv5QsP/321Mv/YLvV5HsOZIToNwpVFf18Oy4+PljYssVKcHGhWFm69MMPBw9e&#10;unTo0CFDVq/+5puvvz57dteunTv5uVb+L8fTLFxI/TfUSzJv3ttvd+26dOmQIR984Oo6dOiHH544&#10;sV7gOfJ3k5Iihf373dxcXRcuNDF5/31n5w8/HDKEbid+/PH69ebmZmanT//66/bt3HuHv8U1sMDA&#10;NWu8vXk0UJ6vtTXdCOUBliv/3iuOnoiIk8Lu3fPn29u7uX3yyccfr1hBcbZ6NfWq2rTJymr69KtX&#10;AwKOHcvNpWBSvqySmhonHD3qLfzyy48//vADbzdHx/fff++9devofkNo6PHjgYG668jKG/2ZmfT2&#10;tPPndwseHmPGjB7t4jJ8+LBhPF8Xl5Ejhw/fs8fRccECetlOWJi++T6e6Oc7Q/b23bt367ZgQb9+&#10;ffteuLBXoOXfudPLa+LEb791caHfBi+/g8N77/Xv7+1Nf+cX/lT0WWsoH0S/Uah89HM4Xr586NDB&#10;g/b2PXp07z5/PnWLvHLluMDT8H/LDRssLMzNp02jjqRHj1LfEnU/Dd0Gn5MnaWgEfeeVycnXBFfX&#10;UaNGjOCBz/bssbe3s+PopJArKqIXuZw5s2GDmZmp6d69dANZ97ohLo4OV87Ogwd/8IF67jNmvPba&#10;q68eOEAHFb7rkJ9P55LK18osMNDLy9Nz2jQayYe2zzvvhIQcE+iAUHL1c+MGdVj85ReKb+5TxH9n&#10;PN/lyz/7bNw4f/8lSxYvprH/S+4rnDq1deuWLdxvx9y8SZPGjSMiggT+VK3s0X/nDjV50QHmxx+n&#10;Tm3WrEmT3bvpd6K+8X7hwm+/7d1raUnjFDk6Dhw4YAD1dKJRgLQ9zgYfJycTkwED1Ptx2jRaQh8f&#10;U4F/MzzlpUv+/n5+c+fSC3946x09SnsKB4Dqhug3CpWP/oSEK8LixQMHmphwDadPb9u2datuM0ti&#10;YlRUZKS7Ow1rzAOZ8Vt5+dPyRv/Ro6tWrVzJwcTT62vYuXOHuhhevnxQ0K2Nz1WjoiguPTxGC9zx&#10;sWRJ6KDCQ62tXfvtt19/vX+/s7OT061bNwWlCj2Sk6MFjioOoEOHli3z8OA5KhOpcCfRoCCKcuVP&#10;93Fvov37ly51cVEfMFhmJsX0kiUUvrzMTk50GFM+Vil79P/662yBp7Gzo2uvrCyai/KxyqFDtBf4&#10;mmnHjlmzZs5UPlB5nNHv4vLBB4MG8ZRc0pn+4MF8zaRMpELXoCVviLOxoS1z+TKNK6V8DNUA0W8U&#10;KhP9HGF//UXDk3EPGQuLpk2bNImJuXTp4kVlIhWOra1bp061tOR5ZWYmCfxpeaN/374FCxwc1NNn&#10;Z9NdAeXjcuJ1SU+nB46uXTsr0PXEyJEc/eq5WFrSmbWdXbdub7+9aZO1tZUVLd+jlnD9elPTKQJ9&#10;i6fnfu7Kxzp4++j2FOLI5vZr5U8q/C1X12HDPvyQ50VR26qV8rFKWaKfr+Hmz6erN56Gt4PysQ6+&#10;xuIpV6z49NNPPlE+UHm80f/g6o0P4XTtov+NZmlpdEhQH+z9/V1cnJ2Nv7/WkwvRbxQqE/3cEOHn&#10;t1RQ18BxaWpaehkaSi3gXFt5o//AAXd3Nzdz81de+fe/1d+Kjw8VOBD5PzxTvlZm/C2OwhMnaCTO&#10;adNefbVVK/W8uFy8mFrbeXrly/fR+XKXLjzNggXvvtuzp/JBpfG8StCaakc/jd2vrSzRHxZGe4Ge&#10;nn3jjZJ1NLQH1aWr64gRw4ZlZdE9FaW6+2oq+rkZJySE2vGVj3XwdaedHd0b4G/Z2tJhLy6OrmWV&#10;iaBKIfqNQmWiPzOT3rFVcnZM3+UzrJSUWCEvj84HDZf3T5eVWC9v9PMbvjZuNDObMoVHzFd/l2/V&#10;+vk5OS1ZQv30r14tey8afXiZt2+fKdBLFktuC3PEnDlDQzQrk95XHdGfkUHXSdHRF4Rz53wFeqLY&#10;yorfB8Dzqkz000NqVlZmZg9eIRkVdUnQtwfVJZ8K3D/mPtQkVVPRb2PTsWOHDjQ8OL2N4NG4n8/2&#10;7fSENn/LwoJOJqKiDB0woDIQ/UahctFPMeTkNGjQwIH8XS+vb7/95htuNlEmKrPyRj/Ly6P/ugEB&#10;a4TNm83NTU1tbbt2LQlcLmfNogg4eJDa2bl7pfLlSli6lPq6cP2mphRGHJrKx/dVVfRz76nTp+kp&#10;B0/PCRO+/JIHnNizh/ZddDT1RHJxoX5QPK/KRL+PD91qVj/gdvXqgyuzink4+unVleU9AFcm+pOS&#10;DA2zwdG/Y4e9wN9C9Fc3RL9RqEz0Z2fT7UfuB8LfpZBt3z4+/sqV4GBlojKrWPTroi6SAQF79jg4&#10;zJ8/Z06XLp07c23m5o0bN2rE56fKpJVw+PDKlStWcM0Pon/GDOXj+9TRz63n+trrDdu/n65d+Eyc&#10;x8Oh+yv796sDlM+meV6Vif7Dhz0FuildMuoOdyRVPq4QdfQ7OVF3gDt3tBuF9OG9v2LFmDGffso1&#10;cPTn5lIPfWUiFd0GH27CUj7Wwb/hZcu+FPhbtrZ0V4b7fSkTQZVC9BuFykQ//acsLDx5cvPmTZvU&#10;NVy5cvjwoUPcBq1MqiMujlrk1V0tqyr6ORD5bM7Pj27Z0c3nxo25zrS0Bz1zMjLo6oQ7gJZ3ODAa&#10;3bNku82YQfcAAgPXrVu7Vvn4Pnv7nj179OBpuEHm/Pk9gvKxDl5T7jvE/XZu3KBh47ivOtezdCmF&#10;9f02FWXb5uTQwczZ+UHPlspEP28fW9vOnTt14mn49feGb3tyY1pCAg0Pp/xJZebMB3cOZs1q3/7N&#10;Nw1vB7W4OGqsc3SkPvhcA0c/72VlIhV19POUmzdbWtL7gR8tPZ3Wd+rUBw2Gu3ZR409ODrp4VhdE&#10;v1GoTPTzf7/gYOo0qe4jYWND59q659c8/bFja9d6e/P1QWbmg8v2skc/BVhRUU5OpsCNIcoHOoKD&#10;6SA0d+6Ds29+npM/vXmTosrVleLv+PF1QlkOM3yQsLHp0KF9e65z4cK+ffv00e1fxI+SqdeI30is&#10;79z/0iUaPdTFhZpEuIWaty01XJTMa926KVN++kn5wn0REadPnzpFPYi6duVpKhP9vI8cHHr16tmT&#10;p7GwaNLklVd8fR0FZSIV3mI2NtQB1Nv766//+1/lAxW+Zcq1ccm9vHheykR6+PnRcwxmZg8euDt+&#10;nIZxVj7WoY5+LpcvHz36k0/4VECZSCU1lTrglkxPN6vpl7B2bVmWDSoG0W8UdKN/40bqkshneYZL&#10;/u/BEbx3L3W1pI6Pr7zC9dALyps0OX3a13f37rAwGhph5coJArdT87AN6rPXtLSEhPj4FSu++OLz&#10;z7mGtWsnC6mp8UJKynXh9u2bN2/c4Lg5dMjDw919+/Y5c2xsYmMvC3zbmbsbpqXRt6in+c8/c1OJ&#10;mxs1Guie3dPI+yEhnp70VO3atdR4FRf3119//slz5HpSU+lhJeq0eukSN1nwEs6bR4EbHk7hq1Sn&#10;wlHLZ83q1vNFi6iGP/+kRpvLl48cOXx49mzaJg4O9D6Aixfp71wD38rmZ1D5u3T10KbNrVt0YCh5&#10;UO6nn378kQe84/CysqLo573D9TBeHn5GgWvjoad1pwwLo9FMZ858/fU2bXhK3obr1k2e/N13166d&#10;E/bto55dVlZ0NePuPnLkiBE0JIL+Kyd/fw+h5NEzak/381u0yNGRz7v5FjHvHV6vgAB6wIpv4PN1&#10;1erV9OSt7tKqPRz9tDX4d7h9O92J4f48/Ovl+Xp7f//9d9/xcwk+PnRYpd9YaU9sQGUg+mtYbi5F&#10;9s6dFI7cHMGljw9dIAcGrl//yy+GS44Sro0aJ27coHO0JUvc3OgJW46zn39u1+711/lMdtMmS4Eb&#10;WNShz/gvoaGBgQEBy5ZRD3Ebm06d3npr69aZM62tN2ygpaJRfby9eXr+D/zHHxuFrVutrWfM+O03&#10;Fxcnp4MHVwqrVn3++Wef8ZJs3UpDK3OI6wsOfobzyBGKGx8fuu5Zs+aHH77/3str0qSJExcvHjTI&#10;xIRf3kLLNnr0+vV0O/TmTRpGQqlCD15OPqC6uVFEzpnTufN//sMldYgcPnz9+u++mziRh0NQvqYS&#10;HEwjg65bR8E3f37v3u++6+pK9dD6Ojvz2h054um5ejW9eOezz+zsund/5x0+HCpV3Mfrvm/fwoUL&#10;Fjg5DRkyeDBF/7Bh3N6tTKTy55/0hPaaNXQu7+BAg1rz3pw//913e/XiF7/4+9MBgPed8jU9+IB9&#10;5Qo9F039skxNaSiLMWM2bqQrgGPH6Eb9H3/QdR49m2xtzUNn83bm3lO8JZXq9FBHPx826Ldhbb1q&#10;1fjxn3++bdssISCAzut5qG3+pfn60gkQHeCfhPcuPOkQ/TWMxrRJSwsNpf+K58/TuDrlLfX9h09J&#10;ocdk/vrrd+HixT17fH0TE+kMuizNKez2beo7RM9V/v47z4tuDJY2mmZsLLUL8y1Qmvv+/fx8bNnn&#10;q8ZrERZG/VsuXNi9e9eukJBAgfuW6Ft3fXgZuE5qhjp8mEt6V1pMDIeyMqkefEYcEUEHzj//pEEI&#10;btygA486EHnZ+HqCHkzTf3szISFCuHyZthIP26B8oIPnGxV1/vy5c7w3aRlOn+YbrWVZcn34ATc6&#10;FTh9mrbw7t28r3k7p6XRnZjy1q+O/pIePtSkk55OvyhuAOS58NAj/Hfly/BYIPoBoIrpRr/hfv3w&#10;+CH6AaCKIfqNH6IfAKrYvn10859v8Fpb023qq1epi4HyMRgBRD8AVDG6o1JY6O1Nt6AdHfv379t3&#10;9+5582xty3tvBqoPoh8AqgX3Pbt+/eLFCxdiYmi8I3VvNKhZiH4AAOkg+gEApIPoBwCQDqIfAEA6&#10;iH4AAOkg+gEApIPoBwCQDqIfAEA6iH4AAOkg+gEApIPoBwCQDqIfAEA6iH4AAOkg+gEApIPoBwCQ&#10;DqIfAEA6iH4AAOkg+gEApIPoBwCQDqIfAEA6iH4AAOkg+gEApIPoBwCQDqIfAEA6iH4AAOkg+gEA&#10;pIPoBwCQDqIfAEA6iH4AAOkg+gEApIPoBwCQDqIfAEA6iH4AAOkg+gEApIPoBwCQDqIfAEA6iH4A&#10;AOkg+gEApIPoBwCQDqIfAEA6iH4AAOkg+gEApIPoBwCQDqIfAEA6iH4AAOkg+gEApIPoBwCQDqIf&#10;AEA6iH4AAOkg+gEApIPoBwCQDqIfAEA6iH4AAOkg+gEApIPoBwCQDqIfAEA6iH4AAOkg+gEApIPo&#10;BwCQDqIfAEA6iH4AAOkg+gEApIPoBwCQDqIfAEA6iH4AAOkg+gEApIPoBwCQDqIfAEA6iH4AAOkg&#10;+gEApIPoBwCQDqIfAEA6iH4AAOkg+gEApIPoBwCQDqIfAEA6iH4AAOkg+gEApIPoBwCQDqIfAEA6&#10;iH4AAOkg+gEApIPoBwCQDqIfAEA6iH4AAMloNP8PBxA9x3msHukAAAAASUVORK5CYIJQSwMEFAAG&#10;AAgAAAAhAF0hIlHpAgAAYwgAAA4AAABkcnMvZTJvRG9jLnhtbNRWXWvbMBR9H+w/CL+3ju3ESUyS&#10;Mta1DPZR9vEDFFm2RW1JSErS/vsdyU7apIWOwgZ9iJF0patzzz33KouLu64lW26sUHIZJeejiHDJ&#10;VClkvYx+/7o6m0XEOipL2irJl9E9t9HF6v27xU4XPFWNaktuCJxIW+z0Mmqc00UcW9bwjtpzpbmE&#10;sVKmow5TU8eloTt479o4HY3yeKdMqY1i3FqsXvbGaBX8VxVn7ntVWe5Iu4yAzYWvCd+1/8arBS1q&#10;Q3Uj2ACDvgJFR4XEpQdXl9RRsjHiiatOMKOsqtw5U12sqkowHmJANMnoJJprozY6xFIXu1ofaAK1&#10;Jzy92i37tr0xRJTLaBIRSTukKNxKksDNTtcFtlwb/VPfmD5ADL8odmtBXXxq9/O630zWu6+qhD+6&#10;cSpwc1eZzrtA1OQupOD+kAJ+5wjDYpaMZ1mGTDHYpmmW5pM+R6xBIv2xSZYkSURgPsPeIYOs+TQ4&#10;SGfJPOuPz2bTqT8c06K/OsAd4K0WWrACv4FVjJ6w+rL6cMptDI8GJ91f+eioud3oMwhAUyfWohXu&#10;PogZLHlQcnsjmGfbTx4SlO8TBKu/lARm9nv6E9RHFLJDpPrYUFnzD1ajClCbgYrj7bGfHl23boW+&#10;Em3r8+THQ2ComBPFPcNNr+ZLxTYdl64vT8NbxKikbYS2ETEF79YcajOfywCIFtawHwDoC3SczdEu&#10;gDXL8yzF7mWEGscApTpOx5NBCtYZ7ljjIVaA6k/3WT4YQlwPofgoLfT7oiSf1dZemoAyRw68MKGs&#10;ns69ssC7se6aq474AeIDqCB6uv1iB3j7LR64VJ7l0H1aebQAtfqVEIIHPQwRw9uT7PRUsrkX4bEG&#10;35JkIUWG18yhq2kjpOtb0yMFJ/Nx2j8zyWSUQ8yQcDKfoYl5Dae+oQ1n/pmGp1k+Au9epcNdewFP&#10;8zkMobFmSailQ2f8T/oNDRgvWejJw6vrn8rHc4wf/zdY/QEAAP//AwBQSwMECgAAAAAAAAAhAOVe&#10;VId4JQAAeCUAABQAAABkcnMvbWVkaWEvaW1hZ2UxLnBuZ4lQTkcNChoKAAAADUlIRFIAAAH0AAAB&#10;9AgGAAAAy9bfigAAAARzQklUCAgICHwIZIgAACAASURBVHic7d1pfJTlvf/xb5JJ2CQQEggkyF61&#10;R0URaKFFwYJHPEKtWBcUUWTTAkGBoxVxrX+pS2mBguCGWC0gWqsBq4jYU7CByuaCogIKkoRAVraQ&#10;ZJL5P0hDwdwzmUnmDswvn/fr5QMzM1cuGZnP3Nt1R/l8Pp8AAEBEiz7VEwAAAHVH0AEAMICgAwBg&#10;AEEHAMAAgg4AgAEEHQAAAwg6AAAGEHQAAAwg6AAAGEDQAQAwgKADAGAAQQcAwACCDgCAAQQdAAAD&#10;CDoAAAYQdAAADCDoAAAYQNABADCAoAMAYABBBwDAAIIOAIABBB0AAAMIOgAABhB0AAAMIOgAABhA&#10;0AEAMICgAwBgAEEHAMAAgg4AgAEEHQAAAwg6AAAGEHQAAAwg6AAAGEDQAQAwgKADAGAAQQcAwACC&#10;DgCAAQQdAAADCDoAAAYQdAAADCDoAAAYQNABADCAoAMAYABBBwDAAIIOAIABBB0AAAMIOgAABhB0&#10;AAAMIOgAABhA0AEAMICgAwBgAEEHAMAAgg4AgAEEHQAAAwg6AAAGEHQAAAwg6AAAGEDQAQAwgKAD&#10;AGAAQQcAwACCDgCAAQQdAAADCDoAAAYQdAAADCDoAAAYQNABADCAoAMAYABBBwDAAIIOAIABBB0A&#10;AAMIOgAABhB0AAAMIOgAABhA0AEAMICgAwBgAEEHAMAAgg4AgAEEHQAAAwg6AAAGEHQAAAwg6AAA&#10;GEDQAQAwgKADAGAAQQcAwACCDgCAAQQdAAADCDoAAAYQdAAADCDoAAAYQNABADCAoAMAYABBBwDA&#10;AIIOAIABBB0AAAMIOgAABhB0AAAMIOgAABhA0AEAMICgAwBgAEEHAMAAgg4AgAEEHQAAAwg6AAAG&#10;EHQAAAwg6AAAGEDQAQAwgKADAGAAQQcAwACCDgCAAQQdAAADCDoAAAYQdAAADCDoAAAYQNABADCA&#10;oAMAYABBBwDAAIIOAIABBB0AAAMIOgAABhB0AAAMIOgAABhA0AEAMICgAwBgAEEHAMAAgg4AgAEE&#10;HQAAAwg6AAAGEHQAAAwg6AAAGEDQAQAwgKADAGAAQQcAwACCDgCAAQQdAAADCDoAAAYQdAAADCDo&#10;AAAYQNABADCAoAMAYABBBwDAAIIOAIABBB0AAAMIOgAABhB0AAAMIOgAABhA0AEAMICgAwBgAEEH&#10;AMAAgg4AgAEEHQAAAwg6AAAGEHQAAAwg6AAAGEDQAQAwgKADAGAAQQcAwACCDgCAAQQdAAADCDoA&#10;AAYQdAAADCDoAAAYQNABADCAoAMAYABBBwDAAIIOAIABBB0AAAMIOgAABhB0AAAMIOgAABhA0AEA&#10;MICgAwBgAEEHAMAAgg4AgAEEHQAAAwg6AAAGEHQAAAwg6AAAGEDQAQAwgKADAGAAQQcAwACCDgCA&#10;AQQdAAADCDoAAAYQdAAADCDoAAAYQNABADCAoAMAYABBBwDAAIIOAIABBB0AAAMIOgAABhB0AAAM&#10;IOgAABhA0AEAMICgAwBgAEEHAMAAgg4AgAEEHQAAAwg6AAAGEHQAAAwg6AAAGEDQAQAwwHOqJ1BX&#10;WXlePbuiUGu2HNG+fK9yi8qVGB+jlESPLu3RTOOGtFS7xND/M90a1+2xAQANU5TP5/Od6knURqnX&#10;pxnPH9BzKwtVXuH/eTHR0pgrW+rR0a0V54k6ZeO6PTYAoGGLyKDvyy/XtQ/t1Se7SoJ+TfcujbT8&#10;ofZq2yqm3sd1e2wAACIu6GVeaeDU3fp4Z/BhrHJht0Za/VRHxTrszXZrXLfHBgBAisCT4u57fn+t&#10;wihJW3eU6L7n99fruG6PDQCAFGFb6PsLy3XOyJ0Bjz/XJCZa2v5SV7Vp+Z/d2G6N6/bYAABUiagt&#10;9IVvFdQpjJJUXiE9k15QL+O6PTYAAFUiKuhrthx1ZRy3xnV7bAAAqkRU0L/ZVxqmccrqZVy3xwYA&#10;oErEBN3nkwoO1XHf9b/lHyxXRYW747o9NgAAJ4qYoEdFSa3iw3NSWGJ8jKKj3R3X7bEBADhRRCWi&#10;Y5vwXIzdMTm2XsZ1e2wAAKpEVNAH9Wzmyjhujev22AAAVImooI8bmqCoOi5tHhMtjR3Ssl7GdXts&#10;AACqRFTQ27SM0fihdQvb2CEtqy3Q4ta4bo8NAECViFopTqpcF33QtN3auiP8a7m7Ma7bYwMAIEXY&#10;FrokxXqkZQ+0V/cujUJ6XfcujbTsgfZ+w+jWuG6PDQCAFIFb6FW4HzoAAP8RsUGvkpXn1bMrCvXB&#10;liPKzvcqt6hcifExSkn0qF/3pppwVYLaJYa+ievWuG6PDQBomCI+6KidgsMV2rrjmONjbVrG6NxO&#10;oR0eCGbcuvjJuU3UKDa0vRU+n/R1Zqm+yS5T3sFy5R8sl7fcp+ZNY3Rma4/O7hAX9uv7d+eUaVe2&#10;8zK9LZpF66IfNA55zLq8VyvXHw759wWjY3KszuvcqMb51UVt3vOSMp8+3lGi7Hyv8g6Wq/BwuZrE&#10;RalNgkc/aB+nczs1UkwQBxrD9ffD55P+/rHzfRjiPFH66XlNqv28qKhIn3/+ueNrEhMTddZZZwX1&#10;/JiYGPXu3VtRIVxms2fPHmVmZlb7ucfjUe/evUOaq5Po6GjFx8erRYsWSkhIUJMm1f/7gxHqn1Ew&#10;srKytHv3bsfHmjdvrvPOOy/kMesbm4EN1PbdJfrFjL2Oj11/abyemdo27OPWxVd/6qrkhODO9M/Y&#10;Vqw/v39QqzYe1r788oDPTUn06Kp+zXXDpfG6sFvtvsScKG1ujv6+1fkDvHFclLYv7qqE5qGdulKX&#10;9+rGR7NC+l3BmvCLBD02pnWN86uLYN/z8grpjXWH9Pr/HdIHW4+ouMT/NkqLZtG66qfNddOgePX5&#10;L/8xCdffjwqf/I7TumWMdrzctdrPd+zYoZ/85CeOr5kyZYp+97vfBf38V155RTfeeGNQc5WkN954&#10;Q3feeWe1n5999tnavn17SHOtSWxsrAYPHqxLL71UAwcOVPfu3YN+bah/RsGYNm2alixZ4vhYYmKi&#10;du7cqRYtWoQ8bn2KuJPiAH/Wf16sodP3avA93+mlVUU1xlyqPPzx9JsF6n/nbg17YK/+8Unt72r3&#10;+e5SvzGXpGOlPi374GCtx0d1b6w7pB/d8Y1GP5GttzccDhhzSSo6UqGXVhXp8ru/0y8fytQnu0K/&#10;8iSS/OpXvwppC7o+lZWVKT09XVOmTNEFF1ygG264QRs2bDglc/n666/9xlyS8vLy9Oabb9bjjGon&#10;4oOemZmp6dOnq1evXkpNTVVcXJxSUlLUu3dvTZ8+XVlZtdtCycrz6uHFuep/526dPXKnEq/6Smfd&#10;vFMD7tythxfnKjvPe9rNuaEqr5CeXJavy+/+rk5Bfn/zUQ2dvlcTZ+foUHHod8J5bmXN96xfmF4Q&#10;8IRIBKe4xKdJc3J062+ztSOzdncifG/jEV2ctlszXjggb83f/SJSUVGRbrvtNh0+7M6hl3BatmyZ&#10;+vTpo0ceeUSlpeG5S2WwXnrppRqfM3/+fFWc5nfIitigl5aWKi0tTZ06ddLMmTO1adMmZWVlqays&#10;TNnZ2dq4caNmzpypjh07avLkyUH/D1Lq9enuhft13qhdmrU8X1t3lGhffrm85VJOQbm27CjRrOX5&#10;OnfULt29cL9KvcGfguDWnBuyI8d8uv6RTD36p9ywjfmn94p0xd3fhRTe/IPlemV1zVvfu7LLtGbL&#10;kTrMDrlF5fqfX1fuhQmHuX8p0PUP71XB4dP7w7q2NmzYoOnTp5/qaQTtwQcf1DXXXKOiovC8vzUp&#10;LCzU008/XePzNmzYoA8//LAeZlR7ERn07Oxs9enTR3PnzpXXG3hL2ev1as6cOerTp4+ys7MDPndf&#10;frkGTtmjhemBLyuTKrcKF6YXauCUPUHt2nVrzg1ZmVca8f8y9d7G8Adyxs1JQZ08VeWV1Qd1rDS4&#10;L3fPrCis5axwuNinYQ/s1eavw3sS3vovipWTX/u9bqe7uXPnaunSpad6GkFbsWKFxo4dq5IS9w+J&#10;vP7668rLywvquS+88ILLs6mbiDsprqysTEOGDNGWLVtCet2WLVs0dOhQZWRkKDa2+pnNZV7puof3&#10;hnxM7ZNdJbr+kb2BV4pzac6R5so+Z+jR0a1r9dqkFtVPjnpo8QGt2RJ4F3vTRlEa8pPmuvj8Jmqb&#10;4JG3wqd9+eXK+LxY72w4rINHq39ze2RUaw3+UfA3w/GWSwvSa97dXmXVR0e0K6tMXVLcf09XzDzT&#10;72MvvF2ov6w95PjYvTcm6qfnN/X72pQgL6sM93s+ZX6OPt4Z+O9ockKMhl0Sr55nNVZC8xjlF3n1&#10;5XelWrLmoDJzq0c7KkpafG+qzukQV6t5Rorbb79dF154oc4555x6+X0jR47UtGnTTvqZ1+tVfn6+&#10;Pv74Yy1dulQfffSR39cvX75cXbt21cyZM12bo9fr1R//+Megn//iiy/q4YcfVocOHVybU11EXNCn&#10;Tp2qzZs31+q1mzZt0tSpUzVnzpxqj933/P4aPyj82bqjRPc9v19PjG/j+Lhbc440ZzSJVpd24YnY&#10;hi+O6Y9vBI7orYNb6L4RSY7r4N92RQuVlPm0dM1BPb4k7/gH/fWXxittWEJIc/nbvw5r74HqoYhv&#10;Gq1DxRVyujD0xXcL9cio2oUuFBef7/9M7vc2+j+u+sOOjQK+NljhfM/f23SkxpMK7x+ZpF9dlaCm&#10;japfqjV9RJLe+uch/e+C/TpQ+J+9ao+Pa6NBF/n/8mJF1fH0VatW6YwzznD99yUlJen88893fGzg&#10;wIGaNGmSlixZojvuuENHjzp/Mf/tb3+r4cOHh3QGfCg++OADbd26tdrP27dvr9zcXB07Vn1P0NKl&#10;S3X33Xe7Mp+6iqhd7jk5OUEd6wjk6aefVk5Ozkk/219YrudW1m036HMrC7W/sPqud7fm3NA99OKB&#10;gI8/Mb6NZk9MDnhTm0axUbrl8hb6aEFn3TgwXr3Obqw/TEwO+e548//q/MXi1sEtdGUf5w/OF98p&#10;0pFjLAERLJ9PemSx//MkoqKkpfenatp1rRxjLlWuwHh1v+b61/xO6n9BZcDHDWlZ55snRZKMjAzN&#10;mDHjVE9DUuVlayNHjtS7776rpk39f6F69NFHXZvDM8884/jziRMnauTIkY6PzZs3T8XFxa7NqS4i&#10;KujBHH+uidMuloVv1f3M4/IK6RmH3a5uzbkh+2RXif65zf9fqEnDEkL6kG7WOEpP39VWbz56pt8Y&#10;1GYuNw1qoZsvc75utehIhf6ylkvYgvXR9mMBD4c9Nqa1rvhxcIdJWsXHaMn9qfrf61tp5ljnvWqW&#10;zZ49W6+++uqpnsZx/fr1C/j5tnz5cu3Zsyfsv3f79u167bXXHB+75pprNHz4cMfH9uzZo7fffjvs&#10;8wmHiAr6qlWrXBmnpuOwwXIax605N2QrM/zvKk5OiNH0m5JqNe4ZTUJfN9/fnp0+/9VE53SI08CL&#10;mvndS7DgLU6OC9bbG/y/591SYzVuSGiHSZo1jtKMm5PkaaB3Jb799tv15ZdfnuppHDdixAj17NnT&#10;7+Pr1q0L++/0d6na1VdfrW7duqlfv3764Q9/6Picuu51dUtEHUPftWuXK+N8sy88l4d9s6/69bBu&#10;zTkS7cwq1Z/eC+1SlDNbx2rAhSfvjlv3mf8vYOOHOh8/dcOBwnL9+X3n/57brqjcMo/1SCP/u4We&#10;ejW/2nM++6ZEGduK1ffcuh+rPl2F6z3/cJv/93zckIR6DbO33Od4MqWTU73mwIgRI/Tyyy9X+3lB&#10;QYFGjx6td999V82aBX8CqFtiY2M1evRobdq0yfHxtWvXhrTiXU3y8/M1f/58x8duvfVWSZXL3Y4Z&#10;M0ZTp06t9pz3339fmzZtCvgl5FSImKD7fL6gLy2oSW5urioqKhQdHS2fTyo4FJ6/dfkHy1VRIUX/&#10;e7+HW3OOVBu/PKaNX4Z2udEv+p1R7cN92zf+d71+/7luenl1kcocjqac0SRKQ/o2P/7vN/ws3jHo&#10;UuUWvuWgh+s9377b/5dup/XQ3fT6Pw7p9X84Xx1wurnrrrvk8/n0yiuvVHvsww8/1P33369Zs2ad&#10;gplV57RWfBV/a6zX1muvveZ4nXtqaqouu+yy4/8+bNgwx6BLlVv4p1vQI6YOUVFRSkqq3a7U72vd&#10;uvXxMEZFVR5TC4fE+Bid2Fu35tyQlXkVcAGQM9vUz+V9pV6fnkl33mV+06AWatb4P3sJftA+Tv38&#10;nDH+xrpDyqrDqoMNQUlZ4C3iYC+ha4iio6P1hz/8we+u49///vd+jyPXt7Zt/a+Pv3dv+O4VUFZW&#10;5veY/bhx4066YUynTp107bXXOj73ueeeO+1OVo6oQnTq1MmVcTq2Cc8HgtOdu9yac0NV08p8zRqH&#10;9r90Zq5X59+2q9o/Q+79LuDrVmQc9hvimwZVPxHulv92PjmuvEJ6OcRd0g1NTcuyxoZ4R7aGJikp&#10;SYsWLfK7lsW4ceP01Vdf1fOsqgt0pns4l8NevXq1Pv30U8fHnOI9YsQIx+cePXr0tPkyVCWigj54&#10;8GBXxhnUMzzHkJzGcWvODVXjuMAf3oWHQ1uU21vu05793mr/ZNaw1bzgLedL1S76QWNd0LX6Xduu&#10;7Nvc70l3z64oDGkJ4Yampvc8/6DRhdjD6Mc//rHfXesFBQUaM2aM32vB60ug9eYTEkI76TEQf5eq&#10;XXHFFY57Mi677DKlpqY6vmbevHkqK6vdvQTcEFFBnzhxYp13O3s8Hk2YMOGkn40bmhDytcffFxMt&#10;jR1S/VIpt+bcUMVEB97Fun2P++vfb/76mDZ84XxceNQVzlvizRpHafjPnB/bX1iuFQHO3G/oYqKl&#10;9q39v+efGr9jWrjccccduuGGGxwfW7t2rR588MF6ntHJvvvO/16xbt26heV3fPbZZ/rrX//q+Nht&#10;t93m+PMmTZpo9OjRjo998cUXWr16dVjmFg4RdfApOTlZkyZN0uzZs2s9xoQJE5ScnHzSz9q0jNH4&#10;oS3rdBnR2CEtHS9PcmvOkeja/s01Jy20+6w7rad+QbdGfnd3v/vRYQ10edWvQGuxxzeN0Qd+bqEa&#10;6Pj+wvRCDbu4ud/HI1XY3vOujbX3gPOXnvSMwxrS1/2Vz6r8+IeNNebK4LYYfT6fxv1un8szCk5M&#10;TIzmzJmjzZs3O+5if+qpp9SrV69TMLNKGRkZfh8L10pxixcv9vtY8+bN/c6hffv2fl/37LPP6oor&#10;rqjz3MIhooIuSU8++aTWrVvn9/KGQHr27Kknn3zS8bFHb2uj9Z8Xa+uO0L/tX9itkR69zf8CFW7N&#10;OdJER0eF5ZKyS7o31d82ON+QZdHfinTnL1u5dqJUTkG5lv/d/4Iwt/y2dsf61n9erI93ljjuro9k&#10;4XzPV653DvqyDw5q6nWtdFb7+lmLvVPbOF03ILgvX+UVOm2CLlWeXPviiy+qf//+jruKN27ceApm&#10;JRUXF2vBggV+H+/bt2+df0dubq4WLlzo9/HaHtZ844039MUXX/g98bA+RdQud6nyesX09HT16NEj&#10;pNf16NFD6enpfk8MifVIyx5or+5dQvtA7d6lkZY90N7vjVkk9+bcUJ14Sdj3lXp9mvCHfa7d3/ql&#10;VUWujb3obyw048//+FlCV6pcFnbMk9k6WhL8eQg7Mss0/DdZymuAx9/79u172m0kzJ07Vzt37nR8&#10;rHnz5howYECdf8err76qQ4fcudzQ6bLAUyHigi5J7dq10/r165WWliaPJ/CWmMfjUVpamtavX692&#10;7doFfG7bVjF6f1YHjR/assZbZ8ZES+OHttT7szqobauaL3tza84NUYc2noC7p9dsOao7fp+t4hA+&#10;4INRUubTwhDuqhaqJWsOhm1NBGs6tPHoF/38R/3jnSW67qG9Nf75+XzSX9Ye0qCpu/X2hsP65YOZ&#10;KjR6H/RAJkyY4PdyrPr26quv6p577vH7+OTJk9WyZd3W2y8tLXX1BlcLFiyot/u3BxKRQZekuLg4&#10;zZ49W99++63uvfde9erVSykpKYqNjVW7du3Uq1cvTZs2Tbt379bs2bMVFxfc7rg4T5SeGN9Gny3q&#10;oinXtlKPbo3UtlWMPDGVy4r26NZIk4YlaNuiLnpifBvFeYLfnejWnBui+0YkBdwr8urfD+myaXu0&#10;ZstRx7ud+XyVJ7f95iX/N/z4vrf+efiku3SF27FSn5auOfUfCqer+0YEvkf92k+L1fuOb/T820XV&#10;tryPHPPpL2sPafA932nU49nH1zLY/PUxDf9NZoO7UY7H49HcuXPDdrJZbRw4cEAzZszQ9ddf7/c5&#10;7dq108SJE+v8u1atWuXqUrd5eXl+T7arTxF3DP37UlNT9dhjj+mxxx4L67gpiR49eEuSHrwlPAvD&#10;nMitOYfLqo8O62dTgr8ZwpxJyTqvc82HKr7eW6pna3lXu4t+0Fg9z2p8/N+7pcbqN6Na69fP+r/r&#10;2qfflOjq+/cqNcmjgRc1U0qiR9HR0nf7vfrHJ0e1Oye0y02eftP/1nlNl1adqKLC//X0C9ILNW5o&#10;Qo17iKq49V6FSzjf87Pax+mBkUl68EX/X8IOFJZryvwcTX06R11TYtW6pUcHCr36dl+Z30Ml/9xW&#10;rJGPZeqVGakhvY+RLjk5WYsWLdLFF1/syvhbt251XMCloKBA27Zt05tvvul4e9ITLViwICwnBAc6&#10;dp6YmBj0OBUVFSoocP4cmDdvnm6++eZTugBYxAcd4VdwuEKbvgp+uc6jQW7dbP76mDZ/HdoyoFWm&#10;35R40oe7JN3+8wRt+7bmtcIzc716aVXdtnz/9cUxv38mV/Y5Q3+ekRL0WN5y6dxRO7Uvv3phvt1X&#10;pjWbj+iyXsGtjeDWexUu4X7P04a10ie7SmpcetXnqzxOviMzuC9t//ikWFu+PmZ6GV4n/fr101NP&#10;PaVp06aFfew1a9ZozZo1tX79rFmz9POf/7zO89i6datWrFjh+NjYsWP9XpfuxOv1qkePHvrss8+q&#10;PfbRRx9p3bp1uuSSS2o917qK2F3uQFSUNHtSssY5XP9fV/FNT/6r8exK/1vnt1zufH25P54Y6ZbL&#10;/c95YYDL4hq66Gjp6bva6vpL48M2ZpuWMXrniTMbXMyrTJ48WVdfffWpnsZxTZs21QsvvKC77ror&#10;LOMFulQt1Bu+VN2wxZ8XXnghpPHCLeKDnpmZqenTp6tXr15KTU1VXFycUlJS1Lt3b02fPr3WSwZm&#10;5Xn18OJc9b9zt84euVOJV32ls27eqQF37tbDi3OVXYf1t90cu6GJiZaevL2N5t/ZNuAx9WB5YqSp&#10;17VS+mNnHv9ZVp7X7xZhSmLl7vxQ3RAgSO9tPKKdWafP6lOnm0axUVo4pa0eG9O6zmMN6XuGPvh9&#10;x2p7AhoSj8ej+fPnq3Pnzqd6KurRo4c+/PBDjRo1Kizj5eTk+N0CP//889WvX7+Qxwz05Wfx4sVh&#10;v5FMKCI26KWlpUpLS1OnTp00c+ZMbdq0SVlZWSorK1N2drY2btyomTNnqmPHjpo8ebJKS4NbQazU&#10;69PdC/frvFG7NGt5vrbuKNG+/HJ5yyuvQd6yo0Szlufr3FG7dPfC/SEt2enm2A3dTYPi9a/5nTXi&#10;svharfqXnBCje4YnavMznfXAyKSTttAXv1Pk9zaYtw5uUatbd3ZJiVX/C/wvgLPoHbbSA4mKkib8&#10;IkHr5nbUlQEuafPngq6NtGLmmXrlvpSAq9A1FG3bttWiRYtO2e/v27evXnvtNWVkZOjCCy8M27jL&#10;li3zu6TtuHHjarziyEmHDh38rrgnSUuWLAl5zHCJyP+Ts7OzdeWVV2rLli01Ptfr9WrOnDlau3at&#10;Vq5cGfAysH355br2ob36JIilJMsrKlf3ythWrOUPta/x0jU3x0alLimxmje5raZcm6i3/nlIqzcd&#10;Uca2YscYR0VVnnR1Sfem6te9qQZc0NQxzMUlvoAndQ0fGNru9hONvLyF/u9j5w+bxe8U6dfDk/yu&#10;/45K53dupD/PSNHWHSVauf6w3vnXYb9/x1ISPRr8o2a65pJ4/fS8JnVe7tma/v376/HHHw94CVld&#10;tWjRQp06dVLbtm3VuXNn9e3bV7169dI555wT9pPJSkpKNHfuXMfHYmNjNWzYsFqPPWLECC1dutTx&#10;sXnz5iktLS3gzWbcEuXzOV3Uc/oqKytTnz59tHnz5pBf27NnT2VkZDgu1FLmlQZO3a2Pd9ZupbjV&#10;T3X0u8vXzbER2NESnw4UepV/qEIHj5SredNotWoeozYJnrCsYIbTT9GRCuUWlSv/YLmOHKvQGU2i&#10;dWabWCUn8MUYtkVc0NPS0vx+6wrGpEmTHBcYuHvhfi30c3/rYIwf2lJPjHde/tXNsQEAkCIs6Dk5&#10;OWrfvr283tqfNObxeLR3796Trm3cX1iuc0bu9HucNBgx0dL2l7pWu0GLm2MDAFAlok6Kmzt3bp1i&#10;LlUeU//+YgcL3yqoU3ClyuPezzgsC+rm2AAAVImooK9atcqVcdZscT4xKVRO47g5NgAAVSIq6Lt2&#10;7XJlnG/2BXdJW02+2Vf92mE3xwYAoErEBN3n8ykvLy8sY+Xm5qqiouLf4ypsd7jKP1iuihOGcnNs&#10;AABOFDFBj4qKUlJSeG6U0rp16+PXPEZFSa3iw3OyWWJ8jE68lNLNsQEAOFFEJaJTp06ujNOxTXgu&#10;8u6YXP36djfHBgCgSkQFffDgwa6MM6hn6GtxO3Eax82xAQCoEnHXoaekpBw//l0b/q5DP+vmnarL&#10;n0Sg69DdGhsAgCoRtYWenJysSZMm1WmMCRMmnBRzqfL2ieOH1u0WnGOHtHQMrptjAwBQJaK20KXK&#10;tdz79u2rTZs2hfzamtZyHzRtt7bucGctd7fGBgBAirAtdKnyLjnp6enq0aNHSK/r0aOH0tPTHWMu&#10;SbEeadkD7dW9S6OQxu3epZGWPdA+YHDdHBsAACkCgy5J7dq10/r165WWllbj/Ww9Ho/S0tK0fv36&#10;gLdOlaS2rWL0/qwOGj+0pWJq9P/ZDgAABSNJREFU+JOJia68acr7szoEdXtTN8cGACDidrl/X2Zm&#10;pubNm6f33ntPWVlZOnDggJKSkpSamqoBAwborrvuUkpKSsjjZuV59eyKQn2w5Yiy873KLSpXYnyM&#10;UhI96te9qSZclaB2ibXbdHZzbABAwxTxQQcAABG6yx0AAJyMoAMAYABBBwDAAIIOAIABBB0AAAMI&#10;OgAABhB0AAAMIOgAABhA0AEAMICgAwBgAEEHAMAAgg4AgAEEHQAAAwg6AAAGEHQAAAwg6AAAGEDQ&#10;AQAwgKADAGAAQQcAwACCDgCAAQQdAAADCDoAAAYQdAAADCDoAAAYQNABADCAoAMAYABBBwDAAIIO&#10;AIABBB0AAAMIOgAABhB0AAAMIOgAABhA0AEAMICgAwBgAEEHAMAAgg4AgAEEHQAAAwg6AAAGEHQA&#10;AAwg6AAAGEDQAQAwgKADAGAAQQcAwACCDgCAAQQdAAADCDoAAAYQdAAADCDoAAAYQNABADCAoAMA&#10;YABBBwDAAIIOAIABBB0AAAMIOgAABhB0AAAMIOgAABhA0AEAMICgAwBgAEEHAMAAgg4AgAEEHQAA&#10;Awg6AAAGEHQAAAwg6AAAGEDQAQAwgKADAGAAQQcAwACCDgCAAQQdAAADCDoAAAYQdAAADCDoAAAY&#10;QNABADCAoAMAYABBBwDAAIIOAIABBB0AAAMIOgAABhB0AAAMIOgAABhA0AEAMICgAwBgAEEHAMAA&#10;gg4AgAEEHQAAAwg6AAAGEHQAAAwg6AAAGEDQAQAwgKADAGAAQQcAwACCDgCAAQQdAAADCDoAAAYQ&#10;dAAADCDoAAAYQNABADCAoAMAYABBBwDAAIIOAIABBB0AAAMIOgAABhB0AAAMIOgAABhA0AEAMICg&#10;AwBgAEEHAMAAgg4AgAEEHQAAAwg6AAAGEHQAAAwg6AAAGEDQAQAwgKADAGAAQQcAwACCDgCAAQQd&#10;AAADCDoAAAYQdAAADCDoAAAYQNABADCAoAMAYABBBwDAAIIOAIABBB0AAAMIOgAABhB0AAAMIOgA&#10;ABhA0AEAMICgAwBgAEEHAMAAgg4AgAEEHQAAAwg6AAAGEHQAAAwg6AAAGEDQAQAwgKADAGAAQQcA&#10;wACCDgCAAQQdAAADCDoAAAYQdAAADCDoAAAYQNABADCAoAMAYABBBwDAAIIOAIABBB0AAAMIOgAA&#10;BhB0AAAMIOgAABhA0AEAMICgAwBgAEEHAMAAgg4AgAEEHQAAAwg6AAAGEHQAAAwg6AAAGEDQAQAw&#10;gKADAGAAQQcAwACCDgCAAQQdAAADCDoAAAYQdAAADCDoAAAYQNABADCAoAMAYABBBwDAAIIOAIAB&#10;BB0AAAMIOgAABhB0AAAMIOgAABhA0AEAMICgAwBgAEEHAMAAgg4AgAEEHQAAAwg6AAAGEHQAAAwg&#10;6AAAGEDQAQAwgKADAGAAQQcAwACCDgCAAQQdAAADCDoAAAYQdAAADCDoAAAYQNABADCAoAMAYABB&#10;BwDAAIIOAIABBB0AAAMIOgAABhB0AAAMIOgAABhA0AEAMICgAwBgAEEHAMAAgg4AgAEEHQAAAwg6&#10;AAAGEHQAAAwg6AAAGEDQAQAwgKADAGAAQQcAwACCDgCAAQQdAAADCDoAAAYQdAAADCDoAAAYQNAB&#10;ADCAoAMAYABBBwDAAIIOAIABBB0AAAMIOgAABhB0AAAMIOgAABhA0AEAMICgAwBgAEEHAMAAgg4A&#10;gAEEHQAAAwg6AAAGEHQAAAwg6AAAGEDQAQAw4P8DANBXUEGRR6UAAAAASUVORK5CYIJ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HogckrkAAAADgEAAA8AAABkcnMvZG93bnJl&#10;di54bWxMj09vwjAMxe+T9h0iT9ptpKFiG6UpQuzPCSENJqHdTGvaiiapmtCWbz9z2i6WrWc/v1+6&#10;HE0jeup87awGNYlAkM1dUdtSw/f+4+kVhA9oC2ycJQ1X8rDM7u9STAo32C/qd6EUbGJ9ghqqENpE&#10;Sp9XZNBPXEuWtZPrDAYeu1IWHQ5sbho5jaJnabC2/KHCltYV5efdxWj4HHBYxeq935xP6+vPfrY9&#10;bBRp/fgwvi24rBYgAo3h7wJuDJwfMg52dBdbeNFomE1VzKsaGOsmR+pFgThyp+I5yCyV/zGyXwAA&#10;AP//AwBQSwECLQAUAAYACAAAACEAsYJntgoBAAATAgAAEwAAAAAAAAAAAAAAAAAAAAAAW0NvbnRl&#10;bnRfVHlwZXNdLnhtbFBLAQItABQABgAIAAAAIQA4/SH/1gAAAJQBAAALAAAAAAAAAAAAAAAAADsB&#10;AABfcmVscy8ucmVsc1BLAQItAAoAAAAAAAAAIQD9GUFIvygAAL8oAAAUAAAAAAAAAAAAAAAAADoC&#10;AABkcnMvbWVkaWEvaW1hZ2UyLnBuZ1BLAQItABQABgAIAAAAIQBdISJR6QIAAGMIAAAOAAAAAAAA&#10;AAAAAAAAACsrAABkcnMvZTJvRG9jLnhtbFBLAQItAAoAAAAAAAAAIQDlXlSHeCUAAHglAAAUAAAA&#10;AAAAAAAAAAAAAEAuAABkcnMvbWVkaWEvaW1hZ2UxLnBuZ1BLAQItABQABgAIAAAAIQAubPAAxQAA&#10;AKUBAAAZAAAAAAAAAAAAAAAAAOpTAABkcnMvX3JlbHMvZTJvRG9jLnhtbC5yZWxzUEsBAi0AFAAG&#10;AAgAAAAhAHogckrkAAAADgEAAA8AAAAAAAAAAAAAAAAA5lQAAGRycy9kb3ducmV2LnhtbFBLBQYA&#10;AAAABwAHAL4BAAD3VQAAAAA=&#10;">
                <v:shape id="Picture 5" o:spid="_x0000_s1027" type="#_x0000_t75" style="position:absolute;left:53111;top:-1480;width:20096;height:88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LxEyAAAAN8AAAAPAAAAZHJzL2Rvd25yZXYueG1sRI9BawIx&#10;FITvgv8hPKE3zSqtyGqUallboQjaUnp8bF43i5uXJUl17a9vCkIvA8Mw3zCLVWcbcSYfascKxqMM&#10;BHHpdM2Vgve3YjgDESKyxsYxKbhSgNWy31tgrt2FD3Q+xkokCIccFZgY21zKUBqyGEauJU7Zl/MW&#10;Y7K+ktrjJcFtIydZNpUWa04LBlvaGCpPx2+roChmm/vnn2a9235sr757oNdPs1fqbtA9zZM8zkFE&#10;6uJ/44Z40Qqm8PcnfQG5/AUAAP//AwBQSwECLQAUAAYACAAAACEA2+H2y+4AAACFAQAAEwAAAAAA&#10;AAAAAAAAAAAAAAAAW0NvbnRlbnRfVHlwZXNdLnhtbFBLAQItABQABgAIAAAAIQBa9CxbvwAAABUB&#10;AAALAAAAAAAAAAAAAAAAAB8BAABfcmVscy8ucmVsc1BLAQItABQABgAIAAAAIQATQLxEyAAAAN8A&#10;AAAPAAAAAAAAAAAAAAAAAAcCAABkcnMvZG93bnJldi54bWxQSwUGAAAAAAMAAwC3AAAA/AIAAAAA&#10;" strokecolor="black [3213]">
                  <v:imagedata r:id="rId8" o:title="" croptop="24007f" cropbottom="27823f" cropleft="2882f" cropright="1312f"/>
                  <v:path arrowok="t"/>
                </v:shape>
                <v:shape id="Picture 6" o:spid="_x0000_s1028" type="#_x0000_t75" style="position:absolute;left:73607;top:82;width:7697;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4zpxwAAAN8AAAAPAAAAZHJzL2Rvd25yZXYueG1sRI9Pa8JA&#10;FMTvgt9heUJvurEHK9FNEP+Ah9JWTe+v2dckNPs27G5j2k/fLQheBoZhfsOs88G0oifnG8sK5rME&#10;BHFpdcOVguJymC5B+ICssbVMCn7IQ56NR2tMtb3yifpzqESEsE9RQR1Cl0rpy5oM+pntiGP2aZ3B&#10;EK2rpHZ4jXDTysckWUiDDceFGjva1lR+nb+NAv92eDbvv37/2ur5pti/fBR95ZR6mAy7VZTNCkSg&#10;IdwbN8RRK3iC/z/xC8jsDwAA//8DAFBLAQItABQABgAIAAAAIQDb4fbL7gAAAIUBAAATAAAAAAAA&#10;AAAAAAAAAAAAAABbQ29udGVudF9UeXBlc10ueG1sUEsBAi0AFAAGAAgAAAAhAFr0LFu/AAAAFQEA&#10;AAsAAAAAAAAAAAAAAAAAHwEAAF9yZWxzLy5yZWxzUEsBAi0AFAAGAAgAAAAhAAQDjOnHAAAA3wAA&#10;AA8AAAAAAAAAAAAAAAAABwIAAGRycy9kb3ducmV2LnhtbFBLBQYAAAAAAwADALcAAAD7AgAAAAA=&#10;" strokecolor="black [3213]">
                  <v:imagedata r:id="rId9" o:title="" croptop="9875f" cropbottom="17847f" cropleft="12727f" cropright="13019f"/>
                  <v:path arrowok="t"/>
                </v:shape>
                <w10:wrap type="tight"/>
              </v:group>
            </w:pict>
          </mc:Fallback>
        </mc:AlternateContent>
      </w:r>
      <w:r w:rsidRPr="001D21E7">
        <w:rPr>
          <w:rFonts w:ascii="Times New Roman" w:hAnsi="Times New Roman" w:cs="Times New Roman"/>
          <w:b/>
          <w:noProof/>
          <w:color w:val="000000" w:themeColor="text1"/>
          <w:sz w:val="24"/>
          <w:szCs w:val="24"/>
        </w:rPr>
        <w:drawing>
          <wp:anchor distT="0" distB="0" distL="114300" distR="114300" simplePos="0" relativeHeight="251678720" behindDoc="1" locked="0" layoutInCell="1" allowOverlap="1" wp14:anchorId="7623B427" wp14:editId="1A2370BA">
            <wp:simplePos x="0" y="0"/>
            <wp:positionH relativeFrom="margin">
              <wp:posOffset>1286188</wp:posOffset>
            </wp:positionH>
            <wp:positionV relativeFrom="margin">
              <wp:posOffset>-31115</wp:posOffset>
            </wp:positionV>
            <wp:extent cx="2089150" cy="842645"/>
            <wp:effectExtent l="0" t="0" r="6350" b="0"/>
            <wp:wrapTight wrapText="bothSides">
              <wp:wrapPolygon edited="0">
                <wp:start x="0" y="0"/>
                <wp:lineTo x="0" y="21161"/>
                <wp:lineTo x="21534" y="21161"/>
                <wp:lineTo x="21534" y="0"/>
                <wp:lineTo x="0" y="0"/>
              </wp:wrapPolygon>
            </wp:wrapTight>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89150" cy="842645"/>
                    </a:xfrm>
                    <a:prstGeom prst="rect">
                      <a:avLst/>
                    </a:prstGeom>
                  </pic:spPr>
                </pic:pic>
              </a:graphicData>
            </a:graphic>
          </wp:anchor>
        </w:drawing>
      </w:r>
      <w:r w:rsidRPr="005E2317">
        <w:rPr>
          <w:rFonts w:ascii="Times New Roman" w:hAnsi="Times New Roman" w:cs="Times New Roman"/>
          <w:b/>
          <w:noProof/>
          <w:color w:val="000000" w:themeColor="text1"/>
          <w:sz w:val="24"/>
          <w:szCs w:val="24"/>
        </w:rPr>
        <w:drawing>
          <wp:anchor distT="0" distB="0" distL="114300" distR="114300" simplePos="0" relativeHeight="251680768" behindDoc="0" locked="0" layoutInCell="1" allowOverlap="1" wp14:anchorId="7D3378CE" wp14:editId="7AE38C00">
            <wp:simplePos x="0" y="0"/>
            <wp:positionH relativeFrom="column">
              <wp:posOffset>533545</wp:posOffset>
            </wp:positionH>
            <wp:positionV relativeFrom="paragraph">
              <wp:posOffset>0</wp:posOffset>
            </wp:positionV>
            <wp:extent cx="679450" cy="655320"/>
            <wp:effectExtent l="0" t="0" r="6350" b="5080"/>
            <wp:wrapThrough wrapText="bothSides">
              <wp:wrapPolygon edited="0">
                <wp:start x="6864" y="0"/>
                <wp:lineTo x="4037" y="1256"/>
                <wp:lineTo x="0" y="5442"/>
                <wp:lineTo x="0" y="15907"/>
                <wp:lineTo x="4037" y="20093"/>
                <wp:lineTo x="6864" y="21349"/>
                <wp:lineTo x="14535" y="21349"/>
                <wp:lineTo x="17361" y="20093"/>
                <wp:lineTo x="21398" y="15907"/>
                <wp:lineTo x="21398" y="5442"/>
                <wp:lineTo x="17361" y="1256"/>
                <wp:lineTo x="14535" y="0"/>
                <wp:lineTo x="6864" y="0"/>
              </wp:wrapPolygon>
            </wp:wrapThrough>
            <wp:docPr id="37" name="Picture 36">
              <a:extLst xmlns:a="http://schemas.openxmlformats.org/drawingml/2006/main">
                <a:ext uri="{FF2B5EF4-FFF2-40B4-BE49-F238E27FC236}">
                  <a16:creationId xmlns:a16="http://schemas.microsoft.com/office/drawing/2014/main" id="{E4EDAFC1-B966-674D-87B6-33AF6A32FE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E4EDAFC1-B966-674D-87B6-33AF6A32FE94}"/>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9450" cy="655320"/>
                    </a:xfrm>
                    <a:prstGeom prst="ellipse">
                      <a:avLst/>
                    </a:prstGeom>
                  </pic:spPr>
                </pic:pic>
              </a:graphicData>
            </a:graphic>
            <wp14:sizeRelH relativeFrom="page">
              <wp14:pctWidth>0</wp14:pctWidth>
            </wp14:sizeRelH>
            <wp14:sizeRelV relativeFrom="page">
              <wp14:pctHeight>0</wp14:pctHeight>
            </wp14:sizeRelV>
          </wp:anchor>
        </w:drawing>
      </w:r>
      <w:r w:rsidRPr="005E2317">
        <w:rPr>
          <w:rFonts w:ascii="Times New Roman" w:hAnsi="Times New Roman" w:cs="Times New Roman"/>
          <w:b/>
          <w:noProof/>
          <w:color w:val="000000" w:themeColor="text1"/>
          <w:sz w:val="24"/>
          <w:szCs w:val="24"/>
        </w:rPr>
        <w:drawing>
          <wp:anchor distT="0" distB="0" distL="114300" distR="114300" simplePos="0" relativeHeight="251679744" behindDoc="1" locked="0" layoutInCell="1" allowOverlap="1" wp14:anchorId="62E043E5" wp14:editId="2443C9F0">
            <wp:simplePos x="0" y="0"/>
            <wp:positionH relativeFrom="column">
              <wp:posOffset>-280180</wp:posOffset>
            </wp:positionH>
            <wp:positionV relativeFrom="paragraph">
              <wp:posOffset>0</wp:posOffset>
            </wp:positionV>
            <wp:extent cx="589280" cy="636270"/>
            <wp:effectExtent l="0" t="0" r="0" b="0"/>
            <wp:wrapSquare wrapText="bothSides"/>
            <wp:docPr id="35" name="drawingObject1">
              <a:extLst xmlns:a="http://schemas.openxmlformats.org/drawingml/2006/main">
                <a:ext uri="{FF2B5EF4-FFF2-40B4-BE49-F238E27FC236}">
                  <a16:creationId xmlns:a16="http://schemas.microsoft.com/office/drawing/2014/main" id="{465CA743-7AF6-2F44-9CF2-9CB9A583DB80}"/>
                </a:ext>
              </a:extLst>
            </wp:docPr>
            <wp:cNvGraphicFramePr/>
            <a:graphic xmlns:a="http://schemas.openxmlformats.org/drawingml/2006/main">
              <a:graphicData uri="http://schemas.openxmlformats.org/drawingml/2006/picture">
                <pic:pic xmlns:pic="http://schemas.openxmlformats.org/drawingml/2006/picture">
                  <pic:nvPicPr>
                    <pic:cNvPr id="35" name="drawingObject1">
                      <a:extLst>
                        <a:ext uri="{FF2B5EF4-FFF2-40B4-BE49-F238E27FC236}">
                          <a16:creationId xmlns:a16="http://schemas.microsoft.com/office/drawing/2014/main" id="{465CA743-7AF6-2F44-9CF2-9CB9A583DB80}"/>
                        </a:ext>
                      </a:extLst>
                    </pic:cNvPr>
                    <pic:cNvPicPr/>
                  </pic:nvPicPr>
                  <pic:blipFill rotWithShape="1">
                    <a:blip r:embed="rId12" cstate="print">
                      <a:extLst>
                        <a:ext uri="{BEBA8EAE-BF5A-486C-A8C5-ECC9F3942E4B}">
                          <a14:imgProps xmlns:a14="http://schemas.microsoft.com/office/drawing/2010/main">
                            <a14:imgLayer r:embed="rId13">
                              <a14:imgEffect>
                                <a14:backgroundRemoval t="1956" b="26222" l="69470" r="97581"/>
                              </a14:imgEffect>
                            </a14:imgLayer>
                          </a14:imgProps>
                        </a:ext>
                        <a:ext uri="{28A0092B-C50C-407E-A947-70E740481C1C}">
                          <a14:useLocalDpi xmlns:a14="http://schemas.microsoft.com/office/drawing/2010/main" val="0"/>
                        </a:ext>
                      </a:extLst>
                    </a:blip>
                    <a:srcRect l="77263" t="2069" r="2122" b="79647"/>
                    <a:stretch/>
                  </pic:blipFill>
                  <pic:spPr bwMode="auto">
                    <a:xfrm>
                      <a:off x="0" y="0"/>
                      <a:ext cx="589280" cy="6362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7C12B16" w14:textId="77777777" w:rsidR="00C737F1" w:rsidRPr="001D21E7" w:rsidRDefault="00C737F1" w:rsidP="001D21E7">
      <w:pPr>
        <w:shd w:val="clear" w:color="auto" w:fill="FFFFFF" w:themeFill="background1"/>
        <w:jc w:val="both"/>
        <w:rPr>
          <w:rFonts w:ascii="Times New Roman" w:hAnsi="Times New Roman" w:cs="Times New Roman"/>
          <w:b/>
          <w:color w:val="000000" w:themeColor="text1"/>
          <w:sz w:val="24"/>
          <w:szCs w:val="24"/>
        </w:rPr>
      </w:pPr>
    </w:p>
    <w:p w14:paraId="389EA284" w14:textId="77777777" w:rsidR="00C737F1" w:rsidRPr="00B567BD" w:rsidRDefault="00C737F1" w:rsidP="00166CBF">
      <w:pPr>
        <w:shd w:val="clear" w:color="auto" w:fill="FFFFFF" w:themeFill="background1"/>
        <w:jc w:val="center"/>
        <w:rPr>
          <w:rFonts w:ascii="Times New Roman" w:hAnsi="Times New Roman" w:cs="Times New Roman"/>
          <w:b/>
          <w:color w:val="000000" w:themeColor="text1"/>
          <w:sz w:val="28"/>
          <w:szCs w:val="28"/>
        </w:rPr>
      </w:pPr>
      <w:r w:rsidRPr="00B567BD">
        <w:rPr>
          <w:rFonts w:ascii="Times New Roman" w:hAnsi="Times New Roman" w:cs="Times New Roman"/>
          <w:b/>
          <w:color w:val="000000" w:themeColor="text1"/>
          <w:sz w:val="28"/>
          <w:szCs w:val="28"/>
        </w:rPr>
        <w:t>“AMIHACKS - LEGAL HACKATHON 2021”</w:t>
      </w:r>
    </w:p>
    <w:p w14:paraId="38CD6C48" w14:textId="77777777" w:rsidR="00620C15" w:rsidRPr="00B567BD" w:rsidRDefault="00620C15" w:rsidP="00166CBF">
      <w:pPr>
        <w:shd w:val="clear" w:color="auto" w:fill="FFFFFF" w:themeFill="background1"/>
        <w:jc w:val="center"/>
        <w:rPr>
          <w:rFonts w:ascii="Times New Roman" w:hAnsi="Times New Roman" w:cs="Times New Roman"/>
          <w:b/>
          <w:color w:val="000000" w:themeColor="text1"/>
        </w:rPr>
      </w:pPr>
      <w:r w:rsidRPr="00B567BD">
        <w:rPr>
          <w:rFonts w:ascii="Times New Roman" w:hAnsi="Times New Roman" w:cs="Times New Roman"/>
          <w:b/>
          <w:color w:val="000000" w:themeColor="text1"/>
        </w:rPr>
        <w:t>ORGANISED BY</w:t>
      </w:r>
    </w:p>
    <w:p w14:paraId="3BBFE730" w14:textId="77777777" w:rsidR="005D731E" w:rsidRPr="00B567BD" w:rsidRDefault="00C737F1" w:rsidP="00166CBF">
      <w:pPr>
        <w:shd w:val="clear" w:color="auto" w:fill="FFFFFF" w:themeFill="background1"/>
        <w:jc w:val="center"/>
        <w:rPr>
          <w:rFonts w:ascii="Times New Roman" w:hAnsi="Times New Roman" w:cs="Times New Roman"/>
          <w:b/>
          <w:color w:val="000000" w:themeColor="text1"/>
          <w:sz w:val="28"/>
          <w:szCs w:val="28"/>
        </w:rPr>
      </w:pPr>
      <w:r w:rsidRPr="00B567BD">
        <w:rPr>
          <w:rFonts w:ascii="Times New Roman" w:hAnsi="Times New Roman" w:cs="Times New Roman"/>
          <w:b/>
          <w:color w:val="000000" w:themeColor="text1"/>
          <w:sz w:val="28"/>
          <w:szCs w:val="28"/>
        </w:rPr>
        <w:t>AMITY LAW SCHOOL, NOIDA</w:t>
      </w:r>
    </w:p>
    <w:p w14:paraId="4C14FEE5" w14:textId="77777777" w:rsidR="00C737F1" w:rsidRPr="00B567BD" w:rsidRDefault="00620C15" w:rsidP="00166CBF">
      <w:pPr>
        <w:shd w:val="clear" w:color="auto" w:fill="FFFFFF" w:themeFill="background1"/>
        <w:jc w:val="center"/>
        <w:rPr>
          <w:rFonts w:ascii="Times New Roman" w:hAnsi="Times New Roman" w:cs="Times New Roman"/>
          <w:b/>
          <w:color w:val="000000" w:themeColor="text1"/>
        </w:rPr>
      </w:pPr>
      <w:r w:rsidRPr="00B567BD">
        <w:rPr>
          <w:rFonts w:ascii="Times New Roman" w:hAnsi="Times New Roman" w:cs="Times New Roman"/>
          <w:b/>
          <w:color w:val="000000" w:themeColor="text1"/>
        </w:rPr>
        <w:t>IN COLLABORATION WITH</w:t>
      </w:r>
    </w:p>
    <w:p w14:paraId="5C836497" w14:textId="04D4FE7F" w:rsidR="00C737F1" w:rsidRPr="001D21E7" w:rsidRDefault="00EF7FF4" w:rsidP="00166CBF">
      <w:pPr>
        <w:shd w:val="clear" w:color="auto" w:fill="FFFFFF" w:themeFill="background1"/>
        <w:jc w:val="center"/>
        <w:rPr>
          <w:rFonts w:ascii="Times New Roman" w:hAnsi="Times New Roman" w:cs="Times New Roman"/>
          <w:b/>
          <w:color w:val="000000" w:themeColor="text1"/>
          <w:sz w:val="24"/>
          <w:szCs w:val="24"/>
        </w:rPr>
      </w:pPr>
      <w:r w:rsidRPr="00B567BD">
        <w:rPr>
          <w:rFonts w:ascii="Times New Roman" w:hAnsi="Times New Roman" w:cs="Times New Roman"/>
          <w:b/>
          <w:noProof/>
          <w:color w:val="000000" w:themeColor="text1"/>
          <w:sz w:val="28"/>
          <w:szCs w:val="28"/>
        </w:rPr>
        <mc:AlternateContent>
          <mc:Choice Requires="wps">
            <w:drawing>
              <wp:anchor distT="0" distB="0" distL="114300" distR="114300" simplePos="0" relativeHeight="251658240" behindDoc="0" locked="0" layoutInCell="1" allowOverlap="1" wp14:anchorId="1BCE833D" wp14:editId="7ACF7C00">
                <wp:simplePos x="0" y="0"/>
                <wp:positionH relativeFrom="margin">
                  <wp:posOffset>322580</wp:posOffset>
                </wp:positionH>
                <wp:positionV relativeFrom="paragraph">
                  <wp:posOffset>303530</wp:posOffset>
                </wp:positionV>
                <wp:extent cx="4961890" cy="0"/>
                <wp:effectExtent l="8255" t="7620" r="11430" b="1143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18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0FD535A" id="_x0000_t32" coordsize="21600,21600" o:spt="32" o:oned="t" path="m,l21600,21600e" filled="f">
                <v:path arrowok="t" fillok="f" o:connecttype="none"/>
                <o:lock v:ext="edit" shapetype="t"/>
              </v:shapetype>
              <v:shape id="AutoShape 2" o:spid="_x0000_s1026" type="#_x0000_t32" style="position:absolute;margin-left:25.4pt;margin-top:23.9pt;width:390.7pt;height:0;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MWNywEAAHwDAAAOAAAAZHJzL2Uyb0RvYy54bWysU01v2zAMvQ/YfxB0X5wEa9EYcYohXXfp&#10;tgDtfgAjybYwWRQoJU7+/Sjlo912G+aDIIl8j+R78vL+MDixNxQt+kbOJlMpjFeore8a+ePl8cOd&#10;FDGB1+DQm0YeTZT3q/fvlmOozRx7dNqQYBIf6zE0sk8p1FUVVW8GiBMMxnOwRRog8ZG6ShOMzD64&#10;aj6d3lYjkg6EysTItw+noFwV/rY1Kn1v22iScI3k3lJZqazbvFarJdQdQeitOrcB/9DFANZz0SvV&#10;AyQQO7J/UQ1WEUZs00ThUGHbWmXKDDzNbPrHNM89BFNmYXFiuMoU/x+t+rbfkLCavZPCw8AWfdol&#10;LJXFPMszhlhz1tpvKA+oDv45PKH6GYXHdQ++MyX55RgYO8uI6jdIPsTARbbjV9ScA8xftDq0NGRK&#10;VkEciiXHqyXmkITiy4+L29ndgp1Tl1gF9QUYKKYvBgeRN42MicB2fVqj92w80qyUgf1TTLktqC+A&#10;XNXjo3Wu+O+8GBu5uJnfFEBEZ3UO5rRI3XbtSOwhv6DylRk58jaNcOd1IesN6M/nfQLrTnsu7vxZ&#10;mqzGSdct6uOGLpKxxaXL83PMb+jtuaBff5rVLwAAAP//AwBQSwMEFAAGAAgAAAAhAFNO1cLeAAAA&#10;CAEAAA8AAABkcnMvZG93bnJldi54bWxMj0FPwzAMhe9I/IfIk7igLVnH2ChNpwlpB45sk7hmjWnL&#10;Gqdq0rXs12PEAU7W87Pe+5xtRteIC3ah9qRhPlMgkApvayo1HA+76RpEiIasaTyhhi8MsMlvbzKT&#10;Wj/QG172sRQcQiE1GqoY21TKUFToTJj5Fom9D985E1l2pbSdGTjcNTJR6lE6UxM3VKbFlwqL8753&#10;GjD0y7naPrny+Hod7t+T6+fQHrS+m4zbZxARx/h3DD/4jA45M518TzaIRsNSMXnU8LDiyf56kSQg&#10;Tr8LmWfy/wP5NwAAAP//AwBQSwECLQAUAAYACAAAACEAtoM4kv4AAADhAQAAEwAAAAAAAAAAAAAA&#10;AAAAAAAAW0NvbnRlbnRfVHlwZXNdLnhtbFBLAQItABQABgAIAAAAIQA4/SH/1gAAAJQBAAALAAAA&#10;AAAAAAAAAAAAAC8BAABfcmVscy8ucmVsc1BLAQItABQABgAIAAAAIQAFMMWNywEAAHwDAAAOAAAA&#10;AAAAAAAAAAAAAC4CAABkcnMvZTJvRG9jLnhtbFBLAQItABQABgAIAAAAIQBTTtXC3gAAAAgBAAAP&#10;AAAAAAAAAAAAAAAAACUEAABkcnMvZG93bnJldi54bWxQSwUGAAAAAAQABADzAAAAMAUAAAAA&#10;">
                <w10:wrap anchorx="margin"/>
              </v:shape>
            </w:pict>
          </mc:Fallback>
        </mc:AlternateContent>
      </w:r>
      <w:r w:rsidR="00C737F1" w:rsidRPr="00B567BD">
        <w:rPr>
          <w:rFonts w:ascii="Times New Roman" w:hAnsi="Times New Roman" w:cs="Times New Roman"/>
          <w:b/>
          <w:color w:val="000000" w:themeColor="text1"/>
          <w:sz w:val="28"/>
          <w:szCs w:val="28"/>
        </w:rPr>
        <w:t>LETS SCALE UP AND LEGAL TECH INDIA</w:t>
      </w:r>
    </w:p>
    <w:p w14:paraId="37B6E70C" w14:textId="77777777" w:rsidR="000D2D93" w:rsidRPr="001D21E7" w:rsidRDefault="005D731E" w:rsidP="00166CBF">
      <w:pPr>
        <w:shd w:val="clear" w:color="auto" w:fill="FFFFFF" w:themeFill="background1"/>
        <w:jc w:val="center"/>
        <w:rPr>
          <w:rFonts w:ascii="Times New Roman" w:hAnsi="Times New Roman" w:cs="Times New Roman"/>
          <w:color w:val="000000" w:themeColor="text1"/>
          <w:sz w:val="24"/>
          <w:szCs w:val="24"/>
        </w:rPr>
      </w:pPr>
      <w:r w:rsidRPr="001D21E7">
        <w:rPr>
          <w:rFonts w:ascii="Times New Roman" w:hAnsi="Times New Roman" w:cs="Times New Roman"/>
          <w:sz w:val="24"/>
          <w:szCs w:val="24"/>
        </w:rPr>
        <w:t>11</w:t>
      </w:r>
      <w:r w:rsidR="00D277A5" w:rsidRPr="001D21E7">
        <w:rPr>
          <w:rFonts w:ascii="Times New Roman" w:hAnsi="Times New Roman" w:cs="Times New Roman"/>
          <w:sz w:val="24"/>
          <w:szCs w:val="24"/>
          <w:vertAlign w:val="superscript"/>
        </w:rPr>
        <w:t>th</w:t>
      </w:r>
      <w:r w:rsidRPr="001D21E7">
        <w:rPr>
          <w:rFonts w:ascii="Times New Roman" w:hAnsi="Times New Roman" w:cs="Times New Roman"/>
          <w:sz w:val="24"/>
          <w:szCs w:val="24"/>
        </w:rPr>
        <w:t xml:space="preserve"> March</w:t>
      </w:r>
      <w:r w:rsidR="00D277A5" w:rsidRPr="001D21E7">
        <w:rPr>
          <w:rFonts w:ascii="Times New Roman" w:hAnsi="Times New Roman" w:cs="Times New Roman"/>
          <w:sz w:val="24"/>
          <w:szCs w:val="24"/>
        </w:rPr>
        <w:t xml:space="preserve"> to </w:t>
      </w:r>
      <w:r w:rsidR="000C39C6" w:rsidRPr="001D21E7">
        <w:rPr>
          <w:rFonts w:ascii="Times New Roman" w:hAnsi="Times New Roman" w:cs="Times New Roman"/>
          <w:sz w:val="24"/>
          <w:szCs w:val="24"/>
        </w:rPr>
        <w:t>14</w:t>
      </w:r>
      <w:r w:rsidR="000C39C6" w:rsidRPr="001D21E7">
        <w:rPr>
          <w:rFonts w:ascii="Times New Roman" w:hAnsi="Times New Roman" w:cs="Times New Roman"/>
          <w:sz w:val="24"/>
          <w:szCs w:val="24"/>
          <w:vertAlign w:val="superscript"/>
        </w:rPr>
        <w:t>th</w:t>
      </w:r>
      <w:r w:rsidR="000C39C6" w:rsidRPr="001D21E7">
        <w:rPr>
          <w:rFonts w:ascii="Times New Roman" w:hAnsi="Times New Roman" w:cs="Times New Roman"/>
          <w:sz w:val="24"/>
          <w:szCs w:val="24"/>
        </w:rPr>
        <w:t xml:space="preserve"> March</w:t>
      </w:r>
      <w:r w:rsidR="000D2D93" w:rsidRPr="001D21E7">
        <w:rPr>
          <w:rFonts w:ascii="Times New Roman" w:hAnsi="Times New Roman" w:cs="Times New Roman"/>
          <w:sz w:val="24"/>
          <w:szCs w:val="24"/>
        </w:rPr>
        <w:t>, 2021</w:t>
      </w:r>
    </w:p>
    <w:p w14:paraId="7ECA8A4D" w14:textId="7E3C5CD2" w:rsidR="00BC45EA" w:rsidRPr="001D21E7" w:rsidRDefault="00011559" w:rsidP="001D21E7">
      <w:pPr>
        <w:jc w:val="both"/>
        <w:rPr>
          <w:rFonts w:ascii="Times New Roman" w:hAnsi="Times New Roman" w:cs="Times New Roman"/>
          <w:color w:val="000000" w:themeColor="text1"/>
          <w:sz w:val="24"/>
          <w:szCs w:val="24"/>
        </w:rPr>
      </w:pPr>
      <w:r w:rsidRPr="001D21E7">
        <w:rPr>
          <w:rFonts w:ascii="Times New Roman" w:hAnsi="Times New Roman" w:cs="Times New Roman"/>
          <w:color w:val="000000" w:themeColor="text1"/>
          <w:sz w:val="24"/>
          <w:szCs w:val="24"/>
        </w:rPr>
        <w:t>Ami-Hacks Legal Hackathon</w:t>
      </w:r>
      <w:r w:rsidR="00A94307" w:rsidRPr="001D21E7">
        <w:rPr>
          <w:rFonts w:ascii="Times New Roman" w:hAnsi="Times New Roman" w:cs="Times New Roman"/>
          <w:color w:val="000000" w:themeColor="text1"/>
          <w:sz w:val="24"/>
          <w:szCs w:val="24"/>
        </w:rPr>
        <w:t xml:space="preserve"> is</w:t>
      </w:r>
      <w:r w:rsidR="00BC45EA" w:rsidRPr="001D21E7">
        <w:rPr>
          <w:rFonts w:ascii="Times New Roman" w:hAnsi="Times New Roman" w:cs="Times New Roman"/>
          <w:color w:val="000000" w:themeColor="text1"/>
          <w:sz w:val="24"/>
          <w:szCs w:val="24"/>
        </w:rPr>
        <w:t xml:space="preserve"> a </w:t>
      </w:r>
      <w:r w:rsidR="000C39C6" w:rsidRPr="001D21E7">
        <w:rPr>
          <w:rFonts w:ascii="Times New Roman" w:hAnsi="Times New Roman" w:cs="Times New Roman"/>
          <w:color w:val="000000" w:themeColor="text1"/>
          <w:sz w:val="24"/>
          <w:szCs w:val="24"/>
        </w:rPr>
        <w:t>four</w:t>
      </w:r>
      <w:r w:rsidR="00CA2360">
        <w:rPr>
          <w:rFonts w:ascii="Times New Roman" w:hAnsi="Times New Roman" w:cs="Times New Roman"/>
          <w:color w:val="000000" w:themeColor="text1"/>
          <w:sz w:val="24"/>
          <w:szCs w:val="24"/>
        </w:rPr>
        <w:t xml:space="preserve"> </w:t>
      </w:r>
      <w:r w:rsidR="000C39C6" w:rsidRPr="001D21E7">
        <w:rPr>
          <w:rFonts w:ascii="Times New Roman" w:hAnsi="Times New Roman" w:cs="Times New Roman"/>
          <w:color w:val="000000" w:themeColor="text1"/>
          <w:sz w:val="24"/>
          <w:szCs w:val="24"/>
        </w:rPr>
        <w:t>day</w:t>
      </w:r>
      <w:r w:rsidR="00CA2360">
        <w:rPr>
          <w:rFonts w:ascii="Times New Roman" w:hAnsi="Times New Roman" w:cs="Times New Roman"/>
          <w:color w:val="000000" w:themeColor="text1"/>
          <w:sz w:val="24"/>
          <w:szCs w:val="24"/>
        </w:rPr>
        <w:t>s</w:t>
      </w:r>
      <w:r w:rsidR="000C39C6" w:rsidRPr="001D21E7">
        <w:rPr>
          <w:rFonts w:ascii="Times New Roman" w:hAnsi="Times New Roman" w:cs="Times New Roman"/>
          <w:color w:val="000000" w:themeColor="text1"/>
          <w:sz w:val="24"/>
          <w:szCs w:val="24"/>
        </w:rPr>
        <w:t xml:space="preserve"> virtual h</w:t>
      </w:r>
      <w:r w:rsidR="00BC45EA" w:rsidRPr="001D21E7">
        <w:rPr>
          <w:rFonts w:ascii="Times New Roman" w:hAnsi="Times New Roman" w:cs="Times New Roman"/>
          <w:color w:val="000000" w:themeColor="text1"/>
          <w:sz w:val="24"/>
          <w:szCs w:val="24"/>
        </w:rPr>
        <w:t xml:space="preserve">ackathon which aims to </w:t>
      </w:r>
      <w:r w:rsidR="007E4290" w:rsidRPr="001D21E7">
        <w:rPr>
          <w:rFonts w:ascii="Times New Roman" w:hAnsi="Times New Roman" w:cs="Times New Roman"/>
          <w:color w:val="000000" w:themeColor="text1"/>
          <w:sz w:val="24"/>
          <w:szCs w:val="24"/>
        </w:rPr>
        <w:t xml:space="preserve">encourage </w:t>
      </w:r>
      <w:r w:rsidR="00BC45EA" w:rsidRPr="001D21E7">
        <w:rPr>
          <w:rFonts w:ascii="Times New Roman" w:hAnsi="Times New Roman" w:cs="Times New Roman"/>
          <w:color w:val="000000" w:themeColor="text1"/>
          <w:sz w:val="24"/>
          <w:szCs w:val="24"/>
        </w:rPr>
        <w:t xml:space="preserve">young students to </w:t>
      </w:r>
      <w:r w:rsidR="007E4290" w:rsidRPr="001D21E7">
        <w:rPr>
          <w:rFonts w:ascii="Times New Roman" w:hAnsi="Times New Roman" w:cs="Times New Roman"/>
          <w:color w:val="000000" w:themeColor="text1"/>
          <w:sz w:val="24"/>
          <w:szCs w:val="24"/>
        </w:rPr>
        <w:t>create</w:t>
      </w:r>
      <w:r w:rsidR="00EA0FD9" w:rsidRPr="001D21E7">
        <w:rPr>
          <w:rFonts w:ascii="Times New Roman" w:hAnsi="Times New Roman" w:cs="Times New Roman"/>
          <w:color w:val="000000" w:themeColor="text1"/>
          <w:sz w:val="24"/>
          <w:szCs w:val="24"/>
        </w:rPr>
        <w:t xml:space="preserve"> </w:t>
      </w:r>
      <w:r w:rsidR="007E4290" w:rsidRPr="001D21E7">
        <w:rPr>
          <w:rFonts w:ascii="Times New Roman" w:hAnsi="Times New Roman" w:cs="Times New Roman"/>
          <w:color w:val="000000" w:themeColor="text1"/>
          <w:sz w:val="24"/>
          <w:szCs w:val="24"/>
        </w:rPr>
        <w:t>viable</w:t>
      </w:r>
      <w:r w:rsidR="00BC45EA" w:rsidRPr="001D21E7">
        <w:rPr>
          <w:rFonts w:ascii="Times New Roman" w:hAnsi="Times New Roman" w:cs="Times New Roman"/>
          <w:color w:val="000000" w:themeColor="text1"/>
          <w:sz w:val="24"/>
          <w:szCs w:val="24"/>
        </w:rPr>
        <w:t xml:space="preserve"> and innovative solutions to real-world problems.</w:t>
      </w:r>
      <w:r w:rsidR="00A94307" w:rsidRPr="001D21E7">
        <w:rPr>
          <w:rFonts w:ascii="Times New Roman" w:hAnsi="Times New Roman" w:cs="Times New Roman"/>
          <w:color w:val="000000" w:themeColor="text1"/>
          <w:sz w:val="24"/>
          <w:szCs w:val="24"/>
        </w:rPr>
        <w:t xml:space="preserve"> It is </w:t>
      </w:r>
      <w:r w:rsidR="00BC45EA" w:rsidRPr="001D21E7">
        <w:rPr>
          <w:rFonts w:ascii="Times New Roman" w:hAnsi="Times New Roman" w:cs="Times New Roman"/>
          <w:color w:val="000000" w:themeColor="text1"/>
          <w:sz w:val="24"/>
          <w:szCs w:val="24"/>
        </w:rPr>
        <w:t xml:space="preserve">a platform </w:t>
      </w:r>
      <w:r w:rsidR="00A958C0" w:rsidRPr="001D21E7">
        <w:rPr>
          <w:rFonts w:ascii="Times New Roman" w:hAnsi="Times New Roman" w:cs="Times New Roman"/>
          <w:color w:val="000000" w:themeColor="text1"/>
          <w:sz w:val="24"/>
          <w:szCs w:val="24"/>
        </w:rPr>
        <w:t>for</w:t>
      </w:r>
      <w:r w:rsidR="00BC45EA" w:rsidRPr="001D21E7">
        <w:rPr>
          <w:rFonts w:ascii="Times New Roman" w:hAnsi="Times New Roman" w:cs="Times New Roman"/>
          <w:color w:val="000000" w:themeColor="text1"/>
          <w:sz w:val="24"/>
          <w:szCs w:val="24"/>
        </w:rPr>
        <w:t xml:space="preserve"> innovative </w:t>
      </w:r>
      <w:r w:rsidR="00BA2539" w:rsidRPr="001D21E7">
        <w:rPr>
          <w:rFonts w:ascii="Times New Roman" w:hAnsi="Times New Roman" w:cs="Times New Roman"/>
          <w:color w:val="000000" w:themeColor="text1"/>
          <w:sz w:val="24"/>
          <w:szCs w:val="24"/>
        </w:rPr>
        <w:t>developers,</w:t>
      </w:r>
      <w:r w:rsidR="00A958C0" w:rsidRPr="001D21E7">
        <w:rPr>
          <w:rFonts w:ascii="Times New Roman" w:hAnsi="Times New Roman" w:cs="Times New Roman"/>
          <w:color w:val="000000" w:themeColor="text1"/>
          <w:sz w:val="24"/>
          <w:szCs w:val="24"/>
        </w:rPr>
        <w:t xml:space="preserve"> startup enthusiasts and budding entrepreneurs to </w:t>
      </w:r>
      <w:r w:rsidR="00BC45EA" w:rsidRPr="001D21E7">
        <w:rPr>
          <w:rFonts w:ascii="Times New Roman" w:hAnsi="Times New Roman" w:cs="Times New Roman"/>
          <w:color w:val="000000" w:themeColor="text1"/>
          <w:sz w:val="24"/>
          <w:szCs w:val="24"/>
        </w:rPr>
        <w:t xml:space="preserve">come together virtually to ideate, innovate and inspire one another and the </w:t>
      </w:r>
      <w:r w:rsidR="00A94307" w:rsidRPr="001D21E7">
        <w:rPr>
          <w:rFonts w:ascii="Times New Roman" w:hAnsi="Times New Roman" w:cs="Times New Roman"/>
          <w:color w:val="000000" w:themeColor="text1"/>
          <w:sz w:val="24"/>
          <w:szCs w:val="24"/>
        </w:rPr>
        <w:t xml:space="preserve">legal </w:t>
      </w:r>
      <w:r w:rsidR="00BC45EA" w:rsidRPr="001D21E7">
        <w:rPr>
          <w:rFonts w:ascii="Times New Roman" w:hAnsi="Times New Roman" w:cs="Times New Roman"/>
          <w:color w:val="000000" w:themeColor="text1"/>
          <w:sz w:val="24"/>
          <w:szCs w:val="24"/>
        </w:rPr>
        <w:t>community</w:t>
      </w:r>
      <w:r w:rsidR="00A94307" w:rsidRPr="001D21E7">
        <w:rPr>
          <w:rFonts w:ascii="Times New Roman" w:hAnsi="Times New Roman" w:cs="Times New Roman"/>
          <w:color w:val="000000" w:themeColor="text1"/>
          <w:sz w:val="24"/>
          <w:szCs w:val="24"/>
        </w:rPr>
        <w:t>.</w:t>
      </w:r>
    </w:p>
    <w:p w14:paraId="3B28AF19" w14:textId="77777777" w:rsidR="00EE4D42" w:rsidRPr="001D21E7" w:rsidRDefault="00EE4D42" w:rsidP="001D21E7">
      <w:pPr>
        <w:jc w:val="both"/>
        <w:rPr>
          <w:rFonts w:ascii="Times New Roman" w:hAnsi="Times New Roman" w:cs="Times New Roman"/>
          <w:b/>
          <w:color w:val="000000" w:themeColor="text1"/>
          <w:sz w:val="24"/>
          <w:szCs w:val="24"/>
          <w:u w:val="single"/>
        </w:rPr>
      </w:pPr>
      <w:r w:rsidRPr="001D21E7">
        <w:rPr>
          <w:rFonts w:ascii="Times New Roman" w:hAnsi="Times New Roman" w:cs="Times New Roman"/>
          <w:b/>
          <w:color w:val="000000" w:themeColor="text1"/>
          <w:sz w:val="24"/>
          <w:szCs w:val="24"/>
          <w:u w:val="single"/>
        </w:rPr>
        <w:t>About Amity Law School, N</w:t>
      </w:r>
      <w:r w:rsidR="00A94307" w:rsidRPr="001D21E7">
        <w:rPr>
          <w:rFonts w:ascii="Times New Roman" w:hAnsi="Times New Roman" w:cs="Times New Roman"/>
          <w:b/>
          <w:color w:val="000000" w:themeColor="text1"/>
          <w:sz w:val="24"/>
          <w:szCs w:val="24"/>
          <w:u w:val="single"/>
        </w:rPr>
        <w:t>oida</w:t>
      </w:r>
    </w:p>
    <w:p w14:paraId="22D22721" w14:textId="77777777" w:rsidR="00A94307" w:rsidRPr="001D21E7" w:rsidRDefault="00A94307" w:rsidP="001D21E7">
      <w:pPr>
        <w:jc w:val="both"/>
        <w:rPr>
          <w:rFonts w:ascii="Times New Roman" w:hAnsi="Times New Roman" w:cs="Times New Roman"/>
          <w:color w:val="000000" w:themeColor="text1"/>
          <w:sz w:val="24"/>
          <w:szCs w:val="24"/>
        </w:rPr>
      </w:pPr>
      <w:r w:rsidRPr="001D21E7">
        <w:rPr>
          <w:rFonts w:ascii="Times New Roman" w:hAnsi="Times New Roman" w:cs="Times New Roman"/>
          <w:color w:val="000000" w:themeColor="text1"/>
          <w:sz w:val="24"/>
          <w:szCs w:val="24"/>
        </w:rPr>
        <w:t>“Amity Law School, Noida” is one of the leading institutions in the field of law. It was established as a phil</w:t>
      </w:r>
      <w:r w:rsidR="00E924BB" w:rsidRPr="001D21E7">
        <w:rPr>
          <w:rFonts w:ascii="Times New Roman" w:hAnsi="Times New Roman" w:cs="Times New Roman"/>
          <w:color w:val="000000" w:themeColor="text1"/>
          <w:sz w:val="24"/>
          <w:szCs w:val="24"/>
        </w:rPr>
        <w:t>anthropic initiative by our Honorable</w:t>
      </w:r>
      <w:r w:rsidRPr="001D21E7">
        <w:rPr>
          <w:rFonts w:ascii="Times New Roman" w:hAnsi="Times New Roman" w:cs="Times New Roman"/>
          <w:color w:val="000000" w:themeColor="text1"/>
          <w:sz w:val="24"/>
          <w:szCs w:val="24"/>
        </w:rPr>
        <w:t xml:space="preserve"> Founder Dr. Ashok K. Chauhan. Amity Law School, Noida has been conferred </w:t>
      </w:r>
      <w:r w:rsidR="003D1203" w:rsidRPr="001D21E7">
        <w:rPr>
          <w:rFonts w:ascii="Times New Roman" w:hAnsi="Times New Roman" w:cs="Times New Roman"/>
          <w:color w:val="000000" w:themeColor="text1"/>
          <w:sz w:val="24"/>
          <w:szCs w:val="24"/>
        </w:rPr>
        <w:t xml:space="preserve">with </w:t>
      </w:r>
      <w:r w:rsidRPr="001D21E7">
        <w:rPr>
          <w:rFonts w:ascii="Times New Roman" w:hAnsi="Times New Roman" w:cs="Times New Roman"/>
          <w:color w:val="000000" w:themeColor="text1"/>
          <w:sz w:val="24"/>
          <w:szCs w:val="24"/>
        </w:rPr>
        <w:t>the South Asia Legal Excellence Award, best emerging Law school award by</w:t>
      </w:r>
      <w:r w:rsidR="003D1203" w:rsidRPr="001D21E7">
        <w:rPr>
          <w:rFonts w:ascii="Times New Roman" w:hAnsi="Times New Roman" w:cs="Times New Roman"/>
          <w:color w:val="000000" w:themeColor="text1"/>
          <w:sz w:val="24"/>
          <w:szCs w:val="24"/>
        </w:rPr>
        <w:t xml:space="preserve"> SILF and MILAT along with the “</w:t>
      </w:r>
      <w:r w:rsidRPr="001D21E7">
        <w:rPr>
          <w:rFonts w:ascii="Times New Roman" w:hAnsi="Times New Roman" w:cs="Times New Roman"/>
          <w:color w:val="000000" w:themeColor="text1"/>
          <w:sz w:val="24"/>
          <w:szCs w:val="24"/>
        </w:rPr>
        <w:t>Promising Law School‟ award by Legal Desire. It is the dream of our Founder President Sir to make it a world-class educational institute in India and beyond.</w:t>
      </w:r>
    </w:p>
    <w:p w14:paraId="7333D6AE" w14:textId="0C5C6451" w:rsidR="00A94307" w:rsidRDefault="00A94307" w:rsidP="001D21E7">
      <w:pPr>
        <w:jc w:val="both"/>
        <w:rPr>
          <w:rFonts w:ascii="Times New Roman" w:hAnsi="Times New Roman" w:cs="Times New Roman"/>
          <w:color w:val="000000" w:themeColor="text1"/>
          <w:sz w:val="24"/>
          <w:szCs w:val="24"/>
        </w:rPr>
      </w:pPr>
      <w:r w:rsidRPr="001D21E7">
        <w:rPr>
          <w:rFonts w:ascii="Times New Roman" w:hAnsi="Times New Roman" w:cs="Times New Roman"/>
          <w:color w:val="000000" w:themeColor="text1"/>
          <w:sz w:val="24"/>
          <w:szCs w:val="24"/>
        </w:rPr>
        <w:t xml:space="preserve"> It has set the bench mark in legal education by providing ample opportunities for education, research and capacity building. Amity Law School, Noida aims to impart high-quality professional education in a vibrant academic ambience with distinguished faculty and resource persons from the industry. Amity Law School, Noida has proved to be an epitome of legal education by striving for excellence in all its endeavors.</w:t>
      </w:r>
    </w:p>
    <w:p w14:paraId="4F8139F6" w14:textId="5E8BA1F2" w:rsidR="003542A6" w:rsidRPr="003542A6" w:rsidRDefault="003542A6" w:rsidP="001D21E7">
      <w:pPr>
        <w:jc w:val="both"/>
        <w:rPr>
          <w:rFonts w:ascii="Times New Roman" w:hAnsi="Times New Roman" w:cs="Times New Roman"/>
          <w:b/>
          <w:bCs/>
          <w:color w:val="000000" w:themeColor="text1"/>
          <w:sz w:val="24"/>
          <w:szCs w:val="24"/>
          <w:u w:val="single"/>
        </w:rPr>
      </w:pPr>
      <w:r w:rsidRPr="003542A6">
        <w:rPr>
          <w:rFonts w:ascii="Times New Roman" w:hAnsi="Times New Roman" w:cs="Times New Roman"/>
          <w:b/>
          <w:bCs/>
          <w:color w:val="000000" w:themeColor="text1"/>
          <w:sz w:val="24"/>
          <w:szCs w:val="24"/>
          <w:u w:val="single"/>
        </w:rPr>
        <w:t>About the Collaborators</w:t>
      </w:r>
    </w:p>
    <w:p w14:paraId="36C80899" w14:textId="77777777" w:rsidR="003542A6" w:rsidRPr="003542A6" w:rsidRDefault="003542A6" w:rsidP="003542A6">
      <w:pPr>
        <w:jc w:val="both"/>
        <w:rPr>
          <w:rFonts w:ascii="Times New Roman" w:hAnsi="Times New Roman" w:cs="Times New Roman"/>
          <w:b/>
          <w:bCs/>
          <w:color w:val="000000" w:themeColor="text1"/>
          <w:sz w:val="24"/>
          <w:szCs w:val="24"/>
          <w:u w:val="single"/>
        </w:rPr>
      </w:pPr>
      <w:r w:rsidRPr="003542A6">
        <w:rPr>
          <w:rFonts w:ascii="Times New Roman" w:hAnsi="Times New Roman" w:cs="Times New Roman"/>
          <w:b/>
          <w:bCs/>
          <w:color w:val="000000" w:themeColor="text1"/>
          <w:sz w:val="24"/>
          <w:szCs w:val="24"/>
          <w:u w:val="single"/>
        </w:rPr>
        <w:t xml:space="preserve">Let's Scale Up </w:t>
      </w:r>
    </w:p>
    <w:p w14:paraId="6F09FA80" w14:textId="5715F74C" w:rsidR="003542A6" w:rsidRPr="003542A6" w:rsidRDefault="003542A6" w:rsidP="003542A6">
      <w:pPr>
        <w:jc w:val="both"/>
        <w:rPr>
          <w:rFonts w:ascii="Times New Roman" w:hAnsi="Times New Roman" w:cs="Times New Roman"/>
          <w:color w:val="000000" w:themeColor="text1"/>
          <w:sz w:val="24"/>
          <w:szCs w:val="24"/>
        </w:rPr>
      </w:pPr>
      <w:r w:rsidRPr="003542A6">
        <w:rPr>
          <w:rFonts w:ascii="Times New Roman" w:hAnsi="Times New Roman" w:cs="Times New Roman"/>
          <w:color w:val="000000" w:themeColor="text1"/>
          <w:sz w:val="24"/>
          <w:szCs w:val="24"/>
        </w:rPr>
        <w:t>LSU is making startup journey simple for young founders and ventures.</w:t>
      </w:r>
      <w:r>
        <w:rPr>
          <w:rFonts w:ascii="Times New Roman" w:hAnsi="Times New Roman" w:cs="Times New Roman"/>
          <w:color w:val="000000" w:themeColor="text1"/>
          <w:sz w:val="24"/>
          <w:szCs w:val="24"/>
        </w:rPr>
        <w:t xml:space="preserve"> </w:t>
      </w:r>
      <w:r w:rsidRPr="003542A6">
        <w:rPr>
          <w:rFonts w:ascii="Times New Roman" w:hAnsi="Times New Roman" w:cs="Times New Roman"/>
          <w:color w:val="000000" w:themeColor="text1"/>
          <w:sz w:val="24"/>
          <w:szCs w:val="24"/>
        </w:rPr>
        <w:t xml:space="preserve">LSU is a one stop destination for all startup related services. LSU understands the product, marketing, legal, IPR and </w:t>
      </w:r>
      <w:r w:rsidRPr="003542A6">
        <w:rPr>
          <w:rFonts w:ascii="Times New Roman" w:hAnsi="Times New Roman" w:cs="Times New Roman"/>
          <w:color w:val="000000" w:themeColor="text1"/>
          <w:sz w:val="24"/>
          <w:szCs w:val="24"/>
        </w:rPr>
        <w:lastRenderedPageBreak/>
        <w:t xml:space="preserve">fundraising requirements of a startup and helps them to achieve these goals through its startup and legal consultancies. </w:t>
      </w:r>
    </w:p>
    <w:p w14:paraId="2DD0AD69" w14:textId="0A3A6933" w:rsidR="003542A6" w:rsidRDefault="003542A6" w:rsidP="003542A6">
      <w:pPr>
        <w:jc w:val="both"/>
        <w:rPr>
          <w:rFonts w:ascii="Times New Roman" w:hAnsi="Times New Roman" w:cs="Times New Roman"/>
          <w:color w:val="000000" w:themeColor="text1"/>
          <w:sz w:val="24"/>
          <w:szCs w:val="24"/>
        </w:rPr>
      </w:pPr>
      <w:r w:rsidRPr="003542A6">
        <w:rPr>
          <w:rFonts w:ascii="Times New Roman" w:hAnsi="Times New Roman" w:cs="Times New Roman"/>
          <w:color w:val="000000" w:themeColor="text1"/>
          <w:sz w:val="24"/>
          <w:szCs w:val="24"/>
        </w:rPr>
        <w:t xml:space="preserve">LSU is currently working with more than 50+ Startups in the domain of </w:t>
      </w:r>
      <w:proofErr w:type="spellStart"/>
      <w:r w:rsidRPr="003542A6">
        <w:rPr>
          <w:rFonts w:ascii="Times New Roman" w:hAnsi="Times New Roman" w:cs="Times New Roman"/>
          <w:color w:val="000000" w:themeColor="text1"/>
          <w:sz w:val="24"/>
          <w:szCs w:val="24"/>
        </w:rPr>
        <w:t>edtech</w:t>
      </w:r>
      <w:proofErr w:type="spellEnd"/>
      <w:r w:rsidRPr="003542A6">
        <w:rPr>
          <w:rFonts w:ascii="Times New Roman" w:hAnsi="Times New Roman" w:cs="Times New Roman"/>
          <w:color w:val="000000" w:themeColor="text1"/>
          <w:sz w:val="24"/>
          <w:szCs w:val="24"/>
        </w:rPr>
        <w:t xml:space="preserve">, fintech, </w:t>
      </w:r>
      <w:proofErr w:type="spellStart"/>
      <w:proofErr w:type="gramStart"/>
      <w:r w:rsidRPr="003542A6">
        <w:rPr>
          <w:rFonts w:ascii="Times New Roman" w:hAnsi="Times New Roman" w:cs="Times New Roman"/>
          <w:color w:val="000000" w:themeColor="text1"/>
          <w:sz w:val="24"/>
          <w:szCs w:val="24"/>
        </w:rPr>
        <w:t>drones,property</w:t>
      </w:r>
      <w:proofErr w:type="spellEnd"/>
      <w:proofErr w:type="gramEnd"/>
      <w:r w:rsidRPr="003542A6">
        <w:rPr>
          <w:rFonts w:ascii="Times New Roman" w:hAnsi="Times New Roman" w:cs="Times New Roman"/>
          <w:color w:val="000000" w:themeColor="text1"/>
          <w:sz w:val="24"/>
          <w:szCs w:val="24"/>
        </w:rPr>
        <w:t xml:space="preserve"> management etc. Some of </w:t>
      </w:r>
      <w:r w:rsidRPr="003542A6">
        <w:rPr>
          <w:rFonts w:ascii="Times New Roman" w:hAnsi="Times New Roman" w:cs="Times New Roman"/>
          <w:color w:val="000000" w:themeColor="text1"/>
          <w:sz w:val="24"/>
          <w:szCs w:val="24"/>
        </w:rPr>
        <w:t>its</w:t>
      </w:r>
      <w:r w:rsidRPr="003542A6">
        <w:rPr>
          <w:rFonts w:ascii="Times New Roman" w:hAnsi="Times New Roman" w:cs="Times New Roman"/>
          <w:color w:val="000000" w:themeColor="text1"/>
          <w:sz w:val="24"/>
          <w:szCs w:val="24"/>
        </w:rPr>
        <w:t xml:space="preserve"> startup like </w:t>
      </w:r>
      <w:proofErr w:type="spellStart"/>
      <w:r w:rsidRPr="003542A6">
        <w:rPr>
          <w:rFonts w:ascii="Times New Roman" w:hAnsi="Times New Roman" w:cs="Times New Roman"/>
          <w:color w:val="000000" w:themeColor="text1"/>
          <w:sz w:val="24"/>
          <w:szCs w:val="24"/>
        </w:rPr>
        <w:t>Probano</w:t>
      </w:r>
      <w:proofErr w:type="spellEnd"/>
      <w:r w:rsidRPr="003542A6">
        <w:rPr>
          <w:rFonts w:ascii="Times New Roman" w:hAnsi="Times New Roman" w:cs="Times New Roman"/>
          <w:color w:val="000000" w:themeColor="text1"/>
          <w:sz w:val="24"/>
          <w:szCs w:val="24"/>
        </w:rPr>
        <w:t xml:space="preserve">, </w:t>
      </w:r>
      <w:proofErr w:type="spellStart"/>
      <w:r w:rsidRPr="003542A6">
        <w:rPr>
          <w:rFonts w:ascii="Times New Roman" w:hAnsi="Times New Roman" w:cs="Times New Roman"/>
          <w:color w:val="000000" w:themeColor="text1"/>
          <w:sz w:val="24"/>
          <w:szCs w:val="24"/>
        </w:rPr>
        <w:t>olivecoestate</w:t>
      </w:r>
      <w:proofErr w:type="spellEnd"/>
      <w:r w:rsidRPr="003542A6">
        <w:rPr>
          <w:rFonts w:ascii="Times New Roman" w:hAnsi="Times New Roman" w:cs="Times New Roman"/>
          <w:color w:val="000000" w:themeColor="text1"/>
          <w:sz w:val="24"/>
          <w:szCs w:val="24"/>
        </w:rPr>
        <w:t xml:space="preserve">, </w:t>
      </w:r>
      <w:proofErr w:type="spellStart"/>
      <w:r w:rsidRPr="003542A6">
        <w:rPr>
          <w:rFonts w:ascii="Times New Roman" w:hAnsi="Times New Roman" w:cs="Times New Roman"/>
          <w:color w:val="000000" w:themeColor="text1"/>
          <w:sz w:val="24"/>
          <w:szCs w:val="24"/>
        </w:rPr>
        <w:t>almspay</w:t>
      </w:r>
      <w:proofErr w:type="spellEnd"/>
      <w:r w:rsidRPr="003542A6">
        <w:rPr>
          <w:rFonts w:ascii="Times New Roman" w:hAnsi="Times New Roman" w:cs="Times New Roman"/>
          <w:color w:val="000000" w:themeColor="text1"/>
          <w:sz w:val="24"/>
          <w:szCs w:val="24"/>
        </w:rPr>
        <w:t xml:space="preserve"> have raised funding and are also featured in many national </w:t>
      </w:r>
      <w:r w:rsidRPr="003542A6">
        <w:rPr>
          <w:rFonts w:ascii="Times New Roman" w:hAnsi="Times New Roman" w:cs="Times New Roman"/>
          <w:color w:val="000000" w:themeColor="text1"/>
          <w:sz w:val="24"/>
          <w:szCs w:val="24"/>
        </w:rPr>
        <w:t>publications</w:t>
      </w:r>
      <w:r w:rsidRPr="003542A6">
        <w:rPr>
          <w:rFonts w:ascii="Times New Roman" w:hAnsi="Times New Roman" w:cs="Times New Roman"/>
          <w:color w:val="000000" w:themeColor="text1"/>
          <w:sz w:val="24"/>
          <w:szCs w:val="24"/>
        </w:rPr>
        <w:t xml:space="preserve">. The motto of LSU is to help startups build successful ventures. We at LSU promise that we won't let processes </w:t>
      </w:r>
      <w:r w:rsidRPr="003542A6">
        <w:rPr>
          <w:rFonts w:ascii="Times New Roman" w:hAnsi="Times New Roman" w:cs="Times New Roman"/>
          <w:color w:val="000000" w:themeColor="text1"/>
          <w:sz w:val="24"/>
          <w:szCs w:val="24"/>
        </w:rPr>
        <w:t>hinder potential</w:t>
      </w:r>
      <w:r w:rsidRPr="003542A6">
        <w:rPr>
          <w:rFonts w:ascii="Times New Roman" w:hAnsi="Times New Roman" w:cs="Times New Roman"/>
          <w:color w:val="000000" w:themeColor="text1"/>
          <w:sz w:val="24"/>
          <w:szCs w:val="24"/>
        </w:rPr>
        <w:t xml:space="preserve"> and passion.</w:t>
      </w:r>
    </w:p>
    <w:p w14:paraId="21EB3452" w14:textId="488513A0" w:rsidR="000677B7" w:rsidRDefault="000677B7" w:rsidP="000677B7">
      <w:pPr>
        <w:jc w:val="both"/>
        <w:rPr>
          <w:rFonts w:ascii="Times New Roman" w:hAnsi="Times New Roman" w:cs="Times New Roman"/>
          <w:color w:val="000000" w:themeColor="text1"/>
          <w:sz w:val="24"/>
          <w:szCs w:val="24"/>
        </w:rPr>
      </w:pPr>
      <w:r w:rsidRPr="000677B7">
        <w:rPr>
          <w:rFonts w:ascii="Times New Roman" w:hAnsi="Times New Roman" w:cs="Times New Roman"/>
          <w:b/>
          <w:bCs/>
          <w:color w:val="000000" w:themeColor="text1"/>
          <w:sz w:val="24"/>
          <w:szCs w:val="24"/>
          <w:u w:val="single"/>
        </w:rPr>
        <w:t>Legal</w:t>
      </w:r>
      <w:r w:rsidR="001C6018">
        <w:rPr>
          <w:rFonts w:ascii="Times New Roman" w:hAnsi="Times New Roman" w:cs="Times New Roman"/>
          <w:b/>
          <w:bCs/>
          <w:color w:val="000000" w:themeColor="text1"/>
          <w:sz w:val="24"/>
          <w:szCs w:val="24"/>
          <w:u w:val="single"/>
        </w:rPr>
        <w:t xml:space="preserve"> T</w:t>
      </w:r>
      <w:r w:rsidRPr="000677B7">
        <w:rPr>
          <w:rFonts w:ascii="Times New Roman" w:hAnsi="Times New Roman" w:cs="Times New Roman"/>
          <w:b/>
          <w:bCs/>
          <w:color w:val="000000" w:themeColor="text1"/>
          <w:sz w:val="24"/>
          <w:szCs w:val="24"/>
          <w:u w:val="single"/>
        </w:rPr>
        <w:t>ech</w:t>
      </w:r>
      <w:r w:rsidR="001C6018">
        <w:rPr>
          <w:rFonts w:ascii="Times New Roman" w:hAnsi="Times New Roman" w:cs="Times New Roman"/>
          <w:b/>
          <w:bCs/>
          <w:color w:val="000000" w:themeColor="text1"/>
          <w:sz w:val="24"/>
          <w:szCs w:val="24"/>
          <w:u w:val="single"/>
        </w:rPr>
        <w:t xml:space="preserve"> </w:t>
      </w:r>
      <w:r w:rsidRPr="000677B7">
        <w:rPr>
          <w:rFonts w:ascii="Times New Roman" w:hAnsi="Times New Roman" w:cs="Times New Roman"/>
          <w:b/>
          <w:bCs/>
          <w:color w:val="000000" w:themeColor="text1"/>
          <w:sz w:val="24"/>
          <w:szCs w:val="24"/>
          <w:u w:val="single"/>
        </w:rPr>
        <w:t xml:space="preserve">India </w:t>
      </w:r>
    </w:p>
    <w:p w14:paraId="7DA6ED95" w14:textId="24D9E0DB" w:rsidR="000677B7" w:rsidRPr="000677B7" w:rsidRDefault="000677B7" w:rsidP="000677B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t </w:t>
      </w:r>
      <w:r w:rsidRPr="000677B7">
        <w:rPr>
          <w:rFonts w:ascii="Times New Roman" w:hAnsi="Times New Roman" w:cs="Times New Roman"/>
          <w:color w:val="000000" w:themeColor="text1"/>
          <w:sz w:val="24"/>
          <w:szCs w:val="24"/>
        </w:rPr>
        <w:t>is an initiative started by Syed Asif Iqbal who is</w:t>
      </w:r>
      <w:r w:rsidR="00006B2D">
        <w:rPr>
          <w:rFonts w:ascii="Times New Roman" w:hAnsi="Times New Roman" w:cs="Times New Roman"/>
          <w:color w:val="000000" w:themeColor="text1"/>
          <w:sz w:val="24"/>
          <w:szCs w:val="24"/>
        </w:rPr>
        <w:t xml:space="preserve"> also the</w:t>
      </w:r>
      <w:r w:rsidRPr="000677B7">
        <w:rPr>
          <w:rFonts w:ascii="Times New Roman" w:hAnsi="Times New Roman" w:cs="Times New Roman"/>
          <w:color w:val="000000" w:themeColor="text1"/>
          <w:sz w:val="24"/>
          <w:szCs w:val="24"/>
        </w:rPr>
        <w:t xml:space="preserve"> founder of advok8, </w:t>
      </w:r>
      <w:proofErr w:type="spellStart"/>
      <w:r w:rsidRPr="000677B7">
        <w:rPr>
          <w:rFonts w:ascii="Times New Roman" w:hAnsi="Times New Roman" w:cs="Times New Roman"/>
          <w:color w:val="000000" w:themeColor="text1"/>
          <w:sz w:val="24"/>
          <w:szCs w:val="24"/>
        </w:rPr>
        <w:t>almspay</w:t>
      </w:r>
      <w:proofErr w:type="spellEnd"/>
      <w:r w:rsidRPr="000677B7">
        <w:rPr>
          <w:rFonts w:ascii="Times New Roman" w:hAnsi="Times New Roman" w:cs="Times New Roman"/>
          <w:color w:val="000000" w:themeColor="text1"/>
          <w:sz w:val="24"/>
          <w:szCs w:val="24"/>
        </w:rPr>
        <w:t xml:space="preserve"> and </w:t>
      </w:r>
      <w:r w:rsidR="001C6018">
        <w:rPr>
          <w:rFonts w:ascii="Times New Roman" w:hAnsi="Times New Roman" w:cs="Times New Roman"/>
          <w:color w:val="000000" w:themeColor="text1"/>
          <w:sz w:val="24"/>
          <w:szCs w:val="24"/>
        </w:rPr>
        <w:t>L</w:t>
      </w:r>
      <w:r w:rsidRPr="000677B7">
        <w:rPr>
          <w:rFonts w:ascii="Times New Roman" w:hAnsi="Times New Roman" w:cs="Times New Roman"/>
          <w:color w:val="000000" w:themeColor="text1"/>
          <w:sz w:val="24"/>
          <w:szCs w:val="24"/>
        </w:rPr>
        <w:t>et's Scale</w:t>
      </w:r>
      <w:r w:rsidR="001C6018">
        <w:rPr>
          <w:rFonts w:ascii="Times New Roman" w:hAnsi="Times New Roman" w:cs="Times New Roman"/>
          <w:color w:val="000000" w:themeColor="text1"/>
          <w:sz w:val="24"/>
          <w:szCs w:val="24"/>
        </w:rPr>
        <w:t xml:space="preserve"> </w:t>
      </w:r>
      <w:r w:rsidRPr="000677B7">
        <w:rPr>
          <w:rFonts w:ascii="Times New Roman" w:hAnsi="Times New Roman" w:cs="Times New Roman"/>
          <w:color w:val="000000" w:themeColor="text1"/>
          <w:sz w:val="24"/>
          <w:szCs w:val="24"/>
        </w:rPr>
        <w:t>Up.</w:t>
      </w:r>
      <w:r>
        <w:rPr>
          <w:rFonts w:ascii="Times New Roman" w:hAnsi="Times New Roman" w:cs="Times New Roman"/>
          <w:color w:val="000000" w:themeColor="text1"/>
          <w:sz w:val="24"/>
          <w:szCs w:val="24"/>
        </w:rPr>
        <w:t xml:space="preserve"> </w:t>
      </w:r>
      <w:r w:rsidRPr="000677B7">
        <w:rPr>
          <w:rFonts w:ascii="Times New Roman" w:hAnsi="Times New Roman" w:cs="Times New Roman"/>
          <w:color w:val="000000" w:themeColor="text1"/>
          <w:sz w:val="24"/>
          <w:szCs w:val="24"/>
        </w:rPr>
        <w:t>LTI is working hard to promote entrepreneurship among law students, who can build ventures that can lead disruption in legal industry.</w:t>
      </w:r>
      <w:r>
        <w:rPr>
          <w:rFonts w:ascii="Times New Roman" w:hAnsi="Times New Roman" w:cs="Times New Roman"/>
          <w:color w:val="000000" w:themeColor="text1"/>
          <w:sz w:val="24"/>
          <w:szCs w:val="24"/>
        </w:rPr>
        <w:t xml:space="preserve"> </w:t>
      </w:r>
      <w:r w:rsidRPr="000677B7">
        <w:rPr>
          <w:rFonts w:ascii="Times New Roman" w:hAnsi="Times New Roman" w:cs="Times New Roman"/>
          <w:color w:val="000000" w:themeColor="text1"/>
          <w:sz w:val="24"/>
          <w:szCs w:val="24"/>
        </w:rPr>
        <w:t xml:space="preserve">Entrepreneurship is highly encouraged discipline in </w:t>
      </w:r>
      <w:r w:rsidRPr="000677B7">
        <w:rPr>
          <w:rFonts w:ascii="Times New Roman" w:hAnsi="Times New Roman" w:cs="Times New Roman"/>
          <w:color w:val="000000" w:themeColor="text1"/>
          <w:sz w:val="24"/>
          <w:szCs w:val="24"/>
        </w:rPr>
        <w:t>engineering</w:t>
      </w:r>
      <w:r w:rsidRPr="000677B7">
        <w:rPr>
          <w:rFonts w:ascii="Times New Roman" w:hAnsi="Times New Roman" w:cs="Times New Roman"/>
          <w:color w:val="000000" w:themeColor="text1"/>
          <w:sz w:val="24"/>
          <w:szCs w:val="24"/>
        </w:rPr>
        <w:t xml:space="preserve"> and management institutions and that has resulted in many unicorns in India. </w:t>
      </w:r>
    </w:p>
    <w:p w14:paraId="7DE27C66" w14:textId="06A20794" w:rsidR="000677B7" w:rsidRPr="001D21E7" w:rsidRDefault="000677B7" w:rsidP="000677B7">
      <w:pPr>
        <w:jc w:val="both"/>
        <w:rPr>
          <w:rFonts w:ascii="Times New Roman" w:hAnsi="Times New Roman" w:cs="Times New Roman"/>
          <w:color w:val="000000" w:themeColor="text1"/>
          <w:sz w:val="24"/>
          <w:szCs w:val="24"/>
        </w:rPr>
      </w:pPr>
      <w:r w:rsidRPr="000677B7">
        <w:rPr>
          <w:rFonts w:ascii="Times New Roman" w:hAnsi="Times New Roman" w:cs="Times New Roman"/>
          <w:color w:val="000000" w:themeColor="text1"/>
          <w:sz w:val="24"/>
          <w:szCs w:val="24"/>
        </w:rPr>
        <w:t>LTI has taken that onus to provide mechanism to law schools for nurturing smart entrepreneurs from legal background.</w:t>
      </w:r>
      <w:r>
        <w:rPr>
          <w:rFonts w:ascii="Times New Roman" w:hAnsi="Times New Roman" w:cs="Times New Roman"/>
          <w:color w:val="000000" w:themeColor="text1"/>
          <w:sz w:val="24"/>
          <w:szCs w:val="24"/>
        </w:rPr>
        <w:t xml:space="preserve"> </w:t>
      </w:r>
      <w:r w:rsidRPr="000677B7">
        <w:rPr>
          <w:rFonts w:ascii="Times New Roman" w:hAnsi="Times New Roman" w:cs="Times New Roman"/>
          <w:color w:val="000000" w:themeColor="text1"/>
          <w:sz w:val="24"/>
          <w:szCs w:val="24"/>
        </w:rPr>
        <w:t>LTI conducts seminar, webinars, courses, competition and other events in collaboration with law schools to build the necessary ecosystem.</w:t>
      </w:r>
      <w:r>
        <w:rPr>
          <w:rFonts w:ascii="Times New Roman" w:hAnsi="Times New Roman" w:cs="Times New Roman"/>
          <w:color w:val="000000" w:themeColor="text1"/>
          <w:sz w:val="24"/>
          <w:szCs w:val="24"/>
        </w:rPr>
        <w:t xml:space="preserve"> </w:t>
      </w:r>
      <w:r w:rsidRPr="000677B7">
        <w:rPr>
          <w:rFonts w:ascii="Times New Roman" w:hAnsi="Times New Roman" w:cs="Times New Roman"/>
          <w:color w:val="000000" w:themeColor="text1"/>
          <w:sz w:val="24"/>
          <w:szCs w:val="24"/>
        </w:rPr>
        <w:t>The motto of LTI is to introduce entrepreneurship among law students as career options, promote use of technology, and build future of legal industry at par with other industries.</w:t>
      </w:r>
    </w:p>
    <w:p w14:paraId="26BFCC2C" w14:textId="77777777" w:rsidR="00A94307" w:rsidRPr="001D21E7" w:rsidRDefault="00A94307" w:rsidP="001D21E7">
      <w:pPr>
        <w:jc w:val="both"/>
        <w:rPr>
          <w:rFonts w:ascii="Times New Roman" w:hAnsi="Times New Roman" w:cs="Times New Roman"/>
          <w:b/>
          <w:color w:val="000000" w:themeColor="text1"/>
          <w:sz w:val="24"/>
          <w:szCs w:val="24"/>
          <w:u w:val="single"/>
          <w:shd w:val="clear" w:color="auto" w:fill="FFFFFF"/>
        </w:rPr>
      </w:pPr>
      <w:r w:rsidRPr="001D21E7">
        <w:rPr>
          <w:rFonts w:ascii="Times New Roman" w:hAnsi="Times New Roman" w:cs="Times New Roman"/>
          <w:b/>
          <w:color w:val="000000" w:themeColor="text1"/>
          <w:sz w:val="24"/>
          <w:szCs w:val="24"/>
          <w:u w:val="single"/>
          <w:shd w:val="clear" w:color="auto" w:fill="FFFFFF"/>
        </w:rPr>
        <w:t xml:space="preserve">Objective of </w:t>
      </w:r>
      <w:r w:rsidR="00011559" w:rsidRPr="001D21E7">
        <w:rPr>
          <w:rFonts w:ascii="Times New Roman" w:hAnsi="Times New Roman" w:cs="Times New Roman"/>
          <w:b/>
          <w:color w:val="000000" w:themeColor="text1"/>
          <w:sz w:val="24"/>
          <w:szCs w:val="24"/>
          <w:u w:val="single"/>
          <w:shd w:val="clear" w:color="auto" w:fill="FFFFFF"/>
        </w:rPr>
        <w:t>Ami-Hacks Legal Hackathon</w:t>
      </w:r>
    </w:p>
    <w:p w14:paraId="27086A4F" w14:textId="77777777" w:rsidR="00A94307" w:rsidRPr="001D21E7" w:rsidRDefault="003D1203" w:rsidP="001D21E7">
      <w:pPr>
        <w:pStyle w:val="ListParagraph"/>
        <w:numPr>
          <w:ilvl w:val="0"/>
          <w:numId w:val="16"/>
        </w:numPr>
        <w:jc w:val="both"/>
        <w:rPr>
          <w:rFonts w:ascii="Times New Roman" w:hAnsi="Times New Roman" w:cs="Times New Roman"/>
          <w:color w:val="000000" w:themeColor="text1"/>
          <w:sz w:val="24"/>
          <w:szCs w:val="24"/>
          <w:shd w:val="clear" w:color="auto" w:fill="FFFFFF"/>
        </w:rPr>
      </w:pPr>
      <w:r w:rsidRPr="001D21E7">
        <w:rPr>
          <w:rFonts w:ascii="Times New Roman" w:hAnsi="Times New Roman" w:cs="Times New Roman"/>
          <w:color w:val="000000" w:themeColor="text1"/>
          <w:sz w:val="24"/>
          <w:szCs w:val="24"/>
          <w:shd w:val="clear" w:color="auto" w:fill="FFFFFF"/>
        </w:rPr>
        <w:t>The innovation and t</w:t>
      </w:r>
      <w:r w:rsidR="003F5D4D" w:rsidRPr="001D21E7">
        <w:rPr>
          <w:rFonts w:ascii="Times New Roman" w:hAnsi="Times New Roman" w:cs="Times New Roman"/>
          <w:color w:val="000000" w:themeColor="text1"/>
          <w:sz w:val="24"/>
          <w:szCs w:val="24"/>
          <w:shd w:val="clear" w:color="auto" w:fill="FFFFFF"/>
        </w:rPr>
        <w:t>echnology c</w:t>
      </w:r>
      <w:r w:rsidR="00A94307" w:rsidRPr="001D21E7">
        <w:rPr>
          <w:rFonts w:ascii="Times New Roman" w:hAnsi="Times New Roman" w:cs="Times New Roman"/>
          <w:color w:val="000000" w:themeColor="text1"/>
          <w:sz w:val="24"/>
          <w:szCs w:val="24"/>
          <w:shd w:val="clear" w:color="auto" w:fill="FFFFFF"/>
        </w:rPr>
        <w:t xml:space="preserve">oncentration will </w:t>
      </w:r>
      <w:r w:rsidR="003F5D4D" w:rsidRPr="001D21E7">
        <w:rPr>
          <w:rFonts w:ascii="Times New Roman" w:hAnsi="Times New Roman" w:cs="Times New Roman"/>
          <w:color w:val="000000" w:themeColor="text1"/>
          <w:sz w:val="24"/>
          <w:szCs w:val="24"/>
          <w:shd w:val="clear" w:color="auto" w:fill="FFFFFF"/>
        </w:rPr>
        <w:t>help</w:t>
      </w:r>
      <w:r w:rsidR="00A94307" w:rsidRPr="001D21E7">
        <w:rPr>
          <w:rFonts w:ascii="Times New Roman" w:hAnsi="Times New Roman" w:cs="Times New Roman"/>
          <w:color w:val="000000" w:themeColor="text1"/>
          <w:sz w:val="24"/>
          <w:szCs w:val="24"/>
          <w:shd w:val="clear" w:color="auto" w:fill="FFFFFF"/>
        </w:rPr>
        <w:t xml:space="preserve"> prepare </w:t>
      </w:r>
      <w:r w:rsidR="004E1308" w:rsidRPr="001D21E7">
        <w:rPr>
          <w:rFonts w:ascii="Times New Roman" w:hAnsi="Times New Roman" w:cs="Times New Roman"/>
          <w:color w:val="000000" w:themeColor="text1"/>
          <w:sz w:val="24"/>
          <w:szCs w:val="24"/>
          <w:shd w:val="clear" w:color="auto" w:fill="FFFFFF"/>
        </w:rPr>
        <w:t>young lawyers/ students</w:t>
      </w:r>
      <w:r w:rsidR="00A94307" w:rsidRPr="001D21E7">
        <w:rPr>
          <w:rFonts w:ascii="Times New Roman" w:hAnsi="Times New Roman" w:cs="Times New Roman"/>
          <w:color w:val="000000" w:themeColor="text1"/>
          <w:sz w:val="24"/>
          <w:szCs w:val="24"/>
          <w:shd w:val="clear" w:color="auto" w:fill="FFFFFF"/>
        </w:rPr>
        <w:t xml:space="preserve"> for employment outside of traditional legal jobs, </w:t>
      </w:r>
      <w:r w:rsidR="004E1308" w:rsidRPr="001D21E7">
        <w:rPr>
          <w:rFonts w:ascii="Times New Roman" w:hAnsi="Times New Roman" w:cs="Times New Roman"/>
          <w:color w:val="000000" w:themeColor="text1"/>
          <w:sz w:val="24"/>
          <w:szCs w:val="24"/>
          <w:shd w:val="clear" w:color="auto" w:fill="FFFFFF"/>
        </w:rPr>
        <w:t>such as– legal process outsourcing, electronic discovery services, online client lead generation, automated document assembly, online law practice management, and similar services.</w:t>
      </w:r>
    </w:p>
    <w:p w14:paraId="08E326A1" w14:textId="39A8596E" w:rsidR="004E1308" w:rsidRPr="001D21E7" w:rsidRDefault="00342010" w:rsidP="001D21E7">
      <w:pPr>
        <w:pStyle w:val="ListParagraph"/>
        <w:numPr>
          <w:ilvl w:val="0"/>
          <w:numId w:val="16"/>
        </w:numPr>
        <w:jc w:val="both"/>
        <w:rPr>
          <w:rFonts w:ascii="Times New Roman" w:hAnsi="Times New Roman" w:cs="Times New Roman"/>
          <w:color w:val="000000" w:themeColor="text1"/>
          <w:sz w:val="24"/>
          <w:szCs w:val="24"/>
          <w:shd w:val="clear" w:color="auto" w:fill="FFFFFF"/>
        </w:rPr>
      </w:pPr>
      <w:r w:rsidRPr="001D21E7">
        <w:rPr>
          <w:rFonts w:ascii="Times New Roman" w:hAnsi="Times New Roman" w:cs="Times New Roman"/>
          <w:color w:val="000000" w:themeColor="text1"/>
          <w:sz w:val="24"/>
          <w:szCs w:val="24"/>
          <w:shd w:val="clear" w:color="auto" w:fill="FFFFFF"/>
        </w:rPr>
        <w:t>It will help</w:t>
      </w:r>
      <w:r w:rsidR="00B8009C" w:rsidRPr="001D21E7">
        <w:rPr>
          <w:rFonts w:ascii="Times New Roman" w:hAnsi="Times New Roman" w:cs="Times New Roman"/>
          <w:color w:val="000000" w:themeColor="text1"/>
          <w:sz w:val="24"/>
          <w:szCs w:val="24"/>
          <w:shd w:val="clear" w:color="auto" w:fill="FFFFFF"/>
        </w:rPr>
        <w:t xml:space="preserve"> young</w:t>
      </w:r>
      <w:r w:rsidR="000A3E66" w:rsidRPr="001D21E7">
        <w:rPr>
          <w:rFonts w:ascii="Times New Roman" w:hAnsi="Times New Roman" w:cs="Times New Roman"/>
          <w:color w:val="000000" w:themeColor="text1"/>
          <w:sz w:val="24"/>
          <w:szCs w:val="24"/>
          <w:shd w:val="clear" w:color="auto" w:fill="FFFFFF"/>
        </w:rPr>
        <w:t xml:space="preserve"> lawyers</w:t>
      </w:r>
      <w:r w:rsidR="00CC732E">
        <w:rPr>
          <w:rFonts w:ascii="Times New Roman" w:hAnsi="Times New Roman" w:cs="Times New Roman"/>
          <w:color w:val="000000" w:themeColor="text1"/>
          <w:sz w:val="24"/>
          <w:szCs w:val="24"/>
          <w:shd w:val="clear" w:color="auto" w:fill="FFFFFF"/>
        </w:rPr>
        <w:t xml:space="preserve"> </w:t>
      </w:r>
      <w:r w:rsidRPr="001D21E7">
        <w:rPr>
          <w:rFonts w:ascii="Times New Roman" w:hAnsi="Times New Roman" w:cs="Times New Roman"/>
          <w:sz w:val="24"/>
          <w:szCs w:val="24"/>
          <w:shd w:val="clear" w:color="auto" w:fill="FFFFFF"/>
        </w:rPr>
        <w:t xml:space="preserve">to </w:t>
      </w:r>
      <w:r w:rsidR="00B8009C" w:rsidRPr="001D21E7">
        <w:rPr>
          <w:rFonts w:ascii="Times New Roman" w:hAnsi="Times New Roman" w:cs="Times New Roman"/>
          <w:sz w:val="24"/>
          <w:szCs w:val="24"/>
          <w:shd w:val="clear" w:color="auto" w:fill="FFFFFF"/>
        </w:rPr>
        <w:t>augment</w:t>
      </w:r>
      <w:r w:rsidRPr="001D21E7">
        <w:rPr>
          <w:rFonts w:ascii="Times New Roman" w:hAnsi="Times New Roman" w:cs="Times New Roman"/>
          <w:color w:val="000000" w:themeColor="text1"/>
          <w:sz w:val="24"/>
          <w:szCs w:val="24"/>
          <w:shd w:val="clear" w:color="auto" w:fill="FFFFFF"/>
        </w:rPr>
        <w:t xml:space="preserve"> their</w:t>
      </w:r>
      <w:r w:rsidR="004E1308" w:rsidRPr="001D21E7">
        <w:rPr>
          <w:rFonts w:ascii="Times New Roman" w:hAnsi="Times New Roman" w:cs="Times New Roman"/>
          <w:color w:val="000000" w:themeColor="text1"/>
          <w:sz w:val="24"/>
          <w:szCs w:val="24"/>
          <w:shd w:val="clear" w:color="auto" w:fill="FFFFFF"/>
        </w:rPr>
        <w:t xml:space="preserve"> techno</w:t>
      </w:r>
      <w:r w:rsidR="006C4814" w:rsidRPr="001D21E7">
        <w:rPr>
          <w:rFonts w:ascii="Times New Roman" w:hAnsi="Times New Roman" w:cs="Times New Roman"/>
          <w:color w:val="000000" w:themeColor="text1"/>
          <w:sz w:val="24"/>
          <w:szCs w:val="24"/>
          <w:shd w:val="clear" w:color="auto" w:fill="FFFFFF"/>
        </w:rPr>
        <w:t>-legal</w:t>
      </w:r>
      <w:r w:rsidR="008A6626">
        <w:rPr>
          <w:rFonts w:ascii="Times New Roman" w:hAnsi="Times New Roman" w:cs="Times New Roman"/>
          <w:color w:val="000000" w:themeColor="text1"/>
          <w:sz w:val="24"/>
          <w:szCs w:val="24"/>
          <w:shd w:val="clear" w:color="auto" w:fill="FFFFFF"/>
        </w:rPr>
        <w:t xml:space="preserve"> </w:t>
      </w:r>
      <w:r w:rsidR="009D58F2" w:rsidRPr="001D21E7">
        <w:rPr>
          <w:rFonts w:ascii="Times New Roman" w:hAnsi="Times New Roman" w:cs="Times New Roman"/>
          <w:color w:val="000000" w:themeColor="text1"/>
          <w:sz w:val="24"/>
          <w:szCs w:val="24"/>
          <w:shd w:val="clear" w:color="auto" w:fill="FFFFFF"/>
        </w:rPr>
        <w:t xml:space="preserve">skills and ability to innovate </w:t>
      </w:r>
      <w:r w:rsidR="00CC0571" w:rsidRPr="001D21E7">
        <w:rPr>
          <w:rFonts w:ascii="Times New Roman" w:hAnsi="Times New Roman" w:cs="Times New Roman"/>
          <w:color w:val="000000" w:themeColor="text1"/>
          <w:sz w:val="24"/>
          <w:szCs w:val="24"/>
          <w:shd w:val="clear" w:color="auto" w:fill="FFFFFF"/>
        </w:rPr>
        <w:t>which can be</w:t>
      </w:r>
      <w:r w:rsidR="004E1308" w:rsidRPr="001D21E7">
        <w:rPr>
          <w:rFonts w:ascii="Times New Roman" w:hAnsi="Times New Roman" w:cs="Times New Roman"/>
          <w:color w:val="000000" w:themeColor="text1"/>
          <w:sz w:val="24"/>
          <w:szCs w:val="24"/>
          <w:shd w:val="clear" w:color="auto" w:fill="FFFFFF"/>
        </w:rPr>
        <w:t xml:space="preserve"> achieved through the appropriate use of law practice</w:t>
      </w:r>
      <w:r w:rsidR="00903F64" w:rsidRPr="001D21E7">
        <w:rPr>
          <w:rFonts w:ascii="Times New Roman" w:hAnsi="Times New Roman" w:cs="Times New Roman"/>
          <w:color w:val="000000" w:themeColor="text1"/>
          <w:sz w:val="24"/>
          <w:szCs w:val="24"/>
          <w:shd w:val="clear" w:color="auto" w:fill="FFFFFF"/>
        </w:rPr>
        <w:t>,</w:t>
      </w:r>
      <w:r w:rsidR="004E1308" w:rsidRPr="001D21E7">
        <w:rPr>
          <w:rFonts w:ascii="Times New Roman" w:hAnsi="Times New Roman" w:cs="Times New Roman"/>
          <w:color w:val="000000" w:themeColor="text1"/>
          <w:sz w:val="24"/>
          <w:szCs w:val="24"/>
          <w:shd w:val="clear" w:color="auto" w:fill="FFFFFF"/>
        </w:rPr>
        <w:t xml:space="preserve"> technology and other innovative practices.</w:t>
      </w:r>
    </w:p>
    <w:p w14:paraId="0D4D9E5F" w14:textId="77777777" w:rsidR="00F53E1E" w:rsidRPr="001D21E7" w:rsidRDefault="00F53E1E" w:rsidP="001D21E7">
      <w:pPr>
        <w:pStyle w:val="ListParagraph"/>
        <w:numPr>
          <w:ilvl w:val="0"/>
          <w:numId w:val="16"/>
        </w:numPr>
        <w:jc w:val="both"/>
        <w:rPr>
          <w:rFonts w:ascii="Times New Roman" w:hAnsi="Times New Roman" w:cs="Times New Roman"/>
          <w:color w:val="000000" w:themeColor="text1"/>
          <w:sz w:val="24"/>
          <w:szCs w:val="24"/>
          <w:shd w:val="clear" w:color="auto" w:fill="FFFFFF"/>
        </w:rPr>
      </w:pPr>
      <w:r w:rsidRPr="001D21E7">
        <w:rPr>
          <w:rFonts w:ascii="Times New Roman" w:hAnsi="Times New Roman" w:cs="Times New Roman"/>
          <w:color w:val="000000" w:themeColor="text1"/>
          <w:sz w:val="24"/>
          <w:szCs w:val="24"/>
          <w:shd w:val="clear" w:color="auto" w:fill="FFFFFF"/>
        </w:rPr>
        <w:t>It aims at bringing the legal industry tog</w:t>
      </w:r>
      <w:r w:rsidR="00B8009C" w:rsidRPr="001D21E7">
        <w:rPr>
          <w:rFonts w:ascii="Times New Roman" w:hAnsi="Times New Roman" w:cs="Times New Roman"/>
          <w:color w:val="000000" w:themeColor="text1"/>
          <w:sz w:val="24"/>
          <w:szCs w:val="24"/>
          <w:shd w:val="clear" w:color="auto" w:fill="FFFFFF"/>
        </w:rPr>
        <w:t>ether with tech and innovation</w:t>
      </w:r>
      <w:r w:rsidRPr="001D21E7">
        <w:rPr>
          <w:rFonts w:ascii="Times New Roman" w:hAnsi="Times New Roman" w:cs="Times New Roman"/>
          <w:color w:val="000000" w:themeColor="text1"/>
          <w:sz w:val="24"/>
          <w:szCs w:val="24"/>
          <w:shd w:val="clear" w:color="auto" w:fill="FFFFFF"/>
        </w:rPr>
        <w:t xml:space="preserve">, with </w:t>
      </w:r>
      <w:r w:rsidR="00B8009C" w:rsidRPr="001D21E7">
        <w:rPr>
          <w:rFonts w:ascii="Times New Roman" w:hAnsi="Times New Roman" w:cs="Times New Roman"/>
          <w:color w:val="000000" w:themeColor="text1"/>
          <w:sz w:val="24"/>
          <w:szCs w:val="24"/>
          <w:shd w:val="clear" w:color="auto" w:fill="FFFFFF"/>
        </w:rPr>
        <w:t>the sole purpose of developing</w:t>
      </w:r>
      <w:r w:rsidRPr="001D21E7">
        <w:rPr>
          <w:rFonts w:ascii="Times New Roman" w:hAnsi="Times New Roman" w:cs="Times New Roman"/>
          <w:color w:val="000000" w:themeColor="text1"/>
          <w:sz w:val="24"/>
          <w:szCs w:val="24"/>
          <w:shd w:val="clear" w:color="auto" w:fill="FFFFFF"/>
        </w:rPr>
        <w:t xml:space="preserve"> solutions for improving the legal industry </w:t>
      </w:r>
      <w:r w:rsidR="00B8009C" w:rsidRPr="001D21E7">
        <w:rPr>
          <w:rFonts w:ascii="Times New Roman" w:hAnsi="Times New Roman" w:cs="Times New Roman"/>
          <w:color w:val="000000" w:themeColor="text1"/>
          <w:sz w:val="24"/>
          <w:szCs w:val="24"/>
          <w:shd w:val="clear" w:color="auto" w:fill="FFFFFF"/>
        </w:rPr>
        <w:t>globally</w:t>
      </w:r>
      <w:r w:rsidRPr="001D21E7">
        <w:rPr>
          <w:rFonts w:ascii="Times New Roman" w:hAnsi="Times New Roman" w:cs="Times New Roman"/>
          <w:color w:val="000000" w:themeColor="text1"/>
          <w:sz w:val="24"/>
          <w:szCs w:val="24"/>
          <w:shd w:val="clear" w:color="auto" w:fill="FFFFFF"/>
        </w:rPr>
        <w:t>.</w:t>
      </w:r>
    </w:p>
    <w:p w14:paraId="75C1589B" w14:textId="7241D378" w:rsidR="00F67915" w:rsidRPr="001D21E7" w:rsidRDefault="00CC0571" w:rsidP="001D21E7">
      <w:pPr>
        <w:jc w:val="both"/>
        <w:rPr>
          <w:rFonts w:ascii="Times New Roman" w:hAnsi="Times New Roman" w:cs="Times New Roman"/>
          <w:color w:val="000000" w:themeColor="text1"/>
          <w:sz w:val="24"/>
          <w:szCs w:val="24"/>
        </w:rPr>
      </w:pPr>
      <w:r w:rsidRPr="001D21E7">
        <w:rPr>
          <w:rFonts w:ascii="Times New Roman" w:hAnsi="Times New Roman" w:cs="Times New Roman"/>
          <w:color w:val="000000" w:themeColor="text1"/>
          <w:sz w:val="24"/>
          <w:szCs w:val="24"/>
          <w:shd w:val="clear" w:color="auto" w:fill="FFFFFF"/>
        </w:rPr>
        <w:t xml:space="preserve">The above objectives are sought to be achieved by </w:t>
      </w:r>
      <w:r w:rsidR="003D1203" w:rsidRPr="001D21E7">
        <w:rPr>
          <w:rFonts w:ascii="Times New Roman" w:hAnsi="Times New Roman" w:cs="Times New Roman"/>
          <w:color w:val="000000" w:themeColor="text1"/>
          <w:sz w:val="24"/>
          <w:szCs w:val="24"/>
          <w:shd w:val="clear" w:color="auto" w:fill="FFFFFF"/>
        </w:rPr>
        <w:t>presenting</w:t>
      </w:r>
      <w:r w:rsidRPr="001D21E7">
        <w:rPr>
          <w:rFonts w:ascii="Times New Roman" w:hAnsi="Times New Roman" w:cs="Times New Roman"/>
          <w:color w:val="000000" w:themeColor="text1"/>
          <w:sz w:val="24"/>
          <w:szCs w:val="24"/>
          <w:shd w:val="clear" w:color="auto" w:fill="FFFFFF"/>
        </w:rPr>
        <w:t xml:space="preserve"> ideas &amp;</w:t>
      </w:r>
      <w:r w:rsidR="00487C78">
        <w:rPr>
          <w:rFonts w:ascii="Times New Roman" w:hAnsi="Times New Roman" w:cs="Times New Roman"/>
          <w:color w:val="000000" w:themeColor="text1"/>
          <w:sz w:val="24"/>
          <w:szCs w:val="24"/>
          <w:shd w:val="clear" w:color="auto" w:fill="FFFFFF"/>
        </w:rPr>
        <w:t xml:space="preserve"> </w:t>
      </w:r>
      <w:r w:rsidR="003D1203" w:rsidRPr="001D21E7">
        <w:rPr>
          <w:rFonts w:ascii="Times New Roman" w:hAnsi="Times New Roman" w:cs="Times New Roman"/>
          <w:color w:val="000000" w:themeColor="text1"/>
          <w:sz w:val="24"/>
          <w:szCs w:val="24"/>
          <w:shd w:val="clear" w:color="auto" w:fill="FFFFFF"/>
        </w:rPr>
        <w:t xml:space="preserve">conducting </w:t>
      </w:r>
      <w:r w:rsidRPr="001D21E7">
        <w:rPr>
          <w:rFonts w:ascii="Times New Roman" w:hAnsi="Times New Roman" w:cs="Times New Roman"/>
          <w:color w:val="000000" w:themeColor="text1"/>
          <w:sz w:val="24"/>
          <w:szCs w:val="24"/>
          <w:shd w:val="clear" w:color="auto" w:fill="FFFFFF"/>
        </w:rPr>
        <w:t xml:space="preserve">deliberations in </w:t>
      </w:r>
      <w:r w:rsidR="006C4814" w:rsidRPr="001D21E7">
        <w:rPr>
          <w:rFonts w:ascii="Times New Roman" w:hAnsi="Times New Roman" w:cs="Times New Roman"/>
          <w:color w:val="000000" w:themeColor="text1"/>
          <w:sz w:val="24"/>
          <w:szCs w:val="24"/>
          <w:shd w:val="clear" w:color="auto" w:fill="FFFFFF"/>
        </w:rPr>
        <w:t xml:space="preserve">the </w:t>
      </w:r>
      <w:r w:rsidRPr="001D21E7">
        <w:rPr>
          <w:rFonts w:ascii="Times New Roman" w:hAnsi="Times New Roman" w:cs="Times New Roman"/>
          <w:color w:val="000000" w:themeColor="text1"/>
          <w:sz w:val="24"/>
          <w:szCs w:val="24"/>
          <w:shd w:val="clear" w:color="auto" w:fill="FFFFFF"/>
        </w:rPr>
        <w:t xml:space="preserve">presence of eminent persons </w:t>
      </w:r>
      <w:r w:rsidR="00537EC0" w:rsidRPr="001D21E7">
        <w:rPr>
          <w:rFonts w:ascii="Times New Roman" w:hAnsi="Times New Roman" w:cs="Times New Roman"/>
          <w:color w:val="000000" w:themeColor="text1"/>
          <w:sz w:val="24"/>
          <w:szCs w:val="24"/>
          <w:shd w:val="clear" w:color="auto" w:fill="FFFFFF"/>
        </w:rPr>
        <w:t>work</w:t>
      </w:r>
      <w:r w:rsidR="006C4814" w:rsidRPr="001D21E7">
        <w:rPr>
          <w:rFonts w:ascii="Times New Roman" w:hAnsi="Times New Roman" w:cs="Times New Roman"/>
          <w:color w:val="000000" w:themeColor="text1"/>
          <w:sz w:val="24"/>
          <w:szCs w:val="24"/>
          <w:shd w:val="clear" w:color="auto" w:fill="FFFFFF"/>
        </w:rPr>
        <w:t>ing</w:t>
      </w:r>
      <w:r w:rsidR="00537EC0" w:rsidRPr="001D21E7">
        <w:rPr>
          <w:rFonts w:ascii="Times New Roman" w:hAnsi="Times New Roman" w:cs="Times New Roman"/>
          <w:color w:val="000000" w:themeColor="text1"/>
          <w:sz w:val="24"/>
          <w:szCs w:val="24"/>
          <w:shd w:val="clear" w:color="auto" w:fill="FFFFFF"/>
        </w:rPr>
        <w:t xml:space="preserve"> at the inter</w:t>
      </w:r>
      <w:r w:rsidR="006C4814" w:rsidRPr="001D21E7">
        <w:rPr>
          <w:rFonts w:ascii="Times New Roman" w:hAnsi="Times New Roman" w:cs="Times New Roman"/>
          <w:color w:val="000000" w:themeColor="text1"/>
          <w:sz w:val="24"/>
          <w:szCs w:val="24"/>
          <w:shd w:val="clear" w:color="auto" w:fill="FFFFFF"/>
        </w:rPr>
        <w:t>section of law and technology</w:t>
      </w:r>
      <w:r w:rsidRPr="001D21E7">
        <w:rPr>
          <w:rFonts w:ascii="Times New Roman" w:hAnsi="Times New Roman" w:cs="Times New Roman"/>
          <w:color w:val="000000" w:themeColor="text1"/>
          <w:sz w:val="24"/>
          <w:szCs w:val="24"/>
          <w:shd w:val="clear" w:color="auto" w:fill="FFFFFF"/>
        </w:rPr>
        <w:t xml:space="preserve">. </w:t>
      </w:r>
      <w:r w:rsidRPr="001D21E7">
        <w:rPr>
          <w:rFonts w:ascii="Times New Roman" w:hAnsi="Times New Roman" w:cs="Times New Roman"/>
          <w:color w:val="000000" w:themeColor="text1"/>
          <w:sz w:val="24"/>
          <w:szCs w:val="24"/>
        </w:rPr>
        <w:t>Several mentoring sessions as well as webinars will be conducted to help t</w:t>
      </w:r>
      <w:r w:rsidR="00F93A4A" w:rsidRPr="001D21E7">
        <w:rPr>
          <w:rFonts w:ascii="Times New Roman" w:hAnsi="Times New Roman" w:cs="Times New Roman"/>
          <w:color w:val="000000" w:themeColor="text1"/>
          <w:sz w:val="24"/>
          <w:szCs w:val="24"/>
        </w:rPr>
        <w:t>he participants throughout the h</w:t>
      </w:r>
      <w:r w:rsidRPr="001D21E7">
        <w:rPr>
          <w:rFonts w:ascii="Times New Roman" w:hAnsi="Times New Roman" w:cs="Times New Roman"/>
          <w:color w:val="000000" w:themeColor="text1"/>
          <w:sz w:val="24"/>
          <w:szCs w:val="24"/>
        </w:rPr>
        <w:t>ackathon.</w:t>
      </w:r>
    </w:p>
    <w:p w14:paraId="1571380F" w14:textId="77777777" w:rsidR="00F67915" w:rsidRPr="001D21E7" w:rsidRDefault="00D17FF2" w:rsidP="001D21E7">
      <w:pPr>
        <w:jc w:val="both"/>
        <w:rPr>
          <w:rFonts w:ascii="Times New Roman" w:hAnsi="Times New Roman" w:cs="Times New Roman"/>
          <w:b/>
          <w:color w:val="000000" w:themeColor="text1"/>
          <w:sz w:val="24"/>
          <w:szCs w:val="24"/>
          <w:u w:val="single"/>
          <w:shd w:val="clear" w:color="auto" w:fill="FFFFFF"/>
        </w:rPr>
      </w:pPr>
      <w:r w:rsidRPr="001D21E7">
        <w:rPr>
          <w:rFonts w:ascii="Times New Roman" w:hAnsi="Times New Roman" w:cs="Times New Roman"/>
          <w:b/>
          <w:color w:val="000000" w:themeColor="text1"/>
          <w:sz w:val="24"/>
          <w:szCs w:val="24"/>
          <w:u w:val="single"/>
          <w:shd w:val="clear" w:color="auto" w:fill="FFFFFF"/>
        </w:rPr>
        <w:t>Eligibility</w:t>
      </w:r>
    </w:p>
    <w:p w14:paraId="338053C5" w14:textId="77777777" w:rsidR="003D43EE" w:rsidRPr="001D21E7" w:rsidRDefault="003D43EE" w:rsidP="001D21E7">
      <w:pPr>
        <w:widowControl w:val="0"/>
        <w:autoSpaceDE w:val="0"/>
        <w:autoSpaceDN w:val="0"/>
        <w:spacing w:before="240" w:after="240"/>
        <w:contextualSpacing/>
        <w:jc w:val="both"/>
        <w:rPr>
          <w:rFonts w:ascii="Times New Roman" w:eastAsia="Times New Roman" w:hAnsi="Times New Roman" w:cs="Times New Roman"/>
          <w:sz w:val="24"/>
          <w:szCs w:val="24"/>
          <w:lang w:bidi="hi-IN"/>
        </w:rPr>
      </w:pPr>
      <w:r w:rsidRPr="001D21E7">
        <w:rPr>
          <w:rFonts w:ascii="Times New Roman" w:eastAsia="Times New Roman" w:hAnsi="Times New Roman" w:cs="Times New Roman"/>
          <w:sz w:val="24"/>
          <w:szCs w:val="24"/>
          <w:lang w:bidi="hi-IN"/>
        </w:rPr>
        <w:t xml:space="preserve">All students pursuing a 3 year or a 5 year LLB course or an LLM course from a recognized law school, university or institution in India </w:t>
      </w:r>
      <w:r w:rsidR="009D58F2" w:rsidRPr="001D21E7">
        <w:rPr>
          <w:rFonts w:ascii="Times New Roman" w:eastAsia="Times New Roman" w:hAnsi="Times New Roman" w:cs="Times New Roman"/>
          <w:sz w:val="24"/>
          <w:szCs w:val="24"/>
          <w:lang w:bidi="hi-IN"/>
        </w:rPr>
        <w:t xml:space="preserve">are </w:t>
      </w:r>
      <w:r w:rsidRPr="001D21E7">
        <w:rPr>
          <w:rFonts w:ascii="Times New Roman" w:eastAsia="Times New Roman" w:hAnsi="Times New Roman" w:cs="Times New Roman"/>
          <w:sz w:val="24"/>
          <w:szCs w:val="24"/>
          <w:lang w:bidi="hi-IN"/>
        </w:rPr>
        <w:t>eligible to participate.</w:t>
      </w:r>
    </w:p>
    <w:p w14:paraId="5D1A6882" w14:textId="77777777" w:rsidR="003D43EE" w:rsidRPr="001D21E7" w:rsidRDefault="003D43EE" w:rsidP="001D21E7">
      <w:pPr>
        <w:widowControl w:val="0"/>
        <w:autoSpaceDE w:val="0"/>
        <w:autoSpaceDN w:val="0"/>
        <w:spacing w:before="240" w:after="240"/>
        <w:contextualSpacing/>
        <w:jc w:val="both"/>
        <w:rPr>
          <w:rFonts w:ascii="Times New Roman" w:eastAsia="Times New Roman" w:hAnsi="Times New Roman" w:cs="Times New Roman"/>
          <w:sz w:val="24"/>
          <w:szCs w:val="24"/>
          <w:lang w:bidi="hi-IN"/>
        </w:rPr>
      </w:pPr>
    </w:p>
    <w:p w14:paraId="5928290E" w14:textId="77777777" w:rsidR="007157B6" w:rsidRPr="001D21E7" w:rsidRDefault="006C4814" w:rsidP="001D21E7">
      <w:pPr>
        <w:jc w:val="both"/>
        <w:rPr>
          <w:rFonts w:ascii="Times New Roman" w:hAnsi="Times New Roman" w:cs="Times New Roman"/>
          <w:b/>
          <w:color w:val="000000" w:themeColor="text1"/>
          <w:sz w:val="24"/>
          <w:szCs w:val="24"/>
          <w:u w:val="single"/>
          <w:shd w:val="clear" w:color="auto" w:fill="FFFFFF"/>
        </w:rPr>
      </w:pPr>
      <w:r w:rsidRPr="001D21E7">
        <w:rPr>
          <w:rFonts w:ascii="Times New Roman" w:hAnsi="Times New Roman" w:cs="Times New Roman"/>
          <w:b/>
          <w:color w:val="000000" w:themeColor="text1"/>
          <w:sz w:val="24"/>
          <w:szCs w:val="24"/>
          <w:u w:val="single"/>
          <w:shd w:val="clear" w:color="auto" w:fill="FFFFFF"/>
        </w:rPr>
        <w:t xml:space="preserve">General </w:t>
      </w:r>
      <w:r w:rsidR="007157B6" w:rsidRPr="001D21E7">
        <w:rPr>
          <w:rFonts w:ascii="Times New Roman" w:hAnsi="Times New Roman" w:cs="Times New Roman"/>
          <w:b/>
          <w:color w:val="000000" w:themeColor="text1"/>
          <w:sz w:val="24"/>
          <w:szCs w:val="24"/>
          <w:u w:val="single"/>
          <w:shd w:val="clear" w:color="auto" w:fill="FFFFFF"/>
        </w:rPr>
        <w:t xml:space="preserve">Guidelines </w:t>
      </w:r>
    </w:p>
    <w:p w14:paraId="74BBD227" w14:textId="77777777" w:rsidR="00F67915" w:rsidRPr="001D21E7" w:rsidRDefault="007157B6" w:rsidP="001D21E7">
      <w:pPr>
        <w:pStyle w:val="ListParagraph"/>
        <w:numPr>
          <w:ilvl w:val="0"/>
          <w:numId w:val="7"/>
        </w:numPr>
        <w:jc w:val="both"/>
        <w:rPr>
          <w:rFonts w:ascii="Times New Roman" w:hAnsi="Times New Roman" w:cs="Times New Roman"/>
          <w:b/>
          <w:color w:val="000000" w:themeColor="text1"/>
          <w:sz w:val="24"/>
          <w:szCs w:val="24"/>
          <w:shd w:val="clear" w:color="auto" w:fill="FFFFFF"/>
        </w:rPr>
      </w:pPr>
      <w:r w:rsidRPr="001D21E7">
        <w:rPr>
          <w:rFonts w:ascii="Times New Roman" w:hAnsi="Times New Roman" w:cs="Times New Roman"/>
          <w:b/>
          <w:color w:val="000000" w:themeColor="text1"/>
          <w:sz w:val="24"/>
          <w:szCs w:val="24"/>
          <w:shd w:val="clear" w:color="auto" w:fill="FFFFFF"/>
        </w:rPr>
        <w:t>Participation</w:t>
      </w:r>
    </w:p>
    <w:p w14:paraId="647A1ABA" w14:textId="77777777" w:rsidR="00CC0571" w:rsidRPr="001D21E7" w:rsidRDefault="00CC0571" w:rsidP="001D21E7">
      <w:pPr>
        <w:pStyle w:val="ListParagraph"/>
        <w:numPr>
          <w:ilvl w:val="0"/>
          <w:numId w:val="1"/>
        </w:numPr>
        <w:jc w:val="both"/>
        <w:rPr>
          <w:rFonts w:ascii="Times New Roman" w:hAnsi="Times New Roman" w:cs="Times New Roman"/>
          <w:color w:val="000000" w:themeColor="text1"/>
          <w:sz w:val="24"/>
          <w:szCs w:val="24"/>
        </w:rPr>
      </w:pPr>
      <w:r w:rsidRPr="001D21E7">
        <w:rPr>
          <w:rFonts w:ascii="Times New Roman" w:hAnsi="Times New Roman" w:cs="Times New Roman"/>
          <w:color w:val="000000" w:themeColor="text1"/>
          <w:sz w:val="24"/>
          <w:szCs w:val="24"/>
        </w:rPr>
        <w:t>Teams can consist of 2-4 members</w:t>
      </w:r>
      <w:r w:rsidR="006C4814" w:rsidRPr="001D21E7">
        <w:rPr>
          <w:rFonts w:ascii="Times New Roman" w:hAnsi="Times New Roman" w:cs="Times New Roman"/>
          <w:color w:val="000000" w:themeColor="text1"/>
          <w:sz w:val="24"/>
          <w:szCs w:val="24"/>
        </w:rPr>
        <w:t>.</w:t>
      </w:r>
    </w:p>
    <w:p w14:paraId="3B603573" w14:textId="77777777" w:rsidR="00CC0571" w:rsidRPr="001D21E7" w:rsidRDefault="006C4814" w:rsidP="001D21E7">
      <w:pPr>
        <w:pStyle w:val="ListParagraph"/>
        <w:numPr>
          <w:ilvl w:val="0"/>
          <w:numId w:val="1"/>
        </w:numPr>
        <w:jc w:val="both"/>
        <w:rPr>
          <w:rFonts w:ascii="Times New Roman" w:hAnsi="Times New Roman" w:cs="Times New Roman"/>
          <w:color w:val="000000" w:themeColor="text1"/>
          <w:sz w:val="24"/>
          <w:szCs w:val="24"/>
        </w:rPr>
      </w:pPr>
      <w:r w:rsidRPr="001D21E7">
        <w:rPr>
          <w:rFonts w:ascii="Times New Roman" w:hAnsi="Times New Roman" w:cs="Times New Roman"/>
          <w:color w:val="000000" w:themeColor="text1"/>
          <w:sz w:val="24"/>
          <w:szCs w:val="24"/>
        </w:rPr>
        <w:t>Anyone with a valid college I</w:t>
      </w:r>
      <w:r w:rsidR="00CC0571" w:rsidRPr="001D21E7">
        <w:rPr>
          <w:rFonts w:ascii="Times New Roman" w:hAnsi="Times New Roman" w:cs="Times New Roman"/>
          <w:color w:val="000000" w:themeColor="text1"/>
          <w:sz w:val="24"/>
          <w:szCs w:val="24"/>
        </w:rPr>
        <w:t xml:space="preserve">-card can participate. </w:t>
      </w:r>
    </w:p>
    <w:p w14:paraId="74EF5B7C" w14:textId="77777777" w:rsidR="00CC0571" w:rsidRPr="001D21E7" w:rsidRDefault="00CC0571" w:rsidP="001D21E7">
      <w:pPr>
        <w:pStyle w:val="ListParagraph"/>
        <w:numPr>
          <w:ilvl w:val="0"/>
          <w:numId w:val="1"/>
        </w:numPr>
        <w:jc w:val="both"/>
        <w:rPr>
          <w:rFonts w:ascii="Times New Roman" w:hAnsi="Times New Roman" w:cs="Times New Roman"/>
          <w:color w:val="000000" w:themeColor="text1"/>
          <w:sz w:val="24"/>
          <w:szCs w:val="24"/>
        </w:rPr>
      </w:pPr>
      <w:r w:rsidRPr="001D21E7">
        <w:rPr>
          <w:rFonts w:ascii="Times New Roman" w:hAnsi="Times New Roman" w:cs="Times New Roman"/>
          <w:color w:val="000000" w:themeColor="text1"/>
          <w:sz w:val="24"/>
          <w:szCs w:val="24"/>
        </w:rPr>
        <w:t xml:space="preserve">Every individual must be a member of just one team. </w:t>
      </w:r>
    </w:p>
    <w:p w14:paraId="1D9594AB" w14:textId="1076B2CE" w:rsidR="003F5D4D" w:rsidRPr="001D21E7" w:rsidRDefault="009D58F2" w:rsidP="001D21E7">
      <w:pPr>
        <w:ind w:left="360"/>
        <w:jc w:val="both"/>
        <w:rPr>
          <w:rFonts w:ascii="Times New Roman" w:hAnsi="Times New Roman" w:cs="Times New Roman"/>
          <w:color w:val="000000" w:themeColor="text1"/>
          <w:sz w:val="24"/>
          <w:szCs w:val="24"/>
        </w:rPr>
      </w:pPr>
      <w:r w:rsidRPr="001D21E7">
        <w:rPr>
          <w:rFonts w:ascii="Times New Roman" w:hAnsi="Times New Roman" w:cs="Times New Roman"/>
          <w:b/>
          <w:color w:val="000000" w:themeColor="text1"/>
          <w:sz w:val="24"/>
          <w:szCs w:val="24"/>
        </w:rPr>
        <w:t>*NOTE:</w:t>
      </w:r>
      <w:r w:rsidR="00CC0571" w:rsidRPr="001D21E7">
        <w:rPr>
          <w:rFonts w:ascii="Times New Roman" w:hAnsi="Times New Roman" w:cs="Times New Roman"/>
          <w:color w:val="000000" w:themeColor="text1"/>
          <w:sz w:val="24"/>
          <w:szCs w:val="24"/>
        </w:rPr>
        <w:t xml:space="preserve"> </w:t>
      </w:r>
      <w:r w:rsidR="005D69DE">
        <w:rPr>
          <w:rFonts w:ascii="Times New Roman" w:hAnsi="Times New Roman" w:cs="Times New Roman"/>
          <w:color w:val="000000" w:themeColor="text1"/>
          <w:sz w:val="24"/>
          <w:szCs w:val="24"/>
        </w:rPr>
        <w:t>T</w:t>
      </w:r>
      <w:r w:rsidR="00CC0571" w:rsidRPr="001D21E7">
        <w:rPr>
          <w:rFonts w:ascii="Times New Roman" w:hAnsi="Times New Roman" w:cs="Times New Roman"/>
          <w:color w:val="000000" w:themeColor="text1"/>
          <w:sz w:val="24"/>
          <w:szCs w:val="24"/>
        </w:rPr>
        <w:t xml:space="preserve">he teams may consist of members of different </w:t>
      </w:r>
      <w:r w:rsidR="000E4B8E">
        <w:rPr>
          <w:rFonts w:ascii="Times New Roman" w:hAnsi="Times New Roman" w:cs="Times New Roman"/>
          <w:color w:val="000000" w:themeColor="text1"/>
          <w:sz w:val="24"/>
          <w:szCs w:val="24"/>
        </w:rPr>
        <w:t>institutions also</w:t>
      </w:r>
      <w:r w:rsidR="00CC0571" w:rsidRPr="001D21E7">
        <w:rPr>
          <w:rFonts w:ascii="Times New Roman" w:hAnsi="Times New Roman" w:cs="Times New Roman"/>
          <w:color w:val="000000" w:themeColor="text1"/>
          <w:sz w:val="24"/>
          <w:szCs w:val="24"/>
        </w:rPr>
        <w:t>.</w:t>
      </w:r>
    </w:p>
    <w:p w14:paraId="0E7517E6" w14:textId="77777777" w:rsidR="00CC0571" w:rsidRPr="001D21E7" w:rsidRDefault="00CC0571" w:rsidP="001D21E7">
      <w:pPr>
        <w:pStyle w:val="ListParagraph"/>
        <w:numPr>
          <w:ilvl w:val="0"/>
          <w:numId w:val="7"/>
        </w:numPr>
        <w:jc w:val="both"/>
        <w:rPr>
          <w:rFonts w:ascii="Times New Roman" w:hAnsi="Times New Roman" w:cs="Times New Roman"/>
          <w:b/>
          <w:color w:val="000000" w:themeColor="text1"/>
          <w:sz w:val="24"/>
          <w:szCs w:val="24"/>
        </w:rPr>
      </w:pPr>
      <w:r w:rsidRPr="001D21E7">
        <w:rPr>
          <w:rFonts w:ascii="Times New Roman" w:hAnsi="Times New Roman" w:cs="Times New Roman"/>
          <w:b/>
          <w:color w:val="000000" w:themeColor="text1"/>
          <w:sz w:val="24"/>
          <w:szCs w:val="24"/>
        </w:rPr>
        <w:t>Pro</w:t>
      </w:r>
      <w:r w:rsidR="007157B6" w:rsidRPr="001D21E7">
        <w:rPr>
          <w:rFonts w:ascii="Times New Roman" w:hAnsi="Times New Roman" w:cs="Times New Roman"/>
          <w:b/>
          <w:color w:val="000000" w:themeColor="text1"/>
          <w:sz w:val="24"/>
          <w:szCs w:val="24"/>
        </w:rPr>
        <w:t>posal</w:t>
      </w:r>
      <w:r w:rsidRPr="001D21E7">
        <w:rPr>
          <w:rFonts w:ascii="Times New Roman" w:hAnsi="Times New Roman" w:cs="Times New Roman"/>
          <w:b/>
          <w:color w:val="000000" w:themeColor="text1"/>
          <w:sz w:val="24"/>
          <w:szCs w:val="24"/>
        </w:rPr>
        <w:t xml:space="preserve"> Submission </w:t>
      </w:r>
    </w:p>
    <w:p w14:paraId="3D2299BD" w14:textId="34B632DF" w:rsidR="005B1C04" w:rsidRPr="001D21E7" w:rsidRDefault="00F67915" w:rsidP="001D21E7">
      <w:pPr>
        <w:jc w:val="both"/>
        <w:rPr>
          <w:rFonts w:ascii="Times New Roman" w:hAnsi="Times New Roman" w:cs="Times New Roman"/>
          <w:sz w:val="24"/>
          <w:szCs w:val="24"/>
        </w:rPr>
      </w:pPr>
      <w:r w:rsidRPr="001D21E7">
        <w:rPr>
          <w:rFonts w:ascii="Times New Roman" w:hAnsi="Times New Roman" w:cs="Times New Roman"/>
          <w:sz w:val="24"/>
          <w:szCs w:val="24"/>
        </w:rPr>
        <w:t xml:space="preserve">Teams can develop solutions that </w:t>
      </w:r>
      <w:r w:rsidR="00FA079A" w:rsidRPr="001D21E7">
        <w:rPr>
          <w:rFonts w:ascii="Times New Roman" w:hAnsi="Times New Roman" w:cs="Times New Roman"/>
          <w:sz w:val="24"/>
          <w:szCs w:val="24"/>
        </w:rPr>
        <w:t>relate to either ‘</w:t>
      </w:r>
      <w:r w:rsidR="00FA079A" w:rsidRPr="001D21E7">
        <w:rPr>
          <w:rFonts w:ascii="Times New Roman" w:hAnsi="Times New Roman" w:cs="Times New Roman"/>
          <w:b/>
          <w:bCs/>
          <w:sz w:val="24"/>
          <w:szCs w:val="24"/>
        </w:rPr>
        <w:t>improving the business of law</w:t>
      </w:r>
      <w:r w:rsidR="00FA079A" w:rsidRPr="001D21E7">
        <w:rPr>
          <w:rFonts w:ascii="Times New Roman" w:hAnsi="Times New Roman" w:cs="Times New Roman"/>
          <w:sz w:val="24"/>
          <w:szCs w:val="24"/>
        </w:rPr>
        <w:t>’ or ‘</w:t>
      </w:r>
      <w:r w:rsidR="00FA079A" w:rsidRPr="001D21E7">
        <w:rPr>
          <w:rFonts w:ascii="Times New Roman" w:hAnsi="Times New Roman" w:cs="Times New Roman"/>
          <w:b/>
          <w:bCs/>
          <w:sz w:val="24"/>
          <w:szCs w:val="24"/>
        </w:rPr>
        <w:t>facilitating access to justice</w:t>
      </w:r>
      <w:r w:rsidR="00FA079A" w:rsidRPr="001D21E7">
        <w:rPr>
          <w:rFonts w:ascii="Times New Roman" w:hAnsi="Times New Roman" w:cs="Times New Roman"/>
          <w:sz w:val="24"/>
          <w:szCs w:val="24"/>
        </w:rPr>
        <w:t>’.</w:t>
      </w:r>
      <w:r w:rsidR="000E4B8E">
        <w:rPr>
          <w:rFonts w:ascii="Times New Roman" w:hAnsi="Times New Roman" w:cs="Times New Roman"/>
          <w:sz w:val="24"/>
          <w:szCs w:val="24"/>
        </w:rPr>
        <w:t xml:space="preserve"> </w:t>
      </w:r>
      <w:r w:rsidR="005B1C04" w:rsidRPr="001D21E7">
        <w:rPr>
          <w:rFonts w:ascii="Times New Roman" w:hAnsi="Times New Roman" w:cs="Times New Roman"/>
          <w:sz w:val="24"/>
          <w:szCs w:val="24"/>
        </w:rPr>
        <w:t>The</w:t>
      </w:r>
      <w:r w:rsidR="00B54B73" w:rsidRPr="001D21E7">
        <w:rPr>
          <w:rFonts w:ascii="Times New Roman" w:hAnsi="Times New Roman" w:cs="Times New Roman"/>
          <w:sz w:val="24"/>
          <w:szCs w:val="24"/>
        </w:rPr>
        <w:t>y</w:t>
      </w:r>
      <w:r w:rsidR="005B1C04" w:rsidRPr="001D21E7">
        <w:rPr>
          <w:rFonts w:ascii="Times New Roman" w:hAnsi="Times New Roman" w:cs="Times New Roman"/>
          <w:sz w:val="24"/>
          <w:szCs w:val="24"/>
        </w:rPr>
        <w:t xml:space="preserve"> can pitch their technological and innovation related</w:t>
      </w:r>
      <w:r w:rsidR="00966874" w:rsidRPr="001D21E7">
        <w:rPr>
          <w:rFonts w:ascii="Times New Roman" w:hAnsi="Times New Roman" w:cs="Times New Roman"/>
          <w:sz w:val="24"/>
          <w:szCs w:val="24"/>
        </w:rPr>
        <w:t xml:space="preserve"> solutions or ideas catering to legal professionals, a</w:t>
      </w:r>
      <w:r w:rsidR="00CD0FF3" w:rsidRPr="001D21E7">
        <w:rPr>
          <w:rFonts w:ascii="Times New Roman" w:hAnsi="Times New Roman" w:cs="Times New Roman"/>
          <w:sz w:val="24"/>
          <w:szCs w:val="24"/>
        </w:rPr>
        <w:t>cademicians</w:t>
      </w:r>
      <w:r w:rsidR="00966874" w:rsidRPr="001D21E7">
        <w:rPr>
          <w:rFonts w:ascii="Times New Roman" w:hAnsi="Times New Roman" w:cs="Times New Roman"/>
          <w:sz w:val="24"/>
          <w:szCs w:val="24"/>
        </w:rPr>
        <w:t xml:space="preserve"> or law students.</w:t>
      </w:r>
    </w:p>
    <w:p w14:paraId="7370B090" w14:textId="77777777" w:rsidR="00966874" w:rsidRPr="001D21E7" w:rsidRDefault="00966874" w:rsidP="001D21E7">
      <w:pPr>
        <w:jc w:val="both"/>
        <w:rPr>
          <w:rFonts w:ascii="Times New Roman" w:hAnsi="Times New Roman" w:cs="Times New Roman"/>
          <w:b/>
          <w:sz w:val="24"/>
          <w:szCs w:val="24"/>
        </w:rPr>
      </w:pPr>
      <w:r w:rsidRPr="001D21E7">
        <w:rPr>
          <w:rFonts w:ascii="Times New Roman" w:hAnsi="Times New Roman" w:cs="Times New Roman"/>
          <w:b/>
          <w:sz w:val="24"/>
          <w:szCs w:val="24"/>
        </w:rPr>
        <w:t>Themes:</w:t>
      </w:r>
    </w:p>
    <w:p w14:paraId="45327A66" w14:textId="698AF566" w:rsidR="005B1C04" w:rsidRPr="001D21E7" w:rsidRDefault="00B54B73" w:rsidP="006763F8">
      <w:pPr>
        <w:pStyle w:val="ListParagraph"/>
        <w:numPr>
          <w:ilvl w:val="0"/>
          <w:numId w:val="31"/>
        </w:numPr>
        <w:jc w:val="both"/>
        <w:rPr>
          <w:rFonts w:ascii="Times New Roman" w:hAnsi="Times New Roman" w:cs="Times New Roman"/>
          <w:b/>
          <w:sz w:val="24"/>
          <w:szCs w:val="24"/>
          <w:u w:val="single"/>
        </w:rPr>
      </w:pPr>
      <w:proofErr w:type="spellStart"/>
      <w:r w:rsidRPr="001D21E7">
        <w:rPr>
          <w:rFonts w:ascii="Times New Roman" w:hAnsi="Times New Roman" w:cs="Times New Roman"/>
          <w:sz w:val="24"/>
          <w:szCs w:val="24"/>
        </w:rPr>
        <w:t>Probo</w:t>
      </w:r>
      <w:r w:rsidR="005B1C04" w:rsidRPr="001D21E7">
        <w:rPr>
          <w:rFonts w:ascii="Times New Roman" w:hAnsi="Times New Roman" w:cs="Times New Roman"/>
          <w:sz w:val="24"/>
          <w:szCs w:val="24"/>
        </w:rPr>
        <w:t>no</w:t>
      </w:r>
      <w:proofErr w:type="spellEnd"/>
      <w:r w:rsidR="00852FE1">
        <w:rPr>
          <w:rFonts w:ascii="Times New Roman" w:hAnsi="Times New Roman" w:cs="Times New Roman"/>
          <w:sz w:val="24"/>
          <w:szCs w:val="24"/>
        </w:rPr>
        <w:t xml:space="preserve"> </w:t>
      </w:r>
      <w:r w:rsidR="005B1C04" w:rsidRPr="001D21E7">
        <w:rPr>
          <w:rFonts w:ascii="Times New Roman" w:hAnsi="Times New Roman" w:cs="Times New Roman"/>
          <w:sz w:val="24"/>
          <w:szCs w:val="24"/>
        </w:rPr>
        <w:t>&amp; Affordable Legal Service</w:t>
      </w:r>
    </w:p>
    <w:p w14:paraId="3C8E7F16" w14:textId="77777777" w:rsidR="005B1C04" w:rsidRPr="001D21E7" w:rsidRDefault="005B1C04" w:rsidP="006763F8">
      <w:pPr>
        <w:pStyle w:val="ListParagraph"/>
        <w:numPr>
          <w:ilvl w:val="0"/>
          <w:numId w:val="31"/>
        </w:numPr>
        <w:jc w:val="both"/>
        <w:rPr>
          <w:rFonts w:ascii="Times New Roman" w:hAnsi="Times New Roman" w:cs="Times New Roman"/>
          <w:b/>
          <w:sz w:val="24"/>
          <w:szCs w:val="24"/>
          <w:u w:val="single"/>
        </w:rPr>
      </w:pPr>
      <w:r w:rsidRPr="001D21E7">
        <w:rPr>
          <w:rFonts w:ascii="Times New Roman" w:hAnsi="Times New Roman" w:cs="Times New Roman"/>
          <w:sz w:val="24"/>
          <w:szCs w:val="24"/>
        </w:rPr>
        <w:t xml:space="preserve"> Legal Journalism </w:t>
      </w:r>
    </w:p>
    <w:p w14:paraId="41AE3546" w14:textId="77777777" w:rsidR="005B1C04" w:rsidRPr="001D21E7" w:rsidRDefault="00B54B73" w:rsidP="006763F8">
      <w:pPr>
        <w:pStyle w:val="ListParagraph"/>
        <w:numPr>
          <w:ilvl w:val="0"/>
          <w:numId w:val="31"/>
        </w:numPr>
        <w:jc w:val="both"/>
        <w:rPr>
          <w:rFonts w:ascii="Times New Roman" w:hAnsi="Times New Roman" w:cs="Times New Roman"/>
          <w:b/>
          <w:sz w:val="24"/>
          <w:szCs w:val="24"/>
          <w:u w:val="single"/>
        </w:rPr>
      </w:pPr>
      <w:r w:rsidRPr="001D21E7">
        <w:rPr>
          <w:rFonts w:ascii="Times New Roman" w:hAnsi="Times New Roman" w:cs="Times New Roman"/>
          <w:sz w:val="24"/>
          <w:szCs w:val="24"/>
        </w:rPr>
        <w:t>Legal A</w:t>
      </w:r>
      <w:r w:rsidR="005B1C04" w:rsidRPr="001D21E7">
        <w:rPr>
          <w:rFonts w:ascii="Times New Roman" w:hAnsi="Times New Roman" w:cs="Times New Roman"/>
          <w:sz w:val="24"/>
          <w:szCs w:val="24"/>
        </w:rPr>
        <w:t xml:space="preserve">wareness &amp; Literacy </w:t>
      </w:r>
    </w:p>
    <w:p w14:paraId="533EA6CE" w14:textId="12F5307C" w:rsidR="005B1C04" w:rsidRPr="001D21E7" w:rsidRDefault="005B1C04" w:rsidP="006763F8">
      <w:pPr>
        <w:pStyle w:val="ListParagraph"/>
        <w:numPr>
          <w:ilvl w:val="0"/>
          <w:numId w:val="31"/>
        </w:numPr>
        <w:jc w:val="both"/>
        <w:rPr>
          <w:rFonts w:ascii="Times New Roman" w:hAnsi="Times New Roman" w:cs="Times New Roman"/>
          <w:b/>
          <w:sz w:val="24"/>
          <w:szCs w:val="24"/>
          <w:u w:val="single"/>
        </w:rPr>
      </w:pPr>
      <w:r w:rsidRPr="001D21E7">
        <w:rPr>
          <w:rFonts w:ascii="Times New Roman" w:hAnsi="Times New Roman" w:cs="Times New Roman"/>
          <w:sz w:val="24"/>
          <w:szCs w:val="24"/>
        </w:rPr>
        <w:t>Automation, A</w:t>
      </w:r>
      <w:r w:rsidR="00B54B73" w:rsidRPr="001D21E7">
        <w:rPr>
          <w:rFonts w:ascii="Times New Roman" w:hAnsi="Times New Roman" w:cs="Times New Roman"/>
          <w:sz w:val="24"/>
          <w:szCs w:val="24"/>
        </w:rPr>
        <w:t>rtificial Intelligence (A</w:t>
      </w:r>
      <w:r w:rsidRPr="001D21E7">
        <w:rPr>
          <w:rFonts w:ascii="Times New Roman" w:hAnsi="Times New Roman" w:cs="Times New Roman"/>
          <w:sz w:val="24"/>
          <w:szCs w:val="24"/>
        </w:rPr>
        <w:t>I</w:t>
      </w:r>
      <w:r w:rsidR="00B54B73" w:rsidRPr="001D21E7">
        <w:rPr>
          <w:rFonts w:ascii="Times New Roman" w:hAnsi="Times New Roman" w:cs="Times New Roman"/>
          <w:sz w:val="24"/>
          <w:szCs w:val="24"/>
        </w:rPr>
        <w:t>)</w:t>
      </w:r>
      <w:r w:rsidRPr="001D21E7">
        <w:rPr>
          <w:rFonts w:ascii="Times New Roman" w:hAnsi="Times New Roman" w:cs="Times New Roman"/>
          <w:sz w:val="24"/>
          <w:szCs w:val="24"/>
        </w:rPr>
        <w:t xml:space="preserve">, </w:t>
      </w:r>
      <w:r w:rsidR="00B54B73" w:rsidRPr="001D21E7">
        <w:rPr>
          <w:rFonts w:ascii="Times New Roman" w:hAnsi="Times New Roman" w:cs="Times New Roman"/>
          <w:sz w:val="24"/>
          <w:szCs w:val="24"/>
        </w:rPr>
        <w:t>Machine Learning (M</w:t>
      </w:r>
      <w:r w:rsidR="005D731E" w:rsidRPr="001D21E7">
        <w:rPr>
          <w:rFonts w:ascii="Times New Roman" w:hAnsi="Times New Roman" w:cs="Times New Roman"/>
          <w:sz w:val="24"/>
          <w:szCs w:val="24"/>
        </w:rPr>
        <w:t xml:space="preserve">L) and Internet of Things (IoT) </w:t>
      </w:r>
      <w:r w:rsidRPr="001D21E7">
        <w:rPr>
          <w:rFonts w:ascii="Times New Roman" w:hAnsi="Times New Roman" w:cs="Times New Roman"/>
          <w:sz w:val="24"/>
          <w:szCs w:val="24"/>
        </w:rPr>
        <w:t xml:space="preserve">in Judicial System </w:t>
      </w:r>
    </w:p>
    <w:p w14:paraId="259207A7" w14:textId="77777777" w:rsidR="005B1C04" w:rsidRPr="001D21E7" w:rsidRDefault="00B54B73" w:rsidP="006763F8">
      <w:pPr>
        <w:pStyle w:val="ListParagraph"/>
        <w:numPr>
          <w:ilvl w:val="0"/>
          <w:numId w:val="31"/>
        </w:numPr>
        <w:jc w:val="both"/>
        <w:rPr>
          <w:rFonts w:ascii="Times New Roman" w:hAnsi="Times New Roman" w:cs="Times New Roman"/>
          <w:b/>
          <w:sz w:val="24"/>
          <w:szCs w:val="24"/>
          <w:u w:val="single"/>
        </w:rPr>
      </w:pPr>
      <w:r w:rsidRPr="001D21E7">
        <w:rPr>
          <w:rFonts w:ascii="Times New Roman" w:hAnsi="Times New Roman" w:cs="Times New Roman"/>
          <w:sz w:val="24"/>
          <w:szCs w:val="24"/>
        </w:rPr>
        <w:t>Legal P</w:t>
      </w:r>
      <w:r w:rsidR="005B1C04" w:rsidRPr="001D21E7">
        <w:rPr>
          <w:rFonts w:ascii="Times New Roman" w:hAnsi="Times New Roman" w:cs="Times New Roman"/>
          <w:sz w:val="24"/>
          <w:szCs w:val="24"/>
        </w:rPr>
        <w:t>ractice &amp; Management</w:t>
      </w:r>
    </w:p>
    <w:p w14:paraId="6E3C4AD6" w14:textId="77777777" w:rsidR="00B54B73" w:rsidRPr="001D21E7" w:rsidRDefault="00B54B73" w:rsidP="006763F8">
      <w:pPr>
        <w:pStyle w:val="ListParagraph"/>
        <w:numPr>
          <w:ilvl w:val="0"/>
          <w:numId w:val="31"/>
        </w:numPr>
        <w:jc w:val="both"/>
        <w:rPr>
          <w:rFonts w:ascii="Times New Roman" w:hAnsi="Times New Roman" w:cs="Times New Roman"/>
          <w:b/>
          <w:sz w:val="24"/>
          <w:szCs w:val="24"/>
          <w:u w:val="single"/>
        </w:rPr>
      </w:pPr>
      <w:r w:rsidRPr="001D21E7">
        <w:rPr>
          <w:rFonts w:ascii="Times New Roman" w:hAnsi="Times New Roman" w:cs="Times New Roman"/>
          <w:sz w:val="24"/>
          <w:szCs w:val="24"/>
        </w:rPr>
        <w:t>Innovative tools for Dispute Redressal Platforms</w:t>
      </w:r>
    </w:p>
    <w:p w14:paraId="1A0FE44A" w14:textId="77777777" w:rsidR="007E4B8E" w:rsidRPr="001D21E7" w:rsidRDefault="00966874" w:rsidP="001D21E7">
      <w:pPr>
        <w:jc w:val="both"/>
        <w:rPr>
          <w:rFonts w:ascii="Times New Roman" w:hAnsi="Times New Roman" w:cs="Times New Roman"/>
          <w:b/>
          <w:color w:val="000000" w:themeColor="text1"/>
          <w:sz w:val="24"/>
          <w:szCs w:val="24"/>
        </w:rPr>
      </w:pPr>
      <w:r w:rsidRPr="001D21E7">
        <w:rPr>
          <w:rFonts w:ascii="Times New Roman" w:hAnsi="Times New Roman" w:cs="Times New Roman"/>
          <w:b/>
          <w:color w:val="000000" w:themeColor="text1"/>
          <w:sz w:val="24"/>
          <w:szCs w:val="24"/>
        </w:rPr>
        <w:t xml:space="preserve">III. </w:t>
      </w:r>
      <w:r w:rsidR="00B54B73" w:rsidRPr="001D21E7">
        <w:rPr>
          <w:rFonts w:ascii="Times New Roman" w:hAnsi="Times New Roman" w:cs="Times New Roman"/>
          <w:b/>
          <w:color w:val="000000" w:themeColor="text1"/>
          <w:sz w:val="24"/>
          <w:szCs w:val="24"/>
        </w:rPr>
        <w:t>Evaluation</w:t>
      </w:r>
      <w:r w:rsidR="006C4A80" w:rsidRPr="001D21E7">
        <w:rPr>
          <w:rFonts w:ascii="Times New Roman" w:hAnsi="Times New Roman" w:cs="Times New Roman"/>
          <w:b/>
          <w:color w:val="000000" w:themeColor="text1"/>
          <w:sz w:val="24"/>
          <w:szCs w:val="24"/>
        </w:rPr>
        <w:t xml:space="preserve"> Criteria</w:t>
      </w:r>
    </w:p>
    <w:p w14:paraId="6EB597C3" w14:textId="77777777" w:rsidR="007E4B8E" w:rsidRPr="006763F8" w:rsidRDefault="00A63433" w:rsidP="006763F8">
      <w:pPr>
        <w:pStyle w:val="ListParagraph"/>
        <w:numPr>
          <w:ilvl w:val="0"/>
          <w:numId w:val="33"/>
        </w:numPr>
        <w:tabs>
          <w:tab w:val="left" w:pos="720"/>
        </w:tabs>
        <w:jc w:val="both"/>
        <w:rPr>
          <w:rFonts w:ascii="Times New Roman" w:hAnsi="Times New Roman" w:cs="Times New Roman"/>
          <w:color w:val="000000" w:themeColor="text1"/>
          <w:sz w:val="24"/>
          <w:szCs w:val="24"/>
        </w:rPr>
      </w:pPr>
      <w:r w:rsidRPr="006763F8">
        <w:rPr>
          <w:rFonts w:ascii="Times New Roman" w:hAnsi="Times New Roman" w:cs="Times New Roman"/>
          <w:color w:val="000000" w:themeColor="text1"/>
          <w:sz w:val="24"/>
          <w:szCs w:val="24"/>
        </w:rPr>
        <w:t>Innovativeness a</w:t>
      </w:r>
      <w:r w:rsidR="006C4A80" w:rsidRPr="006763F8">
        <w:rPr>
          <w:rFonts w:ascii="Times New Roman" w:hAnsi="Times New Roman" w:cs="Times New Roman"/>
          <w:color w:val="000000" w:themeColor="text1"/>
          <w:sz w:val="24"/>
          <w:szCs w:val="24"/>
        </w:rPr>
        <w:t>nd Novelty of the proposed Idea</w:t>
      </w:r>
    </w:p>
    <w:p w14:paraId="478C0C79" w14:textId="77777777" w:rsidR="00A63433" w:rsidRPr="006763F8" w:rsidRDefault="007E4B8E" w:rsidP="006763F8">
      <w:pPr>
        <w:pStyle w:val="ListParagraph"/>
        <w:numPr>
          <w:ilvl w:val="0"/>
          <w:numId w:val="33"/>
        </w:numPr>
        <w:tabs>
          <w:tab w:val="left" w:pos="720"/>
        </w:tabs>
        <w:jc w:val="both"/>
        <w:rPr>
          <w:rFonts w:ascii="Times New Roman" w:hAnsi="Times New Roman" w:cs="Times New Roman"/>
          <w:color w:val="000000" w:themeColor="text1"/>
          <w:sz w:val="24"/>
          <w:szCs w:val="24"/>
        </w:rPr>
      </w:pPr>
      <w:r w:rsidRPr="006763F8">
        <w:rPr>
          <w:rFonts w:ascii="Times New Roman" w:hAnsi="Times New Roman" w:cs="Times New Roman"/>
          <w:color w:val="000000" w:themeColor="text1"/>
          <w:sz w:val="24"/>
          <w:szCs w:val="24"/>
        </w:rPr>
        <w:t>Technical Competence</w:t>
      </w:r>
    </w:p>
    <w:p w14:paraId="170F614C" w14:textId="1A70A2B7" w:rsidR="0021061B" w:rsidRPr="006763F8" w:rsidRDefault="007E4B8E" w:rsidP="006763F8">
      <w:pPr>
        <w:pStyle w:val="ListParagraph"/>
        <w:numPr>
          <w:ilvl w:val="0"/>
          <w:numId w:val="33"/>
        </w:numPr>
        <w:tabs>
          <w:tab w:val="left" w:pos="720"/>
        </w:tabs>
        <w:jc w:val="both"/>
        <w:rPr>
          <w:rFonts w:ascii="Times New Roman" w:hAnsi="Times New Roman" w:cs="Times New Roman"/>
          <w:color w:val="000000" w:themeColor="text1"/>
          <w:sz w:val="24"/>
          <w:szCs w:val="24"/>
        </w:rPr>
      </w:pPr>
      <w:r w:rsidRPr="006763F8">
        <w:rPr>
          <w:rFonts w:ascii="Times New Roman" w:hAnsi="Times New Roman" w:cs="Times New Roman"/>
          <w:color w:val="000000" w:themeColor="text1"/>
          <w:sz w:val="24"/>
          <w:szCs w:val="24"/>
        </w:rPr>
        <w:t>Impact</w:t>
      </w:r>
      <w:r w:rsidR="00EA4706" w:rsidRPr="006763F8">
        <w:rPr>
          <w:rFonts w:ascii="Times New Roman" w:hAnsi="Times New Roman" w:cs="Times New Roman"/>
          <w:color w:val="000000" w:themeColor="text1"/>
          <w:sz w:val="24"/>
          <w:szCs w:val="24"/>
        </w:rPr>
        <w:t xml:space="preserve"> on target market and Business Potential</w:t>
      </w:r>
      <w:r w:rsidR="006763F8">
        <w:rPr>
          <w:rFonts w:ascii="Times New Roman" w:hAnsi="Times New Roman" w:cs="Times New Roman"/>
          <w:color w:val="000000" w:themeColor="text1"/>
          <w:sz w:val="24"/>
          <w:szCs w:val="24"/>
        </w:rPr>
        <w:t xml:space="preserve"> </w:t>
      </w:r>
      <w:r w:rsidR="0021061B" w:rsidRPr="006763F8">
        <w:rPr>
          <w:rFonts w:ascii="Times New Roman" w:hAnsi="Times New Roman" w:cs="Times New Roman"/>
          <w:color w:val="000000" w:themeColor="text1"/>
          <w:sz w:val="24"/>
          <w:szCs w:val="24"/>
        </w:rPr>
        <w:t>Viability</w:t>
      </w:r>
    </w:p>
    <w:p w14:paraId="4414671E" w14:textId="77777777" w:rsidR="007E4B8E" w:rsidRPr="001D21E7" w:rsidRDefault="00966874" w:rsidP="001D21E7">
      <w:pPr>
        <w:jc w:val="both"/>
        <w:rPr>
          <w:rFonts w:ascii="Times New Roman" w:hAnsi="Times New Roman" w:cs="Times New Roman"/>
          <w:b/>
          <w:sz w:val="24"/>
          <w:szCs w:val="24"/>
        </w:rPr>
      </w:pPr>
      <w:r w:rsidRPr="001D21E7">
        <w:rPr>
          <w:rFonts w:ascii="Times New Roman" w:hAnsi="Times New Roman" w:cs="Times New Roman"/>
          <w:b/>
          <w:sz w:val="24"/>
          <w:szCs w:val="24"/>
        </w:rPr>
        <w:t xml:space="preserve">IV. </w:t>
      </w:r>
      <w:r w:rsidR="007E4B8E" w:rsidRPr="001D21E7">
        <w:rPr>
          <w:rFonts w:ascii="Times New Roman" w:hAnsi="Times New Roman" w:cs="Times New Roman"/>
          <w:b/>
          <w:sz w:val="24"/>
          <w:szCs w:val="24"/>
        </w:rPr>
        <w:t xml:space="preserve">Mentoring Sessions and AMA </w:t>
      </w:r>
    </w:p>
    <w:p w14:paraId="5DC4C0D0" w14:textId="6E92F90E" w:rsidR="006C4A80" w:rsidRPr="001D21E7" w:rsidRDefault="007E4B8E" w:rsidP="001D21E7">
      <w:pPr>
        <w:jc w:val="both"/>
        <w:rPr>
          <w:rFonts w:ascii="Times New Roman" w:hAnsi="Times New Roman" w:cs="Times New Roman"/>
          <w:sz w:val="24"/>
          <w:szCs w:val="24"/>
        </w:rPr>
      </w:pPr>
      <w:r w:rsidRPr="001D21E7">
        <w:rPr>
          <w:rFonts w:ascii="Times New Roman" w:hAnsi="Times New Roman" w:cs="Times New Roman"/>
          <w:sz w:val="24"/>
          <w:szCs w:val="24"/>
        </w:rPr>
        <w:t>During the submissions and evaluations</w:t>
      </w:r>
      <w:r w:rsidR="001B2193" w:rsidRPr="001D21E7">
        <w:rPr>
          <w:rFonts w:ascii="Times New Roman" w:hAnsi="Times New Roman" w:cs="Times New Roman"/>
          <w:sz w:val="24"/>
          <w:szCs w:val="24"/>
        </w:rPr>
        <w:t>,</w:t>
      </w:r>
      <w:r w:rsidRPr="001D21E7">
        <w:rPr>
          <w:rFonts w:ascii="Times New Roman" w:hAnsi="Times New Roman" w:cs="Times New Roman"/>
          <w:sz w:val="24"/>
          <w:szCs w:val="24"/>
        </w:rPr>
        <w:t xml:space="preserve"> various mentoring sessions and AMA (</w:t>
      </w:r>
      <w:r w:rsidR="006763F8">
        <w:rPr>
          <w:rFonts w:ascii="Times New Roman" w:hAnsi="Times New Roman" w:cs="Times New Roman"/>
          <w:sz w:val="24"/>
          <w:szCs w:val="24"/>
        </w:rPr>
        <w:t>A</w:t>
      </w:r>
      <w:r w:rsidRPr="001D21E7">
        <w:rPr>
          <w:rFonts w:ascii="Times New Roman" w:hAnsi="Times New Roman" w:cs="Times New Roman"/>
          <w:sz w:val="24"/>
          <w:szCs w:val="24"/>
        </w:rPr>
        <w:t xml:space="preserve">sk </w:t>
      </w:r>
      <w:r w:rsidR="006763F8">
        <w:rPr>
          <w:rFonts w:ascii="Times New Roman" w:hAnsi="Times New Roman" w:cs="Times New Roman"/>
          <w:sz w:val="24"/>
          <w:szCs w:val="24"/>
        </w:rPr>
        <w:t>M</w:t>
      </w:r>
      <w:r w:rsidRPr="001D21E7">
        <w:rPr>
          <w:rFonts w:ascii="Times New Roman" w:hAnsi="Times New Roman" w:cs="Times New Roman"/>
          <w:sz w:val="24"/>
          <w:szCs w:val="24"/>
        </w:rPr>
        <w:t xml:space="preserve">e </w:t>
      </w:r>
      <w:r w:rsidR="006763F8">
        <w:rPr>
          <w:rFonts w:ascii="Times New Roman" w:hAnsi="Times New Roman" w:cs="Times New Roman"/>
          <w:sz w:val="24"/>
          <w:szCs w:val="24"/>
        </w:rPr>
        <w:t>A</w:t>
      </w:r>
      <w:r w:rsidRPr="001D21E7">
        <w:rPr>
          <w:rFonts w:ascii="Times New Roman" w:hAnsi="Times New Roman" w:cs="Times New Roman"/>
          <w:sz w:val="24"/>
          <w:szCs w:val="24"/>
        </w:rPr>
        <w:t>nything) sess</w:t>
      </w:r>
      <w:r w:rsidR="006C4A80" w:rsidRPr="001D21E7">
        <w:rPr>
          <w:rFonts w:ascii="Times New Roman" w:hAnsi="Times New Roman" w:cs="Times New Roman"/>
          <w:sz w:val="24"/>
          <w:szCs w:val="24"/>
        </w:rPr>
        <w:t>ions will be conducted with</w:t>
      </w:r>
      <w:r w:rsidRPr="001D21E7">
        <w:rPr>
          <w:rFonts w:ascii="Times New Roman" w:hAnsi="Times New Roman" w:cs="Times New Roman"/>
          <w:sz w:val="24"/>
          <w:szCs w:val="24"/>
        </w:rPr>
        <w:t xml:space="preserve"> prestigious names from the industry. The sessions will cover informative and interactive sessions </w:t>
      </w:r>
      <w:r w:rsidR="006C4A80" w:rsidRPr="001D21E7">
        <w:rPr>
          <w:rFonts w:ascii="Times New Roman" w:hAnsi="Times New Roman" w:cs="Times New Roman"/>
          <w:sz w:val="24"/>
          <w:szCs w:val="24"/>
        </w:rPr>
        <w:t xml:space="preserve">to guide the participants to formalize their ideas. </w:t>
      </w:r>
    </w:p>
    <w:p w14:paraId="6025E060" w14:textId="77777777" w:rsidR="002E03B2" w:rsidRPr="001D21E7" w:rsidRDefault="002E03B2" w:rsidP="001D21E7">
      <w:pPr>
        <w:tabs>
          <w:tab w:val="left" w:pos="5984"/>
        </w:tabs>
        <w:jc w:val="both"/>
        <w:rPr>
          <w:rFonts w:ascii="Times New Roman" w:hAnsi="Times New Roman" w:cs="Times New Roman"/>
          <w:b/>
          <w:sz w:val="24"/>
          <w:szCs w:val="24"/>
          <w:u w:val="single"/>
        </w:rPr>
      </w:pPr>
      <w:r w:rsidRPr="001D21E7">
        <w:rPr>
          <w:rFonts w:ascii="Times New Roman" w:hAnsi="Times New Roman" w:cs="Times New Roman"/>
          <w:b/>
          <w:sz w:val="24"/>
          <w:szCs w:val="24"/>
          <w:u w:val="single"/>
        </w:rPr>
        <w:t xml:space="preserve">Prizes </w:t>
      </w:r>
      <w:r w:rsidR="00620C15" w:rsidRPr="001D21E7">
        <w:rPr>
          <w:rFonts w:ascii="Times New Roman" w:hAnsi="Times New Roman" w:cs="Times New Roman"/>
          <w:b/>
          <w:sz w:val="24"/>
          <w:szCs w:val="24"/>
        </w:rPr>
        <w:tab/>
      </w:r>
    </w:p>
    <w:p w14:paraId="2EBD047E" w14:textId="24620F05" w:rsidR="008979D8" w:rsidRDefault="008979D8" w:rsidP="009E4268">
      <w:pPr>
        <w:pStyle w:val="ListParagraph"/>
        <w:numPr>
          <w:ilvl w:val="0"/>
          <w:numId w:val="34"/>
        </w:numPr>
        <w:jc w:val="both"/>
        <w:rPr>
          <w:rFonts w:ascii="Times New Roman" w:hAnsi="Times New Roman" w:cs="Times New Roman"/>
          <w:sz w:val="24"/>
          <w:szCs w:val="24"/>
        </w:rPr>
      </w:pPr>
      <w:r>
        <w:rPr>
          <w:rFonts w:ascii="Times New Roman" w:hAnsi="Times New Roman" w:cs="Times New Roman"/>
          <w:sz w:val="24"/>
          <w:szCs w:val="24"/>
        </w:rPr>
        <w:t>Cash prizes worth Rs 25000</w:t>
      </w:r>
    </w:p>
    <w:p w14:paraId="47115099" w14:textId="218334D6" w:rsidR="003D638C" w:rsidRPr="008979D8" w:rsidRDefault="006C4A80" w:rsidP="008979D8">
      <w:pPr>
        <w:pStyle w:val="ListParagraph"/>
        <w:numPr>
          <w:ilvl w:val="0"/>
          <w:numId w:val="34"/>
        </w:numPr>
        <w:jc w:val="both"/>
        <w:rPr>
          <w:rFonts w:ascii="Times New Roman" w:hAnsi="Times New Roman" w:cs="Times New Roman"/>
          <w:sz w:val="24"/>
          <w:szCs w:val="24"/>
        </w:rPr>
      </w:pPr>
      <w:r w:rsidRPr="009E4268">
        <w:rPr>
          <w:rFonts w:ascii="Times New Roman" w:hAnsi="Times New Roman" w:cs="Times New Roman"/>
          <w:sz w:val="24"/>
          <w:szCs w:val="24"/>
        </w:rPr>
        <w:t>Internship Opportunity with reputed Legal Start-up.</w:t>
      </w:r>
    </w:p>
    <w:p w14:paraId="60FC122B" w14:textId="2067A928" w:rsidR="003D638C" w:rsidRDefault="008979D8" w:rsidP="009E4268">
      <w:pPr>
        <w:pStyle w:val="ListParagraph"/>
        <w:numPr>
          <w:ilvl w:val="0"/>
          <w:numId w:val="34"/>
        </w:numPr>
        <w:jc w:val="both"/>
        <w:rPr>
          <w:rFonts w:ascii="Times New Roman" w:hAnsi="Times New Roman" w:cs="Times New Roman"/>
          <w:sz w:val="24"/>
          <w:szCs w:val="24"/>
        </w:rPr>
      </w:pPr>
      <w:r>
        <w:rPr>
          <w:rFonts w:ascii="Times New Roman" w:hAnsi="Times New Roman" w:cs="Times New Roman"/>
          <w:sz w:val="24"/>
          <w:szCs w:val="24"/>
        </w:rPr>
        <w:t xml:space="preserve">Free </w:t>
      </w:r>
      <w:r w:rsidR="00293AF9">
        <w:rPr>
          <w:rFonts w:ascii="Times New Roman" w:hAnsi="Times New Roman" w:cs="Times New Roman"/>
          <w:sz w:val="24"/>
          <w:szCs w:val="24"/>
        </w:rPr>
        <w:t>Premium Courses</w:t>
      </w:r>
    </w:p>
    <w:p w14:paraId="49F7667A" w14:textId="03A1CE18" w:rsidR="00293AF9" w:rsidRDefault="008979D8" w:rsidP="009E4268">
      <w:pPr>
        <w:pStyle w:val="ListParagraph"/>
        <w:numPr>
          <w:ilvl w:val="0"/>
          <w:numId w:val="34"/>
        </w:numPr>
        <w:jc w:val="both"/>
        <w:rPr>
          <w:rFonts w:ascii="Times New Roman" w:hAnsi="Times New Roman" w:cs="Times New Roman"/>
          <w:sz w:val="24"/>
          <w:szCs w:val="24"/>
        </w:rPr>
      </w:pPr>
      <w:r>
        <w:rPr>
          <w:rFonts w:ascii="Times New Roman" w:hAnsi="Times New Roman" w:cs="Times New Roman"/>
          <w:sz w:val="24"/>
          <w:szCs w:val="24"/>
        </w:rPr>
        <w:t>Industry Mentorship for Starting with your own Start up</w:t>
      </w:r>
    </w:p>
    <w:p w14:paraId="716C1D8C" w14:textId="62D16B11" w:rsidR="0046791D" w:rsidRPr="0046791D" w:rsidRDefault="0046791D" w:rsidP="0046791D">
      <w:pPr>
        <w:pStyle w:val="ListParagraph"/>
        <w:numPr>
          <w:ilvl w:val="0"/>
          <w:numId w:val="34"/>
        </w:numPr>
        <w:rPr>
          <w:rFonts w:ascii="Times New Roman" w:hAnsi="Times New Roman" w:cs="Times New Roman"/>
          <w:sz w:val="24"/>
          <w:szCs w:val="24"/>
        </w:rPr>
      </w:pPr>
      <w:r>
        <w:rPr>
          <w:rFonts w:ascii="Times New Roman" w:hAnsi="Times New Roman" w:cs="Times New Roman"/>
          <w:sz w:val="24"/>
          <w:szCs w:val="24"/>
        </w:rPr>
        <w:lastRenderedPageBreak/>
        <w:t xml:space="preserve">For </w:t>
      </w:r>
      <w:r w:rsidRPr="0046791D">
        <w:rPr>
          <w:rFonts w:ascii="Times New Roman" w:hAnsi="Times New Roman" w:cs="Times New Roman"/>
          <w:sz w:val="24"/>
          <w:szCs w:val="24"/>
        </w:rPr>
        <w:t>Winning team and first runner up - Free Company Registration* (Zero professional fees only nominal govt fees to be paid)</w:t>
      </w:r>
    </w:p>
    <w:p w14:paraId="14177E63" w14:textId="77777777" w:rsidR="00966874" w:rsidRPr="00BC4D02" w:rsidRDefault="00966874" w:rsidP="001D21E7">
      <w:pPr>
        <w:pStyle w:val="ListParagraph"/>
        <w:jc w:val="both"/>
        <w:rPr>
          <w:rFonts w:ascii="Times New Roman" w:hAnsi="Times New Roman" w:cs="Times New Roman"/>
          <w:sz w:val="24"/>
          <w:szCs w:val="24"/>
        </w:rPr>
      </w:pPr>
    </w:p>
    <w:p w14:paraId="6458579B" w14:textId="77777777" w:rsidR="002E03B2" w:rsidRPr="00BC4D02" w:rsidRDefault="002E03B2" w:rsidP="001D21E7">
      <w:pPr>
        <w:jc w:val="both"/>
        <w:rPr>
          <w:rFonts w:ascii="Times New Roman" w:hAnsi="Times New Roman" w:cs="Times New Roman"/>
          <w:color w:val="000000" w:themeColor="text1"/>
          <w:sz w:val="24"/>
          <w:szCs w:val="24"/>
          <w:u w:val="single"/>
        </w:rPr>
      </w:pPr>
      <w:r w:rsidRPr="00BC4D02">
        <w:rPr>
          <w:rFonts w:ascii="Times New Roman" w:hAnsi="Times New Roman" w:cs="Times New Roman"/>
          <w:color w:val="000000" w:themeColor="text1"/>
          <w:sz w:val="24"/>
          <w:szCs w:val="24"/>
          <w:u w:val="single"/>
        </w:rPr>
        <w:t>Schedule Overview</w:t>
      </w:r>
    </w:p>
    <w:tbl>
      <w:tblPr>
        <w:tblStyle w:val="TableGrid"/>
        <w:tblW w:w="0" w:type="auto"/>
        <w:jc w:val="center"/>
        <w:tblLook w:val="04A0" w:firstRow="1" w:lastRow="0" w:firstColumn="1" w:lastColumn="0" w:noHBand="0" w:noVBand="1"/>
      </w:tblPr>
      <w:tblGrid>
        <w:gridCol w:w="1170"/>
        <w:gridCol w:w="1350"/>
        <w:gridCol w:w="6750"/>
      </w:tblGrid>
      <w:tr w:rsidR="0022140B" w:rsidRPr="00BC4D02" w14:paraId="257F542D" w14:textId="77777777" w:rsidTr="00620C15">
        <w:trPr>
          <w:trHeight w:val="248"/>
          <w:jc w:val="center"/>
        </w:trPr>
        <w:tc>
          <w:tcPr>
            <w:tcW w:w="1170" w:type="dxa"/>
          </w:tcPr>
          <w:p w14:paraId="2C25C5A1" w14:textId="7C9515A5" w:rsidR="0022140B" w:rsidRPr="00BC4D02" w:rsidRDefault="00852FE1" w:rsidP="00852FE1">
            <w:pPr>
              <w:ind w:left="-90"/>
              <w:rPr>
                <w:rFonts w:ascii="Times New Roman" w:hAnsi="Times New Roman" w:cs="Times New Roman"/>
                <w:color w:val="000000" w:themeColor="text1"/>
                <w:sz w:val="24"/>
                <w:szCs w:val="24"/>
              </w:rPr>
            </w:pPr>
            <w:r w:rsidRPr="00BC4D02">
              <w:rPr>
                <w:rFonts w:ascii="Times New Roman" w:hAnsi="Times New Roman" w:cs="Times New Roman"/>
                <w:color w:val="000000" w:themeColor="text1"/>
                <w:sz w:val="24"/>
                <w:szCs w:val="24"/>
              </w:rPr>
              <w:t xml:space="preserve"> </w:t>
            </w:r>
            <w:r w:rsidR="0022140B" w:rsidRPr="00BC4D02">
              <w:rPr>
                <w:rFonts w:ascii="Times New Roman" w:hAnsi="Times New Roman" w:cs="Times New Roman"/>
                <w:color w:val="000000" w:themeColor="text1"/>
                <w:sz w:val="24"/>
                <w:szCs w:val="24"/>
              </w:rPr>
              <w:t>DAY</w:t>
            </w:r>
          </w:p>
        </w:tc>
        <w:tc>
          <w:tcPr>
            <w:tcW w:w="1350" w:type="dxa"/>
          </w:tcPr>
          <w:p w14:paraId="401B6FAE" w14:textId="77777777" w:rsidR="0022140B" w:rsidRPr="00BC4D02" w:rsidRDefault="0022140B" w:rsidP="00852FE1">
            <w:pPr>
              <w:rPr>
                <w:rFonts w:ascii="Times New Roman" w:hAnsi="Times New Roman" w:cs="Times New Roman"/>
                <w:color w:val="000000" w:themeColor="text1"/>
                <w:sz w:val="24"/>
                <w:szCs w:val="24"/>
              </w:rPr>
            </w:pPr>
            <w:r w:rsidRPr="00BC4D02">
              <w:rPr>
                <w:rFonts w:ascii="Times New Roman" w:hAnsi="Times New Roman" w:cs="Times New Roman"/>
                <w:color w:val="000000" w:themeColor="text1"/>
                <w:sz w:val="24"/>
                <w:szCs w:val="24"/>
              </w:rPr>
              <w:t>DATE</w:t>
            </w:r>
          </w:p>
        </w:tc>
        <w:tc>
          <w:tcPr>
            <w:tcW w:w="6750" w:type="dxa"/>
          </w:tcPr>
          <w:p w14:paraId="779836E8" w14:textId="77777777" w:rsidR="0022140B" w:rsidRPr="00BC4D02" w:rsidRDefault="0022140B" w:rsidP="00852FE1">
            <w:pPr>
              <w:pStyle w:val="ListParagraph"/>
              <w:jc w:val="center"/>
              <w:rPr>
                <w:rFonts w:ascii="Times New Roman" w:hAnsi="Times New Roman" w:cs="Times New Roman"/>
                <w:color w:val="000000" w:themeColor="text1"/>
                <w:sz w:val="24"/>
                <w:szCs w:val="24"/>
              </w:rPr>
            </w:pPr>
            <w:r w:rsidRPr="00BC4D02">
              <w:rPr>
                <w:rFonts w:ascii="Times New Roman" w:hAnsi="Times New Roman" w:cs="Times New Roman"/>
                <w:color w:val="000000" w:themeColor="text1"/>
                <w:sz w:val="24"/>
                <w:szCs w:val="24"/>
              </w:rPr>
              <w:t>SCHEDULE</w:t>
            </w:r>
          </w:p>
        </w:tc>
      </w:tr>
      <w:tr w:rsidR="0022140B" w:rsidRPr="001D21E7" w14:paraId="18ADB865" w14:textId="77777777" w:rsidTr="00620C15">
        <w:trPr>
          <w:trHeight w:val="1368"/>
          <w:jc w:val="center"/>
        </w:trPr>
        <w:tc>
          <w:tcPr>
            <w:tcW w:w="1170" w:type="dxa"/>
          </w:tcPr>
          <w:p w14:paraId="20CCF96C" w14:textId="77777777" w:rsidR="0022140B" w:rsidRPr="001D21E7" w:rsidRDefault="0022140B" w:rsidP="001D21E7">
            <w:pPr>
              <w:jc w:val="both"/>
              <w:rPr>
                <w:rFonts w:ascii="Times New Roman" w:hAnsi="Times New Roman" w:cs="Times New Roman"/>
                <w:b/>
                <w:color w:val="000000" w:themeColor="text1"/>
                <w:sz w:val="24"/>
                <w:szCs w:val="24"/>
              </w:rPr>
            </w:pPr>
            <w:r w:rsidRPr="001D21E7">
              <w:rPr>
                <w:rFonts w:ascii="Times New Roman" w:hAnsi="Times New Roman" w:cs="Times New Roman"/>
                <w:b/>
                <w:color w:val="000000" w:themeColor="text1"/>
                <w:sz w:val="24"/>
                <w:szCs w:val="24"/>
              </w:rPr>
              <w:t>Day 1</w:t>
            </w:r>
          </w:p>
        </w:tc>
        <w:tc>
          <w:tcPr>
            <w:tcW w:w="1350" w:type="dxa"/>
          </w:tcPr>
          <w:p w14:paraId="72896B1D" w14:textId="77777777" w:rsidR="0022140B" w:rsidRPr="001D21E7" w:rsidRDefault="0022140B" w:rsidP="001D21E7">
            <w:pPr>
              <w:jc w:val="both"/>
              <w:rPr>
                <w:rFonts w:ascii="Times New Roman" w:hAnsi="Times New Roman" w:cs="Times New Roman"/>
                <w:color w:val="000000" w:themeColor="text1"/>
                <w:sz w:val="24"/>
                <w:szCs w:val="24"/>
              </w:rPr>
            </w:pPr>
            <w:r w:rsidRPr="001D21E7">
              <w:rPr>
                <w:rFonts w:ascii="Times New Roman" w:hAnsi="Times New Roman" w:cs="Times New Roman"/>
                <w:color w:val="000000" w:themeColor="text1"/>
                <w:sz w:val="24"/>
                <w:szCs w:val="24"/>
              </w:rPr>
              <w:t>11</w:t>
            </w:r>
            <w:r w:rsidRPr="001D21E7">
              <w:rPr>
                <w:rFonts w:ascii="Times New Roman" w:hAnsi="Times New Roman" w:cs="Times New Roman"/>
                <w:color w:val="000000" w:themeColor="text1"/>
                <w:sz w:val="24"/>
                <w:szCs w:val="24"/>
                <w:vertAlign w:val="superscript"/>
              </w:rPr>
              <w:t>th</w:t>
            </w:r>
            <w:r w:rsidRPr="001D21E7">
              <w:rPr>
                <w:rFonts w:ascii="Times New Roman" w:hAnsi="Times New Roman" w:cs="Times New Roman"/>
                <w:color w:val="000000" w:themeColor="text1"/>
                <w:sz w:val="24"/>
                <w:szCs w:val="24"/>
              </w:rPr>
              <w:t xml:space="preserve"> March</w:t>
            </w:r>
          </w:p>
          <w:p w14:paraId="1CDF314C" w14:textId="77777777" w:rsidR="0022140B" w:rsidRPr="001D21E7" w:rsidRDefault="0022140B" w:rsidP="001D21E7">
            <w:pPr>
              <w:jc w:val="both"/>
              <w:rPr>
                <w:rFonts w:ascii="Times New Roman" w:hAnsi="Times New Roman" w:cs="Times New Roman"/>
                <w:color w:val="000000" w:themeColor="text1"/>
                <w:sz w:val="24"/>
                <w:szCs w:val="24"/>
              </w:rPr>
            </w:pPr>
          </w:p>
        </w:tc>
        <w:tc>
          <w:tcPr>
            <w:tcW w:w="6750" w:type="dxa"/>
          </w:tcPr>
          <w:p w14:paraId="3972EA88" w14:textId="77777777" w:rsidR="00C45588" w:rsidRPr="001D21E7" w:rsidRDefault="00C45588" w:rsidP="001D21E7">
            <w:pPr>
              <w:pStyle w:val="ListParagraph"/>
              <w:numPr>
                <w:ilvl w:val="0"/>
                <w:numId w:val="18"/>
              </w:numPr>
              <w:ind w:left="342" w:hanging="270"/>
              <w:jc w:val="both"/>
              <w:rPr>
                <w:rFonts w:ascii="Times New Roman" w:hAnsi="Times New Roman" w:cs="Times New Roman"/>
                <w:color w:val="000000" w:themeColor="text1"/>
                <w:sz w:val="24"/>
                <w:szCs w:val="24"/>
              </w:rPr>
            </w:pPr>
            <w:r w:rsidRPr="001D21E7">
              <w:rPr>
                <w:rFonts w:ascii="Times New Roman" w:hAnsi="Times New Roman" w:cs="Times New Roman"/>
                <w:color w:val="000000" w:themeColor="text1"/>
                <w:sz w:val="24"/>
                <w:szCs w:val="24"/>
              </w:rPr>
              <w:t xml:space="preserve">Inauguration Ceremony </w:t>
            </w:r>
          </w:p>
          <w:p w14:paraId="089C268C" w14:textId="77777777" w:rsidR="0022140B" w:rsidRPr="001D21E7" w:rsidRDefault="00C45588" w:rsidP="001D21E7">
            <w:pPr>
              <w:pStyle w:val="ListParagraph"/>
              <w:numPr>
                <w:ilvl w:val="0"/>
                <w:numId w:val="18"/>
              </w:numPr>
              <w:ind w:left="342" w:hanging="270"/>
              <w:jc w:val="both"/>
              <w:rPr>
                <w:rFonts w:ascii="Times New Roman" w:hAnsi="Times New Roman" w:cs="Times New Roman"/>
                <w:color w:val="000000" w:themeColor="text1"/>
                <w:sz w:val="24"/>
                <w:szCs w:val="24"/>
              </w:rPr>
            </w:pPr>
            <w:r w:rsidRPr="001D21E7">
              <w:rPr>
                <w:rFonts w:ascii="Times New Roman" w:hAnsi="Times New Roman" w:cs="Times New Roman"/>
                <w:color w:val="000000" w:themeColor="text1"/>
                <w:sz w:val="24"/>
                <w:szCs w:val="24"/>
              </w:rPr>
              <w:t>Elevator P</w:t>
            </w:r>
            <w:r w:rsidR="0022140B" w:rsidRPr="001D21E7">
              <w:rPr>
                <w:rFonts w:ascii="Times New Roman" w:hAnsi="Times New Roman" w:cs="Times New Roman"/>
                <w:color w:val="000000" w:themeColor="text1"/>
                <w:sz w:val="24"/>
                <w:szCs w:val="24"/>
              </w:rPr>
              <w:t xml:space="preserve">itch </w:t>
            </w:r>
          </w:p>
          <w:p w14:paraId="697F72BE" w14:textId="1A84B3B6" w:rsidR="005B1C04" w:rsidRPr="001D21E7" w:rsidRDefault="00C45588" w:rsidP="001D21E7">
            <w:pPr>
              <w:pStyle w:val="ListParagraph"/>
              <w:numPr>
                <w:ilvl w:val="0"/>
                <w:numId w:val="18"/>
              </w:numPr>
              <w:ind w:left="342" w:hanging="270"/>
              <w:jc w:val="both"/>
              <w:rPr>
                <w:rFonts w:ascii="Times New Roman" w:hAnsi="Times New Roman" w:cs="Times New Roman"/>
                <w:color w:val="000000" w:themeColor="text1"/>
                <w:sz w:val="24"/>
                <w:szCs w:val="24"/>
              </w:rPr>
            </w:pPr>
            <w:r w:rsidRPr="001D21E7">
              <w:rPr>
                <w:rFonts w:ascii="Times New Roman" w:hAnsi="Times New Roman" w:cs="Times New Roman"/>
                <w:color w:val="000000" w:themeColor="text1"/>
                <w:sz w:val="24"/>
                <w:szCs w:val="24"/>
              </w:rPr>
              <w:t>Cross Meets among T</w:t>
            </w:r>
            <w:r w:rsidR="00467248" w:rsidRPr="001D21E7">
              <w:rPr>
                <w:rFonts w:ascii="Times New Roman" w:hAnsi="Times New Roman" w:cs="Times New Roman"/>
                <w:color w:val="000000" w:themeColor="text1"/>
                <w:sz w:val="24"/>
                <w:szCs w:val="24"/>
              </w:rPr>
              <w:t>eams (</w:t>
            </w:r>
            <w:r w:rsidR="0022140B" w:rsidRPr="001D21E7">
              <w:rPr>
                <w:rFonts w:ascii="Times New Roman" w:hAnsi="Times New Roman" w:cs="Times New Roman"/>
                <w:color w:val="000000" w:themeColor="text1"/>
                <w:sz w:val="24"/>
                <w:szCs w:val="24"/>
              </w:rPr>
              <w:t>quick date)/Any Other Activity</w:t>
            </w:r>
          </w:p>
          <w:p w14:paraId="5961D177" w14:textId="77777777" w:rsidR="0022140B" w:rsidRPr="001D21E7" w:rsidRDefault="00C45588" w:rsidP="001D21E7">
            <w:pPr>
              <w:pStyle w:val="ListParagraph"/>
              <w:numPr>
                <w:ilvl w:val="0"/>
                <w:numId w:val="18"/>
              </w:numPr>
              <w:ind w:left="342" w:hanging="270"/>
              <w:jc w:val="both"/>
              <w:rPr>
                <w:rFonts w:ascii="Times New Roman" w:hAnsi="Times New Roman" w:cs="Times New Roman"/>
                <w:color w:val="000000" w:themeColor="text1"/>
                <w:sz w:val="24"/>
                <w:szCs w:val="24"/>
              </w:rPr>
            </w:pPr>
            <w:r w:rsidRPr="001D21E7">
              <w:rPr>
                <w:rFonts w:ascii="Times New Roman" w:hAnsi="Times New Roman" w:cs="Times New Roman"/>
                <w:color w:val="000000" w:themeColor="text1"/>
                <w:sz w:val="24"/>
                <w:szCs w:val="24"/>
              </w:rPr>
              <w:t>General Mentoring S</w:t>
            </w:r>
            <w:r w:rsidR="0022140B" w:rsidRPr="001D21E7">
              <w:rPr>
                <w:rFonts w:ascii="Times New Roman" w:hAnsi="Times New Roman" w:cs="Times New Roman"/>
                <w:color w:val="000000" w:themeColor="text1"/>
                <w:sz w:val="24"/>
                <w:szCs w:val="24"/>
              </w:rPr>
              <w:t>ession</w:t>
            </w:r>
          </w:p>
        </w:tc>
      </w:tr>
      <w:tr w:rsidR="0022140B" w:rsidRPr="001D21E7" w14:paraId="4CDA9993" w14:textId="77777777" w:rsidTr="00620C15">
        <w:trPr>
          <w:trHeight w:val="1652"/>
          <w:jc w:val="center"/>
        </w:trPr>
        <w:tc>
          <w:tcPr>
            <w:tcW w:w="1170" w:type="dxa"/>
          </w:tcPr>
          <w:p w14:paraId="5B87BF53" w14:textId="77777777" w:rsidR="0022140B" w:rsidRPr="001D21E7" w:rsidRDefault="0022140B" w:rsidP="001D21E7">
            <w:pPr>
              <w:jc w:val="both"/>
              <w:rPr>
                <w:rFonts w:ascii="Times New Roman" w:hAnsi="Times New Roman" w:cs="Times New Roman"/>
                <w:b/>
                <w:color w:val="000000" w:themeColor="text1"/>
                <w:sz w:val="24"/>
                <w:szCs w:val="24"/>
              </w:rPr>
            </w:pPr>
            <w:r w:rsidRPr="001D21E7">
              <w:rPr>
                <w:rFonts w:ascii="Times New Roman" w:hAnsi="Times New Roman" w:cs="Times New Roman"/>
                <w:b/>
                <w:color w:val="000000" w:themeColor="text1"/>
                <w:sz w:val="24"/>
                <w:szCs w:val="24"/>
              </w:rPr>
              <w:t>Day 2</w:t>
            </w:r>
          </w:p>
        </w:tc>
        <w:tc>
          <w:tcPr>
            <w:tcW w:w="1350" w:type="dxa"/>
          </w:tcPr>
          <w:p w14:paraId="01C3BBAE" w14:textId="77777777" w:rsidR="0022140B" w:rsidRPr="001D21E7" w:rsidRDefault="0022140B" w:rsidP="001D21E7">
            <w:pPr>
              <w:jc w:val="both"/>
              <w:rPr>
                <w:rFonts w:ascii="Times New Roman" w:hAnsi="Times New Roman" w:cs="Times New Roman"/>
                <w:color w:val="000000" w:themeColor="text1"/>
                <w:sz w:val="24"/>
                <w:szCs w:val="24"/>
              </w:rPr>
            </w:pPr>
            <w:r w:rsidRPr="001D21E7">
              <w:rPr>
                <w:rFonts w:ascii="Times New Roman" w:hAnsi="Times New Roman" w:cs="Times New Roman"/>
                <w:color w:val="000000" w:themeColor="text1"/>
                <w:sz w:val="24"/>
                <w:szCs w:val="24"/>
              </w:rPr>
              <w:t>12</w:t>
            </w:r>
            <w:r w:rsidRPr="001D21E7">
              <w:rPr>
                <w:rFonts w:ascii="Times New Roman" w:hAnsi="Times New Roman" w:cs="Times New Roman"/>
                <w:color w:val="000000" w:themeColor="text1"/>
                <w:sz w:val="24"/>
                <w:szCs w:val="24"/>
                <w:vertAlign w:val="superscript"/>
              </w:rPr>
              <w:t>th</w:t>
            </w:r>
            <w:r w:rsidRPr="001D21E7">
              <w:rPr>
                <w:rFonts w:ascii="Times New Roman" w:hAnsi="Times New Roman" w:cs="Times New Roman"/>
                <w:color w:val="000000" w:themeColor="text1"/>
                <w:sz w:val="24"/>
                <w:szCs w:val="24"/>
              </w:rPr>
              <w:t xml:space="preserve"> March</w:t>
            </w:r>
          </w:p>
        </w:tc>
        <w:tc>
          <w:tcPr>
            <w:tcW w:w="6750" w:type="dxa"/>
          </w:tcPr>
          <w:p w14:paraId="4D03C499" w14:textId="77777777" w:rsidR="005B1C04" w:rsidRPr="001D21E7" w:rsidRDefault="00C45588" w:rsidP="001D21E7">
            <w:pPr>
              <w:pStyle w:val="ListParagraph"/>
              <w:numPr>
                <w:ilvl w:val="0"/>
                <w:numId w:val="18"/>
              </w:numPr>
              <w:ind w:left="342" w:hanging="270"/>
              <w:jc w:val="both"/>
              <w:rPr>
                <w:rFonts w:ascii="Times New Roman" w:hAnsi="Times New Roman" w:cs="Times New Roman"/>
                <w:color w:val="000000" w:themeColor="text1"/>
                <w:sz w:val="24"/>
                <w:szCs w:val="24"/>
              </w:rPr>
            </w:pPr>
            <w:r w:rsidRPr="001D21E7">
              <w:rPr>
                <w:rFonts w:ascii="Times New Roman" w:hAnsi="Times New Roman" w:cs="Times New Roman"/>
                <w:sz w:val="24"/>
                <w:szCs w:val="24"/>
              </w:rPr>
              <w:t>Product Mentoring S</w:t>
            </w:r>
            <w:r w:rsidR="005B1C04" w:rsidRPr="001D21E7">
              <w:rPr>
                <w:rFonts w:ascii="Times New Roman" w:hAnsi="Times New Roman" w:cs="Times New Roman"/>
                <w:sz w:val="24"/>
                <w:szCs w:val="24"/>
              </w:rPr>
              <w:t>essions</w:t>
            </w:r>
          </w:p>
          <w:p w14:paraId="2499F8E1" w14:textId="77777777" w:rsidR="005B1C04" w:rsidRPr="001D21E7" w:rsidRDefault="00467248" w:rsidP="001D21E7">
            <w:pPr>
              <w:pStyle w:val="ListParagraph"/>
              <w:numPr>
                <w:ilvl w:val="0"/>
                <w:numId w:val="18"/>
              </w:numPr>
              <w:ind w:left="342" w:hanging="270"/>
              <w:jc w:val="both"/>
              <w:rPr>
                <w:rFonts w:ascii="Times New Roman" w:hAnsi="Times New Roman" w:cs="Times New Roman"/>
                <w:color w:val="000000" w:themeColor="text1"/>
                <w:sz w:val="24"/>
                <w:szCs w:val="24"/>
              </w:rPr>
            </w:pPr>
            <w:r w:rsidRPr="001D21E7">
              <w:rPr>
                <w:rFonts w:ascii="Times New Roman" w:hAnsi="Times New Roman" w:cs="Times New Roman"/>
                <w:sz w:val="24"/>
                <w:szCs w:val="24"/>
              </w:rPr>
              <w:t>Pitch Deck P</w:t>
            </w:r>
            <w:r w:rsidR="0022140B" w:rsidRPr="001D21E7">
              <w:rPr>
                <w:rFonts w:ascii="Times New Roman" w:hAnsi="Times New Roman" w:cs="Times New Roman"/>
                <w:sz w:val="24"/>
                <w:szCs w:val="24"/>
              </w:rPr>
              <w:t>resenta</w:t>
            </w:r>
            <w:r w:rsidR="005B1C04" w:rsidRPr="001D21E7">
              <w:rPr>
                <w:rFonts w:ascii="Times New Roman" w:hAnsi="Times New Roman" w:cs="Times New Roman"/>
                <w:sz w:val="24"/>
                <w:szCs w:val="24"/>
              </w:rPr>
              <w:t>tion &amp; Product Prototype in PPT</w:t>
            </w:r>
          </w:p>
          <w:p w14:paraId="41ED8B4E" w14:textId="77777777" w:rsidR="005B1C04" w:rsidRPr="001D21E7" w:rsidRDefault="0022140B" w:rsidP="001D21E7">
            <w:pPr>
              <w:pStyle w:val="ListParagraph"/>
              <w:numPr>
                <w:ilvl w:val="0"/>
                <w:numId w:val="18"/>
              </w:numPr>
              <w:ind w:left="342" w:hanging="270"/>
              <w:jc w:val="both"/>
              <w:rPr>
                <w:rFonts w:ascii="Times New Roman" w:hAnsi="Times New Roman" w:cs="Times New Roman"/>
                <w:color w:val="000000" w:themeColor="text1"/>
                <w:sz w:val="24"/>
                <w:szCs w:val="24"/>
              </w:rPr>
            </w:pPr>
            <w:r w:rsidRPr="001D21E7">
              <w:rPr>
                <w:rFonts w:ascii="Times New Roman" w:hAnsi="Times New Roman" w:cs="Times New Roman"/>
                <w:sz w:val="24"/>
                <w:szCs w:val="24"/>
              </w:rPr>
              <w:t xml:space="preserve">Activity </w:t>
            </w:r>
          </w:p>
          <w:p w14:paraId="510618AF" w14:textId="77777777" w:rsidR="005B1C04" w:rsidRPr="001D21E7" w:rsidRDefault="00467248" w:rsidP="001D21E7">
            <w:pPr>
              <w:pStyle w:val="ListParagraph"/>
              <w:numPr>
                <w:ilvl w:val="0"/>
                <w:numId w:val="18"/>
              </w:numPr>
              <w:ind w:left="342" w:hanging="270"/>
              <w:jc w:val="both"/>
              <w:rPr>
                <w:rFonts w:ascii="Times New Roman" w:hAnsi="Times New Roman" w:cs="Times New Roman"/>
                <w:color w:val="000000" w:themeColor="text1"/>
                <w:sz w:val="24"/>
                <w:szCs w:val="24"/>
              </w:rPr>
            </w:pPr>
            <w:r w:rsidRPr="001D21E7">
              <w:rPr>
                <w:rFonts w:ascii="Times New Roman" w:hAnsi="Times New Roman" w:cs="Times New Roman"/>
                <w:sz w:val="24"/>
                <w:szCs w:val="24"/>
              </w:rPr>
              <w:t>Evaluation &amp; Eliminations R</w:t>
            </w:r>
            <w:r w:rsidR="0022140B" w:rsidRPr="001D21E7">
              <w:rPr>
                <w:rFonts w:ascii="Times New Roman" w:hAnsi="Times New Roman" w:cs="Times New Roman"/>
                <w:sz w:val="24"/>
                <w:szCs w:val="24"/>
              </w:rPr>
              <w:t xml:space="preserve">ound </w:t>
            </w:r>
          </w:p>
          <w:p w14:paraId="71EDDA3F" w14:textId="77777777" w:rsidR="0022140B" w:rsidRPr="001D21E7" w:rsidRDefault="0022140B" w:rsidP="001D21E7">
            <w:pPr>
              <w:pStyle w:val="ListParagraph"/>
              <w:numPr>
                <w:ilvl w:val="0"/>
                <w:numId w:val="18"/>
              </w:numPr>
              <w:ind w:left="342" w:hanging="270"/>
              <w:jc w:val="both"/>
              <w:rPr>
                <w:rFonts w:ascii="Times New Roman" w:hAnsi="Times New Roman" w:cs="Times New Roman"/>
                <w:color w:val="000000" w:themeColor="text1"/>
                <w:sz w:val="24"/>
                <w:szCs w:val="24"/>
              </w:rPr>
            </w:pPr>
            <w:r w:rsidRPr="001D21E7">
              <w:rPr>
                <w:rFonts w:ascii="Times New Roman" w:hAnsi="Times New Roman" w:cs="Times New Roman"/>
                <w:sz w:val="24"/>
                <w:szCs w:val="24"/>
              </w:rPr>
              <w:t>Seminar of the day</w:t>
            </w:r>
            <w:r w:rsidR="00467248" w:rsidRPr="001D21E7">
              <w:rPr>
                <w:rFonts w:ascii="Times New Roman" w:hAnsi="Times New Roman" w:cs="Times New Roman"/>
                <w:sz w:val="24"/>
                <w:szCs w:val="24"/>
              </w:rPr>
              <w:t>: Expert Speaker (</w:t>
            </w:r>
            <w:r w:rsidR="00C45588" w:rsidRPr="001D21E7">
              <w:rPr>
                <w:rFonts w:ascii="Times New Roman" w:hAnsi="Times New Roman" w:cs="Times New Roman"/>
                <w:sz w:val="24"/>
                <w:szCs w:val="24"/>
              </w:rPr>
              <w:t>How to be a Startup L</w:t>
            </w:r>
            <w:r w:rsidRPr="001D21E7">
              <w:rPr>
                <w:rFonts w:ascii="Times New Roman" w:hAnsi="Times New Roman" w:cs="Times New Roman"/>
                <w:sz w:val="24"/>
                <w:szCs w:val="24"/>
              </w:rPr>
              <w:t>awyer )</w:t>
            </w:r>
          </w:p>
        </w:tc>
      </w:tr>
      <w:tr w:rsidR="0022140B" w:rsidRPr="001D21E7" w14:paraId="1895DD17" w14:textId="77777777" w:rsidTr="00620C15">
        <w:trPr>
          <w:trHeight w:val="1635"/>
          <w:jc w:val="center"/>
        </w:trPr>
        <w:tc>
          <w:tcPr>
            <w:tcW w:w="1170" w:type="dxa"/>
          </w:tcPr>
          <w:p w14:paraId="79426B73" w14:textId="77777777" w:rsidR="0022140B" w:rsidRPr="001D21E7" w:rsidRDefault="0022140B" w:rsidP="001D21E7">
            <w:pPr>
              <w:jc w:val="both"/>
              <w:rPr>
                <w:rFonts w:ascii="Times New Roman" w:hAnsi="Times New Roman" w:cs="Times New Roman"/>
                <w:b/>
                <w:color w:val="000000" w:themeColor="text1"/>
                <w:sz w:val="24"/>
                <w:szCs w:val="24"/>
              </w:rPr>
            </w:pPr>
            <w:r w:rsidRPr="001D21E7">
              <w:rPr>
                <w:rFonts w:ascii="Times New Roman" w:hAnsi="Times New Roman" w:cs="Times New Roman"/>
                <w:b/>
                <w:color w:val="000000" w:themeColor="text1"/>
                <w:sz w:val="24"/>
                <w:szCs w:val="24"/>
              </w:rPr>
              <w:t>Day 3</w:t>
            </w:r>
          </w:p>
        </w:tc>
        <w:tc>
          <w:tcPr>
            <w:tcW w:w="1350" w:type="dxa"/>
          </w:tcPr>
          <w:p w14:paraId="04210CD2" w14:textId="77777777" w:rsidR="0022140B" w:rsidRPr="001D21E7" w:rsidRDefault="0022140B" w:rsidP="001D21E7">
            <w:pPr>
              <w:jc w:val="both"/>
              <w:rPr>
                <w:rFonts w:ascii="Times New Roman" w:hAnsi="Times New Roman" w:cs="Times New Roman"/>
                <w:color w:val="000000" w:themeColor="text1"/>
                <w:sz w:val="24"/>
                <w:szCs w:val="24"/>
              </w:rPr>
            </w:pPr>
            <w:r w:rsidRPr="001D21E7">
              <w:rPr>
                <w:rFonts w:ascii="Times New Roman" w:hAnsi="Times New Roman" w:cs="Times New Roman"/>
                <w:color w:val="000000" w:themeColor="text1"/>
                <w:sz w:val="24"/>
                <w:szCs w:val="24"/>
              </w:rPr>
              <w:t>13</w:t>
            </w:r>
            <w:r w:rsidRPr="001D21E7">
              <w:rPr>
                <w:rFonts w:ascii="Times New Roman" w:hAnsi="Times New Roman" w:cs="Times New Roman"/>
                <w:color w:val="000000" w:themeColor="text1"/>
                <w:sz w:val="24"/>
                <w:szCs w:val="24"/>
                <w:vertAlign w:val="superscript"/>
              </w:rPr>
              <w:t>th</w:t>
            </w:r>
            <w:r w:rsidRPr="001D21E7">
              <w:rPr>
                <w:rFonts w:ascii="Times New Roman" w:hAnsi="Times New Roman" w:cs="Times New Roman"/>
                <w:color w:val="000000" w:themeColor="text1"/>
                <w:sz w:val="24"/>
                <w:szCs w:val="24"/>
              </w:rPr>
              <w:t xml:space="preserve"> March</w:t>
            </w:r>
          </w:p>
          <w:p w14:paraId="02F59974" w14:textId="77777777" w:rsidR="0022140B" w:rsidRPr="001D21E7" w:rsidRDefault="0022140B" w:rsidP="001D21E7">
            <w:pPr>
              <w:jc w:val="both"/>
              <w:rPr>
                <w:rFonts w:ascii="Times New Roman" w:hAnsi="Times New Roman" w:cs="Times New Roman"/>
                <w:color w:val="000000" w:themeColor="text1"/>
                <w:sz w:val="24"/>
                <w:szCs w:val="24"/>
              </w:rPr>
            </w:pPr>
          </w:p>
        </w:tc>
        <w:tc>
          <w:tcPr>
            <w:tcW w:w="6750" w:type="dxa"/>
          </w:tcPr>
          <w:p w14:paraId="230C9D5B" w14:textId="77777777" w:rsidR="005B1C04" w:rsidRPr="001D21E7" w:rsidRDefault="00467248" w:rsidP="001D21E7">
            <w:pPr>
              <w:pStyle w:val="ListParagraph"/>
              <w:numPr>
                <w:ilvl w:val="0"/>
                <w:numId w:val="18"/>
              </w:numPr>
              <w:ind w:left="342" w:hanging="270"/>
              <w:jc w:val="both"/>
              <w:rPr>
                <w:rFonts w:ascii="Times New Roman" w:hAnsi="Times New Roman" w:cs="Times New Roman"/>
                <w:color w:val="000000" w:themeColor="text1"/>
                <w:sz w:val="24"/>
                <w:szCs w:val="24"/>
              </w:rPr>
            </w:pPr>
            <w:r w:rsidRPr="001D21E7">
              <w:rPr>
                <w:rFonts w:ascii="Times New Roman" w:hAnsi="Times New Roman" w:cs="Times New Roman"/>
                <w:sz w:val="24"/>
                <w:szCs w:val="24"/>
              </w:rPr>
              <w:t>Financial E</w:t>
            </w:r>
            <w:r w:rsidR="005B1C04" w:rsidRPr="001D21E7">
              <w:rPr>
                <w:rFonts w:ascii="Times New Roman" w:hAnsi="Times New Roman" w:cs="Times New Roman"/>
                <w:sz w:val="24"/>
                <w:szCs w:val="24"/>
              </w:rPr>
              <w:t>xpert Mentoring</w:t>
            </w:r>
          </w:p>
          <w:p w14:paraId="35FD77F7" w14:textId="77777777" w:rsidR="005B1C04" w:rsidRPr="001D21E7" w:rsidRDefault="00467248" w:rsidP="001D21E7">
            <w:pPr>
              <w:pStyle w:val="ListParagraph"/>
              <w:numPr>
                <w:ilvl w:val="0"/>
                <w:numId w:val="18"/>
              </w:numPr>
              <w:ind w:left="342" w:hanging="270"/>
              <w:jc w:val="both"/>
              <w:rPr>
                <w:rFonts w:ascii="Times New Roman" w:hAnsi="Times New Roman" w:cs="Times New Roman"/>
                <w:color w:val="000000" w:themeColor="text1"/>
                <w:sz w:val="24"/>
                <w:szCs w:val="24"/>
              </w:rPr>
            </w:pPr>
            <w:r w:rsidRPr="001D21E7">
              <w:rPr>
                <w:rFonts w:ascii="Times New Roman" w:hAnsi="Times New Roman" w:cs="Times New Roman"/>
                <w:sz w:val="24"/>
                <w:szCs w:val="24"/>
              </w:rPr>
              <w:t>Pitch your Final D</w:t>
            </w:r>
            <w:r w:rsidR="005B1C04" w:rsidRPr="001D21E7">
              <w:rPr>
                <w:rFonts w:ascii="Times New Roman" w:hAnsi="Times New Roman" w:cs="Times New Roman"/>
                <w:sz w:val="24"/>
                <w:szCs w:val="24"/>
              </w:rPr>
              <w:t xml:space="preserve">eck </w:t>
            </w:r>
          </w:p>
          <w:p w14:paraId="57F00948" w14:textId="2C2BAB5B" w:rsidR="005B1C04" w:rsidRPr="001D21E7" w:rsidRDefault="00C45588" w:rsidP="001D21E7">
            <w:pPr>
              <w:pStyle w:val="ListParagraph"/>
              <w:numPr>
                <w:ilvl w:val="0"/>
                <w:numId w:val="18"/>
              </w:numPr>
              <w:ind w:left="342" w:hanging="270"/>
              <w:jc w:val="both"/>
              <w:rPr>
                <w:rFonts w:ascii="Times New Roman" w:hAnsi="Times New Roman" w:cs="Times New Roman"/>
                <w:color w:val="000000" w:themeColor="text1"/>
                <w:sz w:val="24"/>
                <w:szCs w:val="24"/>
              </w:rPr>
            </w:pPr>
            <w:r w:rsidRPr="001D21E7">
              <w:rPr>
                <w:rFonts w:ascii="Times New Roman" w:hAnsi="Times New Roman" w:cs="Times New Roman"/>
                <w:sz w:val="24"/>
                <w:szCs w:val="24"/>
              </w:rPr>
              <w:t xml:space="preserve">AMA </w:t>
            </w:r>
            <w:r w:rsidR="005B1C04" w:rsidRPr="001D21E7">
              <w:rPr>
                <w:rFonts w:ascii="Times New Roman" w:hAnsi="Times New Roman" w:cs="Times New Roman"/>
                <w:sz w:val="24"/>
                <w:szCs w:val="24"/>
              </w:rPr>
              <w:t>(</w:t>
            </w:r>
            <w:r w:rsidR="00467248" w:rsidRPr="001D21E7">
              <w:rPr>
                <w:rFonts w:ascii="Times New Roman" w:hAnsi="Times New Roman" w:cs="Times New Roman"/>
                <w:sz w:val="24"/>
                <w:szCs w:val="24"/>
              </w:rPr>
              <w:t>Ask Me Anything</w:t>
            </w:r>
            <w:r w:rsidR="005B1C04" w:rsidRPr="001D21E7">
              <w:rPr>
                <w:rFonts w:ascii="Times New Roman" w:hAnsi="Times New Roman" w:cs="Times New Roman"/>
                <w:sz w:val="24"/>
                <w:szCs w:val="24"/>
              </w:rPr>
              <w:t>)</w:t>
            </w:r>
            <w:r w:rsidR="00467248" w:rsidRPr="001D21E7">
              <w:rPr>
                <w:rFonts w:ascii="Times New Roman" w:hAnsi="Times New Roman" w:cs="Times New Roman"/>
                <w:sz w:val="24"/>
                <w:szCs w:val="24"/>
              </w:rPr>
              <w:t xml:space="preserve"> Session</w:t>
            </w:r>
            <w:r w:rsidR="00BC4D02">
              <w:rPr>
                <w:rFonts w:ascii="Times New Roman" w:hAnsi="Times New Roman" w:cs="Times New Roman"/>
                <w:sz w:val="24"/>
                <w:szCs w:val="24"/>
              </w:rPr>
              <w:t xml:space="preserve"> </w:t>
            </w:r>
            <w:r w:rsidR="00467248" w:rsidRPr="001D21E7">
              <w:rPr>
                <w:rFonts w:ascii="Times New Roman" w:hAnsi="Times New Roman" w:cs="Times New Roman"/>
                <w:sz w:val="24"/>
                <w:szCs w:val="24"/>
              </w:rPr>
              <w:t>by the Real Investors</w:t>
            </w:r>
          </w:p>
          <w:p w14:paraId="2EA10518" w14:textId="77777777" w:rsidR="005B1C04" w:rsidRPr="001D21E7" w:rsidRDefault="00467248" w:rsidP="001D21E7">
            <w:pPr>
              <w:pStyle w:val="ListParagraph"/>
              <w:numPr>
                <w:ilvl w:val="0"/>
                <w:numId w:val="18"/>
              </w:numPr>
              <w:ind w:left="342" w:hanging="270"/>
              <w:jc w:val="both"/>
              <w:rPr>
                <w:rFonts w:ascii="Times New Roman" w:hAnsi="Times New Roman" w:cs="Times New Roman"/>
                <w:color w:val="000000" w:themeColor="text1"/>
                <w:sz w:val="24"/>
                <w:szCs w:val="24"/>
              </w:rPr>
            </w:pPr>
            <w:r w:rsidRPr="001D21E7">
              <w:rPr>
                <w:rFonts w:ascii="Times New Roman" w:hAnsi="Times New Roman" w:cs="Times New Roman"/>
                <w:sz w:val="24"/>
                <w:szCs w:val="24"/>
              </w:rPr>
              <w:t>Evaluation &amp; Eliminations R</w:t>
            </w:r>
            <w:r w:rsidR="005B1C04" w:rsidRPr="001D21E7">
              <w:rPr>
                <w:rFonts w:ascii="Times New Roman" w:hAnsi="Times New Roman" w:cs="Times New Roman"/>
                <w:sz w:val="24"/>
                <w:szCs w:val="24"/>
              </w:rPr>
              <w:t xml:space="preserve">ound </w:t>
            </w:r>
          </w:p>
          <w:p w14:paraId="724D3FCF" w14:textId="77777777" w:rsidR="0022140B" w:rsidRPr="001D21E7" w:rsidRDefault="005B1C04" w:rsidP="001D21E7">
            <w:pPr>
              <w:pStyle w:val="ListParagraph"/>
              <w:numPr>
                <w:ilvl w:val="0"/>
                <w:numId w:val="18"/>
              </w:numPr>
              <w:ind w:left="342" w:hanging="270"/>
              <w:jc w:val="both"/>
              <w:rPr>
                <w:rFonts w:ascii="Times New Roman" w:hAnsi="Times New Roman" w:cs="Times New Roman"/>
                <w:color w:val="000000" w:themeColor="text1"/>
                <w:sz w:val="24"/>
                <w:szCs w:val="24"/>
              </w:rPr>
            </w:pPr>
            <w:r w:rsidRPr="001D21E7">
              <w:rPr>
                <w:rFonts w:ascii="Times New Roman" w:hAnsi="Times New Roman" w:cs="Times New Roman"/>
                <w:sz w:val="24"/>
                <w:szCs w:val="24"/>
              </w:rPr>
              <w:t>Seminar of the day</w:t>
            </w:r>
            <w:r w:rsidR="00467248" w:rsidRPr="001D21E7">
              <w:rPr>
                <w:rFonts w:ascii="Times New Roman" w:hAnsi="Times New Roman" w:cs="Times New Roman"/>
                <w:sz w:val="24"/>
                <w:szCs w:val="24"/>
              </w:rPr>
              <w:t>: Expert Speaker (</w:t>
            </w:r>
            <w:r w:rsidR="00C45588" w:rsidRPr="001D21E7">
              <w:rPr>
                <w:rFonts w:ascii="Times New Roman" w:hAnsi="Times New Roman" w:cs="Times New Roman"/>
                <w:sz w:val="24"/>
                <w:szCs w:val="24"/>
              </w:rPr>
              <w:t>How to be a L</w:t>
            </w:r>
            <w:r w:rsidRPr="001D21E7">
              <w:rPr>
                <w:rFonts w:ascii="Times New Roman" w:hAnsi="Times New Roman" w:cs="Times New Roman"/>
                <w:sz w:val="24"/>
                <w:szCs w:val="24"/>
              </w:rPr>
              <w:t>egal Tech Entrepreneur)</w:t>
            </w:r>
          </w:p>
        </w:tc>
      </w:tr>
      <w:tr w:rsidR="0022140B" w:rsidRPr="001D21E7" w14:paraId="179012FC" w14:textId="77777777" w:rsidTr="00620C15">
        <w:trPr>
          <w:trHeight w:val="1101"/>
          <w:jc w:val="center"/>
        </w:trPr>
        <w:tc>
          <w:tcPr>
            <w:tcW w:w="1170" w:type="dxa"/>
          </w:tcPr>
          <w:p w14:paraId="484F7C9E" w14:textId="77777777" w:rsidR="0022140B" w:rsidRPr="001D21E7" w:rsidRDefault="0022140B" w:rsidP="001D21E7">
            <w:pPr>
              <w:jc w:val="both"/>
              <w:rPr>
                <w:rFonts w:ascii="Times New Roman" w:hAnsi="Times New Roman" w:cs="Times New Roman"/>
                <w:b/>
                <w:color w:val="000000" w:themeColor="text1"/>
                <w:sz w:val="24"/>
                <w:szCs w:val="24"/>
              </w:rPr>
            </w:pPr>
            <w:r w:rsidRPr="001D21E7">
              <w:rPr>
                <w:rFonts w:ascii="Times New Roman" w:hAnsi="Times New Roman" w:cs="Times New Roman"/>
                <w:b/>
                <w:color w:val="000000" w:themeColor="text1"/>
                <w:sz w:val="24"/>
                <w:szCs w:val="24"/>
              </w:rPr>
              <w:t>Day 4</w:t>
            </w:r>
          </w:p>
        </w:tc>
        <w:tc>
          <w:tcPr>
            <w:tcW w:w="1350" w:type="dxa"/>
          </w:tcPr>
          <w:p w14:paraId="2C6C9B42" w14:textId="77777777" w:rsidR="0022140B" w:rsidRPr="001D21E7" w:rsidRDefault="0022140B" w:rsidP="001D21E7">
            <w:pPr>
              <w:jc w:val="both"/>
              <w:rPr>
                <w:rFonts w:ascii="Times New Roman" w:hAnsi="Times New Roman" w:cs="Times New Roman"/>
                <w:color w:val="000000" w:themeColor="text1"/>
                <w:sz w:val="24"/>
                <w:szCs w:val="24"/>
              </w:rPr>
            </w:pPr>
            <w:r w:rsidRPr="001D21E7">
              <w:rPr>
                <w:rFonts w:ascii="Times New Roman" w:hAnsi="Times New Roman" w:cs="Times New Roman"/>
                <w:color w:val="000000" w:themeColor="text1"/>
                <w:sz w:val="24"/>
                <w:szCs w:val="24"/>
              </w:rPr>
              <w:t>14</w:t>
            </w:r>
            <w:r w:rsidRPr="001D21E7">
              <w:rPr>
                <w:rFonts w:ascii="Times New Roman" w:hAnsi="Times New Roman" w:cs="Times New Roman"/>
                <w:color w:val="000000" w:themeColor="text1"/>
                <w:sz w:val="24"/>
                <w:szCs w:val="24"/>
                <w:vertAlign w:val="superscript"/>
              </w:rPr>
              <w:t>th</w:t>
            </w:r>
            <w:r w:rsidRPr="001D21E7">
              <w:rPr>
                <w:rFonts w:ascii="Times New Roman" w:hAnsi="Times New Roman" w:cs="Times New Roman"/>
                <w:color w:val="000000" w:themeColor="text1"/>
                <w:sz w:val="24"/>
                <w:szCs w:val="24"/>
              </w:rPr>
              <w:t xml:space="preserve"> March</w:t>
            </w:r>
          </w:p>
        </w:tc>
        <w:tc>
          <w:tcPr>
            <w:tcW w:w="6750" w:type="dxa"/>
          </w:tcPr>
          <w:p w14:paraId="5D8CEEFE" w14:textId="77777777" w:rsidR="005B1C04" w:rsidRPr="001D21E7" w:rsidRDefault="005B1C04" w:rsidP="001D21E7">
            <w:pPr>
              <w:pStyle w:val="ListParagraph"/>
              <w:numPr>
                <w:ilvl w:val="0"/>
                <w:numId w:val="18"/>
              </w:numPr>
              <w:ind w:left="342" w:hanging="270"/>
              <w:jc w:val="both"/>
              <w:rPr>
                <w:rFonts w:ascii="Times New Roman" w:hAnsi="Times New Roman" w:cs="Times New Roman"/>
                <w:color w:val="000000" w:themeColor="text1"/>
                <w:sz w:val="24"/>
                <w:szCs w:val="24"/>
              </w:rPr>
            </w:pPr>
            <w:r w:rsidRPr="001D21E7">
              <w:rPr>
                <w:rFonts w:ascii="Times New Roman" w:hAnsi="Times New Roman" w:cs="Times New Roman"/>
                <w:sz w:val="24"/>
                <w:szCs w:val="24"/>
              </w:rPr>
              <w:t>Top 5 final presentation</w:t>
            </w:r>
            <w:r w:rsidR="00C45588" w:rsidRPr="001D21E7">
              <w:rPr>
                <w:rFonts w:ascii="Times New Roman" w:hAnsi="Times New Roman" w:cs="Times New Roman"/>
                <w:sz w:val="24"/>
                <w:szCs w:val="24"/>
              </w:rPr>
              <w:t>s</w:t>
            </w:r>
          </w:p>
          <w:p w14:paraId="02B97313" w14:textId="77777777" w:rsidR="005B1C04" w:rsidRPr="001D21E7" w:rsidRDefault="005B1C04" w:rsidP="001D21E7">
            <w:pPr>
              <w:pStyle w:val="ListParagraph"/>
              <w:numPr>
                <w:ilvl w:val="0"/>
                <w:numId w:val="18"/>
              </w:numPr>
              <w:ind w:left="342" w:hanging="270"/>
              <w:jc w:val="both"/>
              <w:rPr>
                <w:rFonts w:ascii="Times New Roman" w:hAnsi="Times New Roman" w:cs="Times New Roman"/>
                <w:color w:val="000000" w:themeColor="text1"/>
                <w:sz w:val="24"/>
                <w:szCs w:val="24"/>
              </w:rPr>
            </w:pPr>
            <w:r w:rsidRPr="001D21E7">
              <w:rPr>
                <w:rFonts w:ascii="Times New Roman" w:hAnsi="Times New Roman" w:cs="Times New Roman"/>
                <w:sz w:val="24"/>
                <w:szCs w:val="24"/>
              </w:rPr>
              <w:t xml:space="preserve">Voting by all members/ participants/ mentors - Extra Marks </w:t>
            </w:r>
          </w:p>
          <w:p w14:paraId="1F80497D" w14:textId="77777777" w:rsidR="0022140B" w:rsidRPr="001D21E7" w:rsidRDefault="00C45588" w:rsidP="001D21E7">
            <w:pPr>
              <w:pStyle w:val="ListParagraph"/>
              <w:numPr>
                <w:ilvl w:val="0"/>
                <w:numId w:val="18"/>
              </w:numPr>
              <w:ind w:left="342" w:hanging="270"/>
              <w:jc w:val="both"/>
              <w:rPr>
                <w:rFonts w:ascii="Times New Roman" w:hAnsi="Times New Roman" w:cs="Times New Roman"/>
                <w:color w:val="000000" w:themeColor="text1"/>
                <w:sz w:val="24"/>
                <w:szCs w:val="24"/>
              </w:rPr>
            </w:pPr>
            <w:r w:rsidRPr="001D21E7">
              <w:rPr>
                <w:rFonts w:ascii="Times New Roman" w:hAnsi="Times New Roman" w:cs="Times New Roman"/>
                <w:color w:val="000000" w:themeColor="text1"/>
                <w:sz w:val="24"/>
                <w:szCs w:val="24"/>
              </w:rPr>
              <w:t>Valedictory and Prize Distribution</w:t>
            </w:r>
          </w:p>
        </w:tc>
      </w:tr>
    </w:tbl>
    <w:p w14:paraId="0D351E79" w14:textId="77777777" w:rsidR="002A4825" w:rsidRPr="001D21E7" w:rsidRDefault="002A4825" w:rsidP="001D21E7">
      <w:pPr>
        <w:jc w:val="both"/>
        <w:rPr>
          <w:rFonts w:ascii="Times New Roman" w:hAnsi="Times New Roman" w:cs="Times New Roman"/>
          <w:color w:val="000000" w:themeColor="text1"/>
          <w:sz w:val="24"/>
          <w:szCs w:val="24"/>
          <w:shd w:val="clear" w:color="auto" w:fill="FFFFFF"/>
        </w:rPr>
      </w:pPr>
    </w:p>
    <w:p w14:paraId="49DEC207" w14:textId="77777777" w:rsidR="001E2C16" w:rsidRPr="001D21E7" w:rsidRDefault="001E2C16" w:rsidP="001D21E7">
      <w:pPr>
        <w:jc w:val="both"/>
        <w:rPr>
          <w:rFonts w:ascii="Times New Roman" w:hAnsi="Times New Roman" w:cs="Times New Roman"/>
          <w:b/>
          <w:sz w:val="24"/>
          <w:szCs w:val="24"/>
          <w:u w:val="single"/>
        </w:rPr>
      </w:pPr>
      <w:r w:rsidRPr="001D21E7">
        <w:rPr>
          <w:rFonts w:ascii="Times New Roman" w:hAnsi="Times New Roman" w:cs="Times New Roman"/>
          <w:b/>
          <w:sz w:val="24"/>
          <w:szCs w:val="24"/>
          <w:u w:val="single"/>
        </w:rPr>
        <w:t>Glossary</w:t>
      </w:r>
    </w:p>
    <w:p w14:paraId="01C6579F" w14:textId="77777777" w:rsidR="001D21E7" w:rsidRPr="001D21E7" w:rsidRDefault="00DC7440" w:rsidP="001D21E7">
      <w:pPr>
        <w:pStyle w:val="ListParagraph"/>
        <w:numPr>
          <w:ilvl w:val="0"/>
          <w:numId w:val="30"/>
        </w:numPr>
        <w:jc w:val="both"/>
        <w:rPr>
          <w:rFonts w:ascii="Times New Roman" w:hAnsi="Times New Roman" w:cs="Times New Roman"/>
          <w:sz w:val="24"/>
          <w:szCs w:val="24"/>
        </w:rPr>
      </w:pPr>
      <w:r w:rsidRPr="001D21E7">
        <w:rPr>
          <w:rFonts w:ascii="Times New Roman" w:hAnsi="Times New Roman" w:cs="Times New Roman"/>
          <w:b/>
          <w:sz w:val="24"/>
          <w:szCs w:val="24"/>
        </w:rPr>
        <w:t>Elevator Pitch</w:t>
      </w:r>
      <w:r w:rsidR="004E6517" w:rsidRPr="001D21E7">
        <w:rPr>
          <w:rFonts w:ascii="Times New Roman" w:hAnsi="Times New Roman" w:cs="Times New Roman"/>
          <w:sz w:val="24"/>
          <w:szCs w:val="24"/>
        </w:rPr>
        <w:t xml:space="preserve"> - </w:t>
      </w:r>
      <w:r w:rsidR="001D21E7" w:rsidRPr="001D21E7">
        <w:rPr>
          <w:rFonts w:ascii="Times New Roman" w:hAnsi="Times New Roman" w:cs="Times New Roman"/>
          <w:sz w:val="24"/>
          <w:szCs w:val="24"/>
        </w:rPr>
        <w:t>An elevator pitch is a short description of an idea or product that explains the concept in a way such that any listener can understand it in a short period of time. This description typically explains who the thing is for, what it does, why it is needed, and how it will get done.</w:t>
      </w:r>
    </w:p>
    <w:p w14:paraId="311C1068" w14:textId="77777777" w:rsidR="001D21E7" w:rsidRPr="001D21E7" w:rsidRDefault="001D21E7" w:rsidP="001D21E7">
      <w:pPr>
        <w:pStyle w:val="ListParagraph"/>
        <w:jc w:val="both"/>
        <w:rPr>
          <w:rFonts w:ascii="Times New Roman" w:hAnsi="Times New Roman" w:cs="Times New Roman"/>
          <w:sz w:val="24"/>
          <w:szCs w:val="24"/>
        </w:rPr>
      </w:pPr>
    </w:p>
    <w:p w14:paraId="1CAE2E9E" w14:textId="14DF9376" w:rsidR="00DA5C32" w:rsidRDefault="001D21E7" w:rsidP="00EA139D">
      <w:pPr>
        <w:pStyle w:val="ListParagraph"/>
        <w:numPr>
          <w:ilvl w:val="0"/>
          <w:numId w:val="30"/>
        </w:numPr>
        <w:jc w:val="both"/>
        <w:rPr>
          <w:rFonts w:ascii="Times New Roman" w:hAnsi="Times New Roman" w:cs="Times New Roman"/>
          <w:sz w:val="24"/>
          <w:szCs w:val="24"/>
        </w:rPr>
      </w:pPr>
      <w:r w:rsidRPr="001D21E7">
        <w:rPr>
          <w:rFonts w:ascii="Times New Roman" w:hAnsi="Times New Roman" w:cs="Times New Roman"/>
          <w:b/>
          <w:sz w:val="24"/>
          <w:szCs w:val="24"/>
        </w:rPr>
        <w:t>Pitch Deck</w:t>
      </w:r>
      <w:r w:rsidRPr="001D21E7">
        <w:rPr>
          <w:rFonts w:ascii="Times New Roman" w:hAnsi="Times New Roman" w:cs="Times New Roman"/>
          <w:sz w:val="24"/>
          <w:szCs w:val="24"/>
        </w:rPr>
        <w:t xml:space="preserve"> - A pitch deck is a presentation deck that is used to pitch your idea or company to any number of audiences, generally investors. One of the most important aspects of an effective pitch deck is to organize it based on the audience and forum to which it is being presented.</w:t>
      </w:r>
    </w:p>
    <w:p w14:paraId="5EE53C70" w14:textId="43472141" w:rsidR="00EA139D" w:rsidRPr="00EA139D" w:rsidRDefault="00EA139D" w:rsidP="00EA139D">
      <w:pPr>
        <w:pStyle w:val="ListParagraph"/>
        <w:numPr>
          <w:ilvl w:val="0"/>
          <w:numId w:val="30"/>
        </w:numPr>
        <w:jc w:val="both"/>
        <w:rPr>
          <w:rFonts w:ascii="Times New Roman" w:hAnsi="Times New Roman" w:cs="Times New Roman"/>
          <w:sz w:val="24"/>
          <w:szCs w:val="24"/>
        </w:rPr>
      </w:pPr>
      <w:r w:rsidRPr="00EA139D">
        <w:rPr>
          <w:rFonts w:ascii="Times New Roman" w:hAnsi="Times New Roman" w:cs="Times New Roman"/>
          <w:b/>
          <w:bCs/>
          <w:sz w:val="24"/>
          <w:szCs w:val="24"/>
        </w:rPr>
        <w:t>Product Mentoring</w:t>
      </w:r>
      <w:r w:rsidRPr="00EA139D">
        <w:rPr>
          <w:rFonts w:ascii="Times New Roman" w:hAnsi="Times New Roman" w:cs="Times New Roman"/>
          <w:sz w:val="24"/>
          <w:szCs w:val="24"/>
        </w:rPr>
        <w:t>-</w:t>
      </w:r>
      <w:r>
        <w:rPr>
          <w:rFonts w:ascii="Times New Roman" w:hAnsi="Times New Roman" w:cs="Times New Roman"/>
          <w:sz w:val="24"/>
          <w:szCs w:val="24"/>
        </w:rPr>
        <w:t xml:space="preserve"> </w:t>
      </w:r>
      <w:r w:rsidRPr="00EA139D">
        <w:rPr>
          <w:rFonts w:ascii="Times New Roman" w:hAnsi="Times New Roman" w:cs="Times New Roman"/>
          <w:sz w:val="24"/>
          <w:szCs w:val="24"/>
        </w:rPr>
        <w:t>The mentors will explain and help team regarding the process of building the tech product, features of product and UI process whic</w:t>
      </w:r>
      <w:r>
        <w:rPr>
          <w:rFonts w:ascii="Times New Roman" w:hAnsi="Times New Roman" w:cs="Times New Roman"/>
          <w:sz w:val="24"/>
          <w:szCs w:val="24"/>
        </w:rPr>
        <w:t>h</w:t>
      </w:r>
      <w:r w:rsidRPr="00EA139D">
        <w:rPr>
          <w:rFonts w:ascii="Times New Roman" w:hAnsi="Times New Roman" w:cs="Times New Roman"/>
          <w:sz w:val="24"/>
          <w:szCs w:val="24"/>
        </w:rPr>
        <w:t xml:space="preserve"> includes building website or mobile app prototype. </w:t>
      </w:r>
    </w:p>
    <w:p w14:paraId="61695DFC" w14:textId="21F51BC2" w:rsidR="00EA139D" w:rsidRPr="00EA139D" w:rsidRDefault="00EA139D" w:rsidP="00EA139D">
      <w:pPr>
        <w:pStyle w:val="ListParagraph"/>
        <w:numPr>
          <w:ilvl w:val="0"/>
          <w:numId w:val="30"/>
        </w:numPr>
        <w:jc w:val="both"/>
        <w:rPr>
          <w:rFonts w:ascii="Times New Roman" w:hAnsi="Times New Roman" w:cs="Times New Roman"/>
          <w:sz w:val="24"/>
          <w:szCs w:val="24"/>
        </w:rPr>
      </w:pPr>
      <w:r w:rsidRPr="00EA139D">
        <w:rPr>
          <w:rFonts w:ascii="Times New Roman" w:hAnsi="Times New Roman" w:cs="Times New Roman"/>
          <w:b/>
          <w:bCs/>
          <w:sz w:val="24"/>
          <w:szCs w:val="24"/>
        </w:rPr>
        <w:lastRenderedPageBreak/>
        <w:t>Pitch Deck Presentation-</w:t>
      </w:r>
      <w:r w:rsidRPr="00EA139D">
        <w:rPr>
          <w:rFonts w:ascii="Times New Roman" w:hAnsi="Times New Roman" w:cs="Times New Roman"/>
          <w:sz w:val="24"/>
          <w:szCs w:val="24"/>
        </w:rPr>
        <w:t xml:space="preserve"> A</w:t>
      </w:r>
      <w:r>
        <w:rPr>
          <w:rFonts w:ascii="Times New Roman" w:hAnsi="Times New Roman" w:cs="Times New Roman"/>
          <w:sz w:val="24"/>
          <w:szCs w:val="24"/>
        </w:rPr>
        <w:t xml:space="preserve"> PPT</w:t>
      </w:r>
      <w:r w:rsidRPr="00EA139D">
        <w:rPr>
          <w:rFonts w:ascii="Times New Roman" w:hAnsi="Times New Roman" w:cs="Times New Roman"/>
          <w:sz w:val="24"/>
          <w:szCs w:val="24"/>
        </w:rPr>
        <w:t xml:space="preserve"> template will be given to a team and the teams will be required to prepare their startup idea ppt explaining the details mentioned in the PPT template. </w:t>
      </w:r>
    </w:p>
    <w:p w14:paraId="2AF2D5D3" w14:textId="035FF00E" w:rsidR="00EA139D" w:rsidRPr="00EA139D" w:rsidRDefault="00EA139D" w:rsidP="00EA139D">
      <w:pPr>
        <w:pStyle w:val="ListParagraph"/>
        <w:numPr>
          <w:ilvl w:val="0"/>
          <w:numId w:val="30"/>
        </w:numPr>
        <w:jc w:val="both"/>
        <w:rPr>
          <w:rFonts w:ascii="Times New Roman" w:hAnsi="Times New Roman" w:cs="Times New Roman"/>
          <w:sz w:val="24"/>
          <w:szCs w:val="24"/>
        </w:rPr>
      </w:pPr>
      <w:r w:rsidRPr="00EA139D">
        <w:rPr>
          <w:rFonts w:ascii="Times New Roman" w:hAnsi="Times New Roman" w:cs="Times New Roman"/>
          <w:b/>
          <w:bCs/>
          <w:sz w:val="24"/>
          <w:szCs w:val="24"/>
        </w:rPr>
        <w:t>Prototype</w:t>
      </w:r>
      <w:r w:rsidRPr="00EA139D">
        <w:rPr>
          <w:rFonts w:ascii="Times New Roman" w:hAnsi="Times New Roman" w:cs="Times New Roman"/>
          <w:sz w:val="24"/>
          <w:szCs w:val="24"/>
        </w:rPr>
        <w:t>- Prototype means designs, chart or diagrams of the startup’s website or mobile app explaining how the product will function.</w:t>
      </w:r>
    </w:p>
    <w:p w14:paraId="7B3FAF4B" w14:textId="4F4A2EF4" w:rsidR="00EA139D" w:rsidRPr="00EA139D" w:rsidRDefault="00EA139D" w:rsidP="00EA139D">
      <w:pPr>
        <w:pStyle w:val="ListParagraph"/>
        <w:numPr>
          <w:ilvl w:val="0"/>
          <w:numId w:val="30"/>
        </w:numPr>
        <w:jc w:val="both"/>
        <w:rPr>
          <w:rFonts w:ascii="Times New Roman" w:hAnsi="Times New Roman" w:cs="Times New Roman"/>
          <w:sz w:val="24"/>
          <w:szCs w:val="24"/>
        </w:rPr>
      </w:pPr>
      <w:r w:rsidRPr="00EA139D">
        <w:rPr>
          <w:rFonts w:ascii="Times New Roman" w:hAnsi="Times New Roman" w:cs="Times New Roman"/>
          <w:b/>
          <w:bCs/>
          <w:sz w:val="24"/>
          <w:szCs w:val="24"/>
        </w:rPr>
        <w:t>Financial Mentoring-</w:t>
      </w:r>
      <w:r w:rsidRPr="00EA139D">
        <w:rPr>
          <w:rFonts w:ascii="Times New Roman" w:hAnsi="Times New Roman" w:cs="Times New Roman"/>
          <w:sz w:val="24"/>
          <w:szCs w:val="24"/>
        </w:rPr>
        <w:t xml:space="preserve"> The mentors will explain and help team regarding the process of fixing price of the startup's product or services, expenses, team size, connected source of revenues and requirement of funding in a startup. </w:t>
      </w:r>
    </w:p>
    <w:p w14:paraId="5534BDB7" w14:textId="4151FF0E" w:rsidR="00EA139D" w:rsidRPr="00EA139D" w:rsidRDefault="00EA139D" w:rsidP="00EA139D">
      <w:pPr>
        <w:pStyle w:val="ListParagraph"/>
        <w:numPr>
          <w:ilvl w:val="0"/>
          <w:numId w:val="30"/>
        </w:numPr>
        <w:jc w:val="both"/>
        <w:rPr>
          <w:rFonts w:ascii="Times New Roman" w:hAnsi="Times New Roman" w:cs="Times New Roman"/>
          <w:sz w:val="24"/>
          <w:szCs w:val="24"/>
        </w:rPr>
      </w:pPr>
      <w:r w:rsidRPr="00EA139D">
        <w:rPr>
          <w:rFonts w:ascii="Times New Roman" w:hAnsi="Times New Roman" w:cs="Times New Roman"/>
          <w:b/>
          <w:bCs/>
          <w:sz w:val="24"/>
          <w:szCs w:val="24"/>
        </w:rPr>
        <w:t>Pitching before real investors (AMA)</w:t>
      </w:r>
      <w:r w:rsidRPr="00EA139D">
        <w:rPr>
          <w:rFonts w:ascii="Times New Roman" w:hAnsi="Times New Roman" w:cs="Times New Roman"/>
          <w:sz w:val="24"/>
          <w:szCs w:val="24"/>
        </w:rPr>
        <w:t xml:space="preserve"> - The teams will pitch before the real investors who</w:t>
      </w:r>
      <w:r>
        <w:rPr>
          <w:rFonts w:ascii="Times New Roman" w:hAnsi="Times New Roman" w:cs="Times New Roman"/>
          <w:sz w:val="24"/>
          <w:szCs w:val="24"/>
        </w:rPr>
        <w:t xml:space="preserve"> </w:t>
      </w:r>
      <w:r w:rsidRPr="00EA139D">
        <w:rPr>
          <w:rFonts w:ascii="Times New Roman" w:hAnsi="Times New Roman" w:cs="Times New Roman"/>
          <w:sz w:val="24"/>
          <w:szCs w:val="24"/>
        </w:rPr>
        <w:t xml:space="preserve">will ask questions on business model, revenue model, amount the said startup is seeking to raise and where the teams will spend that amount if they get funding. </w:t>
      </w:r>
    </w:p>
    <w:p w14:paraId="7DD9BD7B" w14:textId="77777777" w:rsidR="00EA139D" w:rsidRDefault="00EA139D" w:rsidP="00EA139D">
      <w:pPr>
        <w:jc w:val="both"/>
        <w:rPr>
          <w:rFonts w:ascii="Times New Roman" w:hAnsi="Times New Roman" w:cs="Times New Roman"/>
          <w:b/>
          <w:sz w:val="24"/>
          <w:szCs w:val="24"/>
          <w:u w:val="single"/>
        </w:rPr>
      </w:pPr>
    </w:p>
    <w:p w14:paraId="65FD1493" w14:textId="71E51EC1" w:rsidR="00852FE1" w:rsidRPr="001D21E7" w:rsidRDefault="00852FE1" w:rsidP="00852FE1">
      <w:pPr>
        <w:jc w:val="both"/>
        <w:rPr>
          <w:rFonts w:ascii="Times New Roman" w:hAnsi="Times New Roman" w:cs="Times New Roman"/>
          <w:b/>
          <w:sz w:val="24"/>
          <w:szCs w:val="24"/>
          <w:u w:val="single"/>
        </w:rPr>
      </w:pPr>
      <w:r w:rsidRPr="001D21E7">
        <w:rPr>
          <w:rFonts w:ascii="Times New Roman" w:hAnsi="Times New Roman" w:cs="Times New Roman"/>
          <w:b/>
          <w:sz w:val="24"/>
          <w:szCs w:val="24"/>
          <w:u w:val="single"/>
        </w:rPr>
        <w:t>Important Details:</w:t>
      </w:r>
    </w:p>
    <w:p w14:paraId="390B32A7" w14:textId="77777777" w:rsidR="00852FE1" w:rsidRPr="00875D84" w:rsidRDefault="00852FE1" w:rsidP="00875D84">
      <w:pPr>
        <w:pStyle w:val="ListParagraph"/>
        <w:numPr>
          <w:ilvl w:val="0"/>
          <w:numId w:val="36"/>
        </w:numPr>
        <w:jc w:val="both"/>
        <w:rPr>
          <w:rFonts w:ascii="Times New Roman" w:hAnsi="Times New Roman" w:cs="Times New Roman"/>
          <w:color w:val="000000" w:themeColor="text1"/>
          <w:sz w:val="24"/>
          <w:szCs w:val="24"/>
        </w:rPr>
      </w:pPr>
      <w:r w:rsidRPr="00875D84">
        <w:rPr>
          <w:rFonts w:ascii="Times New Roman" w:hAnsi="Times New Roman" w:cs="Times New Roman"/>
          <w:sz w:val="24"/>
          <w:szCs w:val="24"/>
        </w:rPr>
        <w:t xml:space="preserve">Participants are required to submit their proposal within 250-500 words via e-mail on </w:t>
      </w:r>
      <w:hyperlink r:id="rId14" w:history="1">
        <w:r w:rsidRPr="00875D84">
          <w:rPr>
            <w:rStyle w:val="Hyperlink"/>
            <w:rFonts w:ascii="Times New Roman" w:hAnsi="Times New Roman" w:cs="Times New Roman"/>
            <w:sz w:val="24"/>
            <w:szCs w:val="24"/>
          </w:rPr>
          <w:t>alsnhackathon@gmail.com</w:t>
        </w:r>
      </w:hyperlink>
      <w:r w:rsidRPr="00875D84">
        <w:rPr>
          <w:rFonts w:ascii="Times New Roman" w:hAnsi="Times New Roman" w:cs="Times New Roman"/>
          <w:sz w:val="24"/>
          <w:szCs w:val="24"/>
        </w:rPr>
        <w:t>.</w:t>
      </w:r>
    </w:p>
    <w:p w14:paraId="7DA3160B" w14:textId="77777777" w:rsidR="00852FE1" w:rsidRPr="00875D84" w:rsidRDefault="00852FE1" w:rsidP="00875D84">
      <w:pPr>
        <w:pStyle w:val="ListParagraph"/>
        <w:numPr>
          <w:ilvl w:val="0"/>
          <w:numId w:val="36"/>
        </w:numPr>
        <w:jc w:val="both"/>
        <w:rPr>
          <w:rFonts w:ascii="Times New Roman" w:hAnsi="Times New Roman" w:cs="Times New Roman"/>
          <w:b/>
          <w:color w:val="000000" w:themeColor="text1"/>
          <w:sz w:val="24"/>
          <w:szCs w:val="24"/>
        </w:rPr>
      </w:pPr>
      <w:r w:rsidRPr="00875D84">
        <w:rPr>
          <w:rFonts w:ascii="Times New Roman" w:hAnsi="Times New Roman" w:cs="Times New Roman"/>
          <w:sz w:val="24"/>
          <w:szCs w:val="24"/>
        </w:rPr>
        <w:t xml:space="preserve">Last date for submission of the proposal: </w:t>
      </w:r>
      <w:r w:rsidRPr="00875D84">
        <w:rPr>
          <w:rFonts w:ascii="Times New Roman" w:hAnsi="Times New Roman" w:cs="Times New Roman"/>
          <w:b/>
          <w:sz w:val="24"/>
          <w:szCs w:val="24"/>
        </w:rPr>
        <w:t>8</w:t>
      </w:r>
      <w:r w:rsidRPr="00875D84">
        <w:rPr>
          <w:rFonts w:ascii="Times New Roman" w:hAnsi="Times New Roman" w:cs="Times New Roman"/>
          <w:b/>
          <w:sz w:val="24"/>
          <w:szCs w:val="24"/>
          <w:vertAlign w:val="superscript"/>
        </w:rPr>
        <w:t>th</w:t>
      </w:r>
      <w:r w:rsidRPr="00875D84">
        <w:rPr>
          <w:rFonts w:ascii="Times New Roman" w:hAnsi="Times New Roman" w:cs="Times New Roman"/>
          <w:b/>
          <w:sz w:val="24"/>
          <w:szCs w:val="24"/>
        </w:rPr>
        <w:t xml:space="preserve"> March 2021. </w:t>
      </w:r>
    </w:p>
    <w:p w14:paraId="10F37A1C" w14:textId="01F24181" w:rsidR="00852FE1" w:rsidRPr="00054AA8" w:rsidRDefault="00852FE1" w:rsidP="00054AA8">
      <w:pPr>
        <w:pStyle w:val="ListParagraph"/>
        <w:numPr>
          <w:ilvl w:val="0"/>
          <w:numId w:val="36"/>
        </w:numPr>
        <w:jc w:val="both"/>
        <w:rPr>
          <w:rFonts w:ascii="Times New Roman" w:hAnsi="Times New Roman" w:cs="Times New Roman"/>
          <w:color w:val="000000" w:themeColor="text1"/>
          <w:sz w:val="24"/>
          <w:szCs w:val="24"/>
        </w:rPr>
      </w:pPr>
      <w:r w:rsidRPr="00875D84">
        <w:rPr>
          <w:rFonts w:ascii="Times New Roman" w:hAnsi="Times New Roman" w:cs="Times New Roman"/>
          <w:sz w:val="24"/>
          <w:szCs w:val="24"/>
        </w:rPr>
        <w:t xml:space="preserve">The competition will be organized on the virtual platform: </w:t>
      </w:r>
      <w:r w:rsidRPr="00875D84">
        <w:rPr>
          <w:rFonts w:ascii="Times New Roman" w:hAnsi="Times New Roman" w:cs="Times New Roman"/>
          <w:b/>
          <w:sz w:val="24"/>
          <w:szCs w:val="24"/>
        </w:rPr>
        <w:t>MS. TEAMS</w:t>
      </w:r>
      <w:r w:rsidRPr="00875D84">
        <w:rPr>
          <w:rFonts w:ascii="Times New Roman" w:hAnsi="Times New Roman" w:cs="Times New Roman"/>
          <w:sz w:val="24"/>
          <w:szCs w:val="24"/>
        </w:rPr>
        <w:t>.</w:t>
      </w:r>
    </w:p>
    <w:p w14:paraId="67A03F70" w14:textId="77777777" w:rsidR="00852FE1" w:rsidRPr="001D21E7" w:rsidRDefault="00852FE1" w:rsidP="00852FE1">
      <w:pPr>
        <w:jc w:val="both"/>
        <w:rPr>
          <w:rFonts w:ascii="Times New Roman" w:hAnsi="Times New Roman" w:cs="Times New Roman"/>
          <w:b/>
          <w:color w:val="000000" w:themeColor="text1"/>
          <w:sz w:val="24"/>
          <w:szCs w:val="24"/>
          <w:u w:val="single"/>
          <w:shd w:val="clear" w:color="auto" w:fill="FFFFFF"/>
        </w:rPr>
      </w:pPr>
      <w:r w:rsidRPr="001D21E7">
        <w:rPr>
          <w:rFonts w:ascii="Times New Roman" w:hAnsi="Times New Roman" w:cs="Times New Roman"/>
          <w:b/>
          <w:color w:val="000000" w:themeColor="text1"/>
          <w:sz w:val="24"/>
          <w:szCs w:val="24"/>
          <w:u w:val="single"/>
          <w:shd w:val="clear" w:color="auto" w:fill="FFFFFF"/>
        </w:rPr>
        <w:t xml:space="preserve">Registration </w:t>
      </w:r>
    </w:p>
    <w:p w14:paraId="09AE9F88" w14:textId="77777777" w:rsidR="00852FE1" w:rsidRPr="00875D84" w:rsidRDefault="00852FE1" w:rsidP="00875D84">
      <w:pPr>
        <w:pStyle w:val="ListParagraph"/>
        <w:numPr>
          <w:ilvl w:val="0"/>
          <w:numId w:val="37"/>
        </w:numPr>
        <w:jc w:val="both"/>
        <w:rPr>
          <w:rFonts w:ascii="Times New Roman" w:hAnsi="Times New Roman" w:cs="Times New Roman"/>
          <w:b/>
          <w:color w:val="000000" w:themeColor="text1"/>
          <w:sz w:val="24"/>
          <w:szCs w:val="24"/>
          <w:u w:val="single"/>
          <w:shd w:val="clear" w:color="auto" w:fill="FFFFFF"/>
        </w:rPr>
      </w:pPr>
      <w:r w:rsidRPr="00875D84">
        <w:rPr>
          <w:rFonts w:ascii="Times New Roman" w:hAnsi="Times New Roman" w:cs="Times New Roman"/>
          <w:b/>
          <w:color w:val="000000" w:themeColor="text1"/>
          <w:sz w:val="24"/>
          <w:szCs w:val="24"/>
          <w:shd w:val="clear" w:color="auto" w:fill="FFFFFF"/>
        </w:rPr>
        <w:t>FREE REGISTRATION</w:t>
      </w:r>
    </w:p>
    <w:p w14:paraId="0B2AD0D8" w14:textId="77777777" w:rsidR="00852FE1" w:rsidRPr="00875D84" w:rsidRDefault="00852FE1" w:rsidP="00875D84">
      <w:pPr>
        <w:pStyle w:val="ListParagraph"/>
        <w:numPr>
          <w:ilvl w:val="0"/>
          <w:numId w:val="37"/>
        </w:numPr>
        <w:jc w:val="both"/>
        <w:rPr>
          <w:rFonts w:ascii="Times New Roman" w:hAnsi="Times New Roman" w:cs="Times New Roman"/>
          <w:b/>
          <w:color w:val="000000" w:themeColor="text1"/>
          <w:sz w:val="24"/>
          <w:szCs w:val="24"/>
          <w:shd w:val="clear" w:color="auto" w:fill="FFFFFF"/>
        </w:rPr>
      </w:pPr>
      <w:r w:rsidRPr="00875D84">
        <w:rPr>
          <w:rFonts w:ascii="Times New Roman" w:hAnsi="Times New Roman" w:cs="Times New Roman"/>
          <w:b/>
          <w:color w:val="000000" w:themeColor="text1"/>
          <w:sz w:val="24"/>
          <w:szCs w:val="24"/>
          <w:shd w:val="clear" w:color="auto" w:fill="FFFFFF"/>
        </w:rPr>
        <w:t xml:space="preserve">Registration Link: </w:t>
      </w:r>
      <w:hyperlink r:id="rId15" w:history="1">
        <w:r w:rsidRPr="00875D84">
          <w:rPr>
            <w:rStyle w:val="Hyperlink"/>
            <w:rFonts w:ascii="Times New Roman" w:hAnsi="Times New Roman" w:cs="Times New Roman"/>
            <w:sz w:val="24"/>
            <w:szCs w:val="24"/>
            <w:shd w:val="clear" w:color="auto" w:fill="FFFFFF"/>
          </w:rPr>
          <w:t>https://forms.gle/rb9L1SDgb8mChLSXA</w:t>
        </w:r>
      </w:hyperlink>
    </w:p>
    <w:p w14:paraId="049A96EF" w14:textId="7D13B86C" w:rsidR="00852FE1" w:rsidRPr="00875D84" w:rsidRDefault="00852FE1" w:rsidP="00875D84">
      <w:pPr>
        <w:pStyle w:val="ListParagraph"/>
        <w:numPr>
          <w:ilvl w:val="0"/>
          <w:numId w:val="37"/>
        </w:numPr>
        <w:jc w:val="both"/>
        <w:rPr>
          <w:rFonts w:ascii="Times New Roman" w:hAnsi="Times New Roman" w:cs="Times New Roman"/>
          <w:b/>
          <w:color w:val="000000" w:themeColor="text1"/>
          <w:sz w:val="24"/>
          <w:szCs w:val="24"/>
          <w:shd w:val="clear" w:color="auto" w:fill="FFFFFF"/>
        </w:rPr>
      </w:pPr>
      <w:r w:rsidRPr="00875D84">
        <w:rPr>
          <w:rFonts w:ascii="Times New Roman" w:hAnsi="Times New Roman" w:cs="Times New Roman"/>
          <w:b/>
          <w:color w:val="000000" w:themeColor="text1"/>
          <w:sz w:val="24"/>
          <w:szCs w:val="24"/>
          <w:shd w:val="clear" w:color="auto" w:fill="FFFFFF"/>
        </w:rPr>
        <w:t xml:space="preserve">Registration Deadline: </w:t>
      </w:r>
      <w:r w:rsidRPr="00875D84">
        <w:rPr>
          <w:rFonts w:ascii="Times New Roman" w:hAnsi="Times New Roman" w:cs="Times New Roman"/>
          <w:color w:val="000000" w:themeColor="text1"/>
          <w:sz w:val="24"/>
          <w:szCs w:val="24"/>
          <w:shd w:val="clear" w:color="auto" w:fill="FFFFFF"/>
        </w:rPr>
        <w:t>8</w:t>
      </w:r>
      <w:r w:rsidRPr="00875D84">
        <w:rPr>
          <w:rFonts w:ascii="Times New Roman" w:hAnsi="Times New Roman" w:cs="Times New Roman"/>
          <w:color w:val="000000" w:themeColor="text1"/>
          <w:sz w:val="24"/>
          <w:szCs w:val="24"/>
          <w:shd w:val="clear" w:color="auto" w:fill="FFFFFF"/>
          <w:vertAlign w:val="superscript"/>
        </w:rPr>
        <w:t>th</w:t>
      </w:r>
      <w:r w:rsidR="007E2E50">
        <w:rPr>
          <w:rFonts w:ascii="Times New Roman" w:hAnsi="Times New Roman" w:cs="Times New Roman"/>
          <w:color w:val="000000" w:themeColor="text1"/>
          <w:sz w:val="24"/>
          <w:szCs w:val="24"/>
          <w:shd w:val="clear" w:color="auto" w:fill="FFFFFF"/>
          <w:vertAlign w:val="superscript"/>
        </w:rPr>
        <w:t xml:space="preserve"> </w:t>
      </w:r>
      <w:r w:rsidRPr="00875D84">
        <w:rPr>
          <w:rFonts w:ascii="Times New Roman" w:hAnsi="Times New Roman" w:cs="Times New Roman"/>
          <w:color w:val="000000" w:themeColor="text1"/>
          <w:sz w:val="24"/>
          <w:szCs w:val="24"/>
          <w:shd w:val="clear" w:color="auto" w:fill="FFFFFF"/>
        </w:rPr>
        <w:t>March, 2021.</w:t>
      </w:r>
    </w:p>
    <w:p w14:paraId="57EC8FF4" w14:textId="61B158CC" w:rsidR="00852FE1" w:rsidRPr="001D21E7" w:rsidRDefault="00852FE1" w:rsidP="00852FE1">
      <w:pPr>
        <w:jc w:val="both"/>
        <w:rPr>
          <w:rFonts w:ascii="Times New Roman" w:hAnsi="Times New Roman" w:cs="Times New Roman"/>
          <w:color w:val="000000" w:themeColor="text1"/>
          <w:sz w:val="24"/>
          <w:szCs w:val="24"/>
          <w:shd w:val="clear" w:color="auto" w:fill="FFFFFF"/>
        </w:rPr>
      </w:pPr>
      <w:r w:rsidRPr="001D21E7">
        <w:rPr>
          <w:rFonts w:ascii="Times New Roman" w:hAnsi="Times New Roman" w:cs="Times New Roman"/>
          <w:color w:val="000000" w:themeColor="text1"/>
          <w:sz w:val="24"/>
          <w:szCs w:val="24"/>
          <w:shd w:val="clear" w:color="auto" w:fill="FFFFFF"/>
        </w:rPr>
        <w:t>*Please note only 1 team member shall register on behalf of their teams.</w:t>
      </w:r>
    </w:p>
    <w:p w14:paraId="295B6786" w14:textId="7D0F9141" w:rsidR="00852FE1" w:rsidRPr="001D21E7" w:rsidRDefault="00BC4D02" w:rsidP="00852FE1">
      <w:pPr>
        <w:jc w:val="both"/>
        <w:rPr>
          <w:rFonts w:ascii="Times New Roman" w:hAnsi="Times New Roman" w:cs="Times New Roman"/>
          <w:b/>
          <w:sz w:val="24"/>
          <w:szCs w:val="24"/>
          <w:u w:val="single"/>
        </w:rPr>
      </w:pPr>
      <w:r>
        <w:rPr>
          <w:rFonts w:ascii="Times New Roman" w:hAnsi="Times New Roman" w:cs="Times New Roman"/>
          <w:b/>
          <w:sz w:val="24"/>
          <w:szCs w:val="24"/>
          <w:u w:val="single"/>
        </w:rPr>
        <w:t xml:space="preserve">Faculty Coordinator </w:t>
      </w:r>
      <w:r>
        <w:rPr>
          <w:rFonts w:ascii="Times New Roman" w:hAnsi="Times New Roman" w:cs="Times New Roman"/>
          <w:b/>
          <w:sz w:val="24"/>
          <w:szCs w:val="24"/>
        </w:rPr>
        <w:tab/>
      </w:r>
      <w:r>
        <w:rPr>
          <w:rFonts w:ascii="Times New Roman" w:hAnsi="Times New Roman" w:cs="Times New Roman"/>
          <w:b/>
          <w:sz w:val="24"/>
          <w:szCs w:val="24"/>
        </w:rPr>
        <w:tab/>
        <w:t xml:space="preserve">  </w:t>
      </w:r>
      <w:r>
        <w:rPr>
          <w:rFonts w:ascii="Times New Roman" w:hAnsi="Times New Roman" w:cs="Times New Roman"/>
          <w:b/>
          <w:sz w:val="24"/>
          <w:szCs w:val="24"/>
        </w:rPr>
        <w:tab/>
      </w:r>
      <w:r w:rsidRPr="00BC4D02">
        <w:rPr>
          <w:rFonts w:ascii="Times New Roman" w:hAnsi="Times New Roman" w:cs="Times New Roman"/>
          <w:b/>
          <w:sz w:val="24"/>
          <w:szCs w:val="24"/>
        </w:rPr>
        <w:tab/>
      </w:r>
      <w:r>
        <w:rPr>
          <w:rFonts w:ascii="Times New Roman" w:hAnsi="Times New Roman" w:cs="Times New Roman"/>
          <w:b/>
          <w:sz w:val="24"/>
          <w:szCs w:val="24"/>
          <w:u w:val="single"/>
        </w:rPr>
        <w:t>Deputy Faculty Coordinator</w:t>
      </w:r>
    </w:p>
    <w:p w14:paraId="329F3807" w14:textId="1A92CA34" w:rsidR="00852FE1" w:rsidRPr="001D21E7" w:rsidRDefault="00BC4D02" w:rsidP="005E5FAC">
      <w:pPr>
        <w:spacing w:after="0" w:line="240" w:lineRule="auto"/>
        <w:jc w:val="both"/>
        <w:rPr>
          <w:rFonts w:ascii="Times New Roman" w:hAnsi="Times New Roman" w:cs="Times New Roman"/>
          <w:b/>
          <w:sz w:val="24"/>
          <w:szCs w:val="24"/>
          <w:u w:val="single"/>
        </w:rPr>
      </w:pPr>
      <w:r>
        <w:rPr>
          <w:rFonts w:ascii="Times New Roman" w:hAnsi="Times New Roman" w:cs="Times New Roman"/>
          <w:b/>
          <w:sz w:val="24"/>
          <w:szCs w:val="24"/>
        </w:rPr>
        <w:t>Ms. Swati Kaushal</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852FE1" w:rsidRPr="001D21E7">
        <w:rPr>
          <w:rFonts w:ascii="Times New Roman" w:hAnsi="Times New Roman" w:cs="Times New Roman"/>
          <w:b/>
          <w:sz w:val="24"/>
          <w:szCs w:val="24"/>
        </w:rPr>
        <w:t>Dr. Chandrika</w:t>
      </w:r>
      <w:r w:rsidR="00852FE1">
        <w:rPr>
          <w:rFonts w:ascii="Times New Roman" w:hAnsi="Times New Roman" w:cs="Times New Roman"/>
          <w:b/>
          <w:sz w:val="24"/>
          <w:szCs w:val="24"/>
        </w:rPr>
        <w:t xml:space="preserve"> </w:t>
      </w:r>
      <w:r w:rsidR="00852FE1" w:rsidRPr="001D21E7">
        <w:rPr>
          <w:rFonts w:ascii="Times New Roman" w:hAnsi="Times New Roman" w:cs="Times New Roman"/>
          <w:b/>
          <w:sz w:val="24"/>
          <w:szCs w:val="24"/>
        </w:rPr>
        <w:t>Singh</w:t>
      </w:r>
    </w:p>
    <w:p w14:paraId="21352ECD" w14:textId="718046D7" w:rsidR="00852FE1" w:rsidRPr="001D21E7" w:rsidRDefault="00BC4D02" w:rsidP="005E5FA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ssistant Professo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52FE1" w:rsidRPr="001D21E7">
        <w:rPr>
          <w:rFonts w:ascii="Times New Roman" w:hAnsi="Times New Roman" w:cs="Times New Roman"/>
          <w:sz w:val="24"/>
          <w:szCs w:val="24"/>
        </w:rPr>
        <w:tab/>
        <w:t>Assistant Professor,</w:t>
      </w:r>
    </w:p>
    <w:p w14:paraId="1051222D" w14:textId="612A96CC" w:rsidR="00852FE1" w:rsidRPr="001D21E7" w:rsidRDefault="00852FE1" w:rsidP="005E5FAC">
      <w:pPr>
        <w:spacing w:after="0" w:line="240" w:lineRule="auto"/>
        <w:jc w:val="both"/>
        <w:rPr>
          <w:rFonts w:ascii="Times New Roman" w:hAnsi="Times New Roman" w:cs="Times New Roman"/>
          <w:sz w:val="24"/>
          <w:szCs w:val="24"/>
        </w:rPr>
      </w:pPr>
      <w:r w:rsidRPr="001D21E7">
        <w:rPr>
          <w:rFonts w:ascii="Times New Roman" w:hAnsi="Times New Roman" w:cs="Times New Roman"/>
          <w:sz w:val="24"/>
          <w:szCs w:val="24"/>
        </w:rPr>
        <w:t xml:space="preserve">Amity Law School, Noida   </w:t>
      </w:r>
      <w:r w:rsidRPr="001D21E7">
        <w:rPr>
          <w:rFonts w:ascii="Times New Roman" w:hAnsi="Times New Roman" w:cs="Times New Roman"/>
          <w:sz w:val="24"/>
          <w:szCs w:val="24"/>
        </w:rPr>
        <w:tab/>
      </w:r>
      <w:r w:rsidRPr="001D21E7">
        <w:rPr>
          <w:rFonts w:ascii="Times New Roman" w:hAnsi="Times New Roman" w:cs="Times New Roman"/>
          <w:sz w:val="24"/>
          <w:szCs w:val="24"/>
        </w:rPr>
        <w:tab/>
      </w:r>
      <w:r w:rsidRPr="001D21E7">
        <w:rPr>
          <w:rFonts w:ascii="Times New Roman" w:hAnsi="Times New Roman" w:cs="Times New Roman"/>
          <w:sz w:val="24"/>
          <w:szCs w:val="24"/>
        </w:rPr>
        <w:tab/>
      </w:r>
      <w:r>
        <w:rPr>
          <w:rFonts w:ascii="Times New Roman" w:hAnsi="Times New Roman" w:cs="Times New Roman"/>
          <w:sz w:val="24"/>
          <w:szCs w:val="24"/>
        </w:rPr>
        <w:t xml:space="preserve">            </w:t>
      </w:r>
      <w:r w:rsidRPr="001D21E7">
        <w:rPr>
          <w:rFonts w:ascii="Times New Roman" w:hAnsi="Times New Roman" w:cs="Times New Roman"/>
          <w:sz w:val="24"/>
          <w:szCs w:val="24"/>
        </w:rPr>
        <w:t>Amity Law School, Noida</w:t>
      </w:r>
    </w:p>
    <w:p w14:paraId="69B8D956" w14:textId="65CFBAAB" w:rsidR="00852FE1" w:rsidRDefault="00852FE1" w:rsidP="005E5FAC">
      <w:pPr>
        <w:spacing w:after="0" w:line="240" w:lineRule="auto"/>
        <w:jc w:val="both"/>
        <w:rPr>
          <w:rFonts w:ascii="Times New Roman" w:hAnsi="Times New Roman" w:cs="Times New Roman"/>
          <w:sz w:val="24"/>
          <w:szCs w:val="24"/>
        </w:rPr>
      </w:pPr>
      <w:r w:rsidRPr="001D21E7">
        <w:rPr>
          <w:rFonts w:ascii="Times New Roman" w:hAnsi="Times New Roman" w:cs="Times New Roman"/>
          <w:sz w:val="24"/>
          <w:szCs w:val="24"/>
        </w:rPr>
        <w:t>Amity University Uttar Pradesh                                 Amity University Uttar Pradesh</w:t>
      </w:r>
    </w:p>
    <w:p w14:paraId="586504E4" w14:textId="77777777" w:rsidR="005E5FAC" w:rsidRPr="001D21E7" w:rsidRDefault="005E5FAC" w:rsidP="005E5FAC">
      <w:pPr>
        <w:spacing w:after="0" w:line="240" w:lineRule="auto"/>
        <w:jc w:val="both"/>
        <w:rPr>
          <w:rFonts w:ascii="Times New Roman" w:hAnsi="Times New Roman" w:cs="Times New Roman"/>
          <w:sz w:val="24"/>
          <w:szCs w:val="24"/>
        </w:rPr>
      </w:pPr>
    </w:p>
    <w:p w14:paraId="7376ADF4" w14:textId="594454DC" w:rsidR="00852FE1" w:rsidRPr="001D21E7" w:rsidRDefault="00852FE1" w:rsidP="00852FE1">
      <w:pPr>
        <w:jc w:val="both"/>
        <w:rPr>
          <w:rFonts w:ascii="Times New Roman" w:hAnsi="Times New Roman" w:cs="Times New Roman"/>
          <w:color w:val="000000" w:themeColor="text1"/>
          <w:sz w:val="24"/>
          <w:szCs w:val="24"/>
          <w:shd w:val="clear" w:color="auto" w:fill="FFFFFF"/>
        </w:rPr>
      </w:pPr>
      <w:r w:rsidRPr="001D21E7">
        <w:rPr>
          <w:rFonts w:ascii="Times New Roman" w:hAnsi="Times New Roman" w:cs="Times New Roman"/>
          <w:b/>
          <w:color w:val="000000" w:themeColor="text1"/>
          <w:sz w:val="24"/>
          <w:szCs w:val="24"/>
          <w:u w:val="single"/>
          <w:shd w:val="clear" w:color="auto" w:fill="FFFFFF"/>
        </w:rPr>
        <w:t>Student Coordinators</w:t>
      </w:r>
      <w:r w:rsidR="00BC4D02">
        <w:rPr>
          <w:rFonts w:ascii="Times New Roman" w:hAnsi="Times New Roman" w:cs="Times New Roman"/>
          <w:b/>
          <w:color w:val="000000" w:themeColor="text1"/>
          <w:sz w:val="24"/>
          <w:szCs w:val="24"/>
          <w:u w:val="single"/>
          <w:shd w:val="clear" w:color="auto" w:fill="FFFFFF"/>
        </w:rPr>
        <w:t xml:space="preserve"> </w:t>
      </w:r>
    </w:p>
    <w:p w14:paraId="2CC39FD7" w14:textId="226C3C4D" w:rsidR="00852FE1" w:rsidRPr="001D21E7" w:rsidRDefault="00852FE1" w:rsidP="005E5FAC">
      <w:pPr>
        <w:spacing w:after="0"/>
        <w:jc w:val="both"/>
        <w:rPr>
          <w:rFonts w:ascii="Times New Roman" w:hAnsi="Times New Roman" w:cs="Times New Roman"/>
          <w:color w:val="000000" w:themeColor="text1"/>
          <w:sz w:val="24"/>
          <w:szCs w:val="24"/>
          <w:shd w:val="clear" w:color="auto" w:fill="FFFFFF"/>
        </w:rPr>
      </w:pPr>
      <w:r w:rsidRPr="001D21E7">
        <w:rPr>
          <w:rFonts w:ascii="Times New Roman" w:hAnsi="Times New Roman" w:cs="Times New Roman"/>
          <w:color w:val="000000" w:themeColor="text1"/>
          <w:sz w:val="24"/>
          <w:szCs w:val="24"/>
          <w:shd w:val="clear" w:color="auto" w:fill="FFFFFF"/>
        </w:rPr>
        <w:t xml:space="preserve">Ms. </w:t>
      </w:r>
      <w:proofErr w:type="spellStart"/>
      <w:r w:rsidRPr="001D21E7">
        <w:rPr>
          <w:rFonts w:ascii="Times New Roman" w:hAnsi="Times New Roman" w:cs="Times New Roman"/>
          <w:color w:val="000000" w:themeColor="text1"/>
          <w:sz w:val="24"/>
          <w:szCs w:val="24"/>
          <w:shd w:val="clear" w:color="auto" w:fill="FFFFFF"/>
        </w:rPr>
        <w:t>Damin</w:t>
      </w:r>
      <w:proofErr w:type="spellEnd"/>
      <w:r>
        <w:rPr>
          <w:rFonts w:ascii="Times New Roman" w:hAnsi="Times New Roman" w:cs="Times New Roman"/>
          <w:color w:val="000000" w:themeColor="text1"/>
          <w:sz w:val="24"/>
          <w:szCs w:val="24"/>
          <w:shd w:val="clear" w:color="auto" w:fill="FFFFFF"/>
        </w:rPr>
        <w:t xml:space="preserve"> </w:t>
      </w:r>
      <w:r w:rsidRPr="001D21E7">
        <w:rPr>
          <w:rFonts w:ascii="Times New Roman" w:hAnsi="Times New Roman" w:cs="Times New Roman"/>
          <w:color w:val="000000" w:themeColor="text1"/>
          <w:sz w:val="24"/>
          <w:szCs w:val="24"/>
          <w:shd w:val="clear" w:color="auto" w:fill="FFFFFF"/>
        </w:rPr>
        <w:t>Deo</w:t>
      </w:r>
      <w:r>
        <w:rPr>
          <w:rFonts w:ascii="Times New Roman" w:hAnsi="Times New Roman" w:cs="Times New Roman"/>
          <w:color w:val="000000" w:themeColor="text1"/>
          <w:sz w:val="24"/>
          <w:szCs w:val="24"/>
          <w:shd w:val="clear" w:color="auto" w:fill="FFFFFF"/>
        </w:rPr>
        <w:t xml:space="preserve"> </w:t>
      </w:r>
      <w:r w:rsidRPr="001D21E7">
        <w:rPr>
          <w:rFonts w:ascii="Times New Roman" w:hAnsi="Times New Roman" w:cs="Times New Roman"/>
          <w:color w:val="000000" w:themeColor="text1"/>
          <w:sz w:val="24"/>
          <w:szCs w:val="24"/>
          <w:shd w:val="clear" w:color="auto" w:fill="FFFFFF"/>
        </w:rPr>
        <w:t>Singh: +91-7838511588</w:t>
      </w:r>
      <w:r w:rsidR="00BC4D02">
        <w:rPr>
          <w:rFonts w:ascii="Times New Roman" w:hAnsi="Times New Roman" w:cs="Times New Roman"/>
          <w:color w:val="000000" w:themeColor="text1"/>
          <w:sz w:val="24"/>
          <w:szCs w:val="24"/>
          <w:shd w:val="clear" w:color="auto" w:fill="FFFFFF"/>
        </w:rPr>
        <w:tab/>
      </w:r>
      <w:r w:rsidR="00BC4D02">
        <w:rPr>
          <w:rFonts w:ascii="Times New Roman" w:hAnsi="Times New Roman" w:cs="Times New Roman"/>
          <w:color w:val="000000" w:themeColor="text1"/>
          <w:sz w:val="24"/>
          <w:szCs w:val="24"/>
          <w:shd w:val="clear" w:color="auto" w:fill="FFFFFF"/>
        </w:rPr>
        <w:tab/>
      </w:r>
      <w:r w:rsidRPr="001D21E7">
        <w:rPr>
          <w:rFonts w:ascii="Times New Roman" w:hAnsi="Times New Roman" w:cs="Times New Roman"/>
          <w:color w:val="000000" w:themeColor="text1"/>
          <w:sz w:val="24"/>
          <w:szCs w:val="24"/>
          <w:shd w:val="clear" w:color="auto" w:fill="FFFFFF"/>
        </w:rPr>
        <w:t>Ms. Devyani</w:t>
      </w:r>
      <w:r>
        <w:rPr>
          <w:rFonts w:ascii="Times New Roman" w:hAnsi="Times New Roman" w:cs="Times New Roman"/>
          <w:color w:val="000000" w:themeColor="text1"/>
          <w:sz w:val="24"/>
          <w:szCs w:val="24"/>
          <w:shd w:val="clear" w:color="auto" w:fill="FFFFFF"/>
        </w:rPr>
        <w:t xml:space="preserve"> </w:t>
      </w:r>
      <w:r w:rsidRPr="001D21E7">
        <w:rPr>
          <w:rFonts w:ascii="Times New Roman" w:hAnsi="Times New Roman" w:cs="Times New Roman"/>
          <w:color w:val="000000" w:themeColor="text1"/>
          <w:sz w:val="24"/>
          <w:szCs w:val="24"/>
          <w:shd w:val="clear" w:color="auto" w:fill="FFFFFF"/>
        </w:rPr>
        <w:t>Prasad: +91-</w:t>
      </w:r>
      <w:r w:rsidRPr="00564EEC">
        <w:rPr>
          <w:rFonts w:ascii="Times New Roman" w:hAnsi="Times New Roman" w:cs="Times New Roman"/>
          <w:color w:val="000000" w:themeColor="text1"/>
          <w:sz w:val="24"/>
          <w:szCs w:val="24"/>
          <w:shd w:val="clear" w:color="auto" w:fill="FFFFFF"/>
        </w:rPr>
        <w:t>7982574829</w:t>
      </w:r>
    </w:p>
    <w:p w14:paraId="7FC645BF" w14:textId="1B6C4F98" w:rsidR="00BC4D02" w:rsidRPr="00BC4D02" w:rsidRDefault="00BC4D02" w:rsidP="005E5FAC">
      <w:pPr>
        <w:spacing w:after="0"/>
        <w:jc w:val="both"/>
        <w:rPr>
          <w:rFonts w:ascii="Times New Roman" w:hAnsi="Times New Roman" w:cs="Times New Roman"/>
          <w:b/>
          <w:color w:val="000000" w:themeColor="text1"/>
          <w:sz w:val="24"/>
          <w:szCs w:val="24"/>
          <w:u w:val="single"/>
          <w:shd w:val="clear" w:color="auto" w:fill="FFFFFF"/>
        </w:rPr>
      </w:pPr>
      <w:r>
        <w:rPr>
          <w:rFonts w:ascii="Times New Roman" w:hAnsi="Times New Roman" w:cs="Times New Roman"/>
          <w:color w:val="000000" w:themeColor="text1"/>
          <w:sz w:val="24"/>
          <w:szCs w:val="24"/>
          <w:shd w:val="clear" w:color="auto" w:fill="FFFFFF"/>
        </w:rPr>
        <w:br/>
      </w:r>
      <w:r w:rsidRPr="00BC4D02">
        <w:rPr>
          <w:rFonts w:ascii="Times New Roman" w:hAnsi="Times New Roman" w:cs="Times New Roman"/>
          <w:b/>
          <w:color w:val="000000" w:themeColor="text1"/>
          <w:sz w:val="24"/>
          <w:szCs w:val="24"/>
          <w:u w:val="single"/>
          <w:shd w:val="clear" w:color="auto" w:fill="FFFFFF"/>
        </w:rPr>
        <w:t>Deputy Student Coordinator</w:t>
      </w:r>
    </w:p>
    <w:p w14:paraId="67D7C92E" w14:textId="746EA20D" w:rsidR="00852FE1" w:rsidRPr="001D21E7" w:rsidRDefault="00852FE1" w:rsidP="005E5FAC">
      <w:pPr>
        <w:spacing w:after="0"/>
        <w:jc w:val="both"/>
        <w:rPr>
          <w:rFonts w:ascii="Times New Roman" w:hAnsi="Times New Roman" w:cs="Times New Roman"/>
          <w:color w:val="000000" w:themeColor="text1"/>
          <w:sz w:val="24"/>
          <w:szCs w:val="24"/>
          <w:shd w:val="clear" w:color="auto" w:fill="FFFFFF"/>
        </w:rPr>
      </w:pPr>
      <w:r w:rsidRPr="001D21E7">
        <w:rPr>
          <w:rFonts w:ascii="Times New Roman" w:hAnsi="Times New Roman" w:cs="Times New Roman"/>
          <w:color w:val="000000" w:themeColor="text1"/>
          <w:sz w:val="24"/>
          <w:szCs w:val="24"/>
          <w:shd w:val="clear" w:color="auto" w:fill="FFFFFF"/>
        </w:rPr>
        <w:t>Mr. Aakansh Prakash: +91-8860734215</w:t>
      </w:r>
    </w:p>
    <w:p w14:paraId="33586898" w14:textId="77777777" w:rsidR="005E5FAC" w:rsidRDefault="005E5FAC" w:rsidP="00852FE1">
      <w:pPr>
        <w:pStyle w:val="Normal1"/>
        <w:jc w:val="both"/>
        <w:rPr>
          <w:rFonts w:ascii="Times New Roman" w:eastAsia="Times New Roman" w:hAnsi="Times New Roman" w:cs="Times New Roman"/>
          <w:b/>
          <w:bCs/>
          <w:color w:val="000000"/>
          <w:sz w:val="24"/>
          <w:szCs w:val="24"/>
        </w:rPr>
      </w:pPr>
    </w:p>
    <w:p w14:paraId="2FE0780D" w14:textId="2F7B96E4" w:rsidR="00852FE1" w:rsidRPr="001D21E7" w:rsidRDefault="00852FE1" w:rsidP="00852FE1">
      <w:pPr>
        <w:pStyle w:val="Normal1"/>
        <w:jc w:val="both"/>
        <w:rPr>
          <w:rFonts w:ascii="Times New Roman" w:hAnsi="Times New Roman" w:cs="Times New Roman"/>
          <w:color w:val="1155CC"/>
          <w:sz w:val="24"/>
          <w:szCs w:val="24"/>
          <w:u w:val="single"/>
        </w:rPr>
      </w:pPr>
      <w:r w:rsidRPr="001D21E7">
        <w:rPr>
          <w:rFonts w:ascii="Times New Roman" w:eastAsia="Times New Roman" w:hAnsi="Times New Roman" w:cs="Times New Roman"/>
          <w:b/>
          <w:bCs/>
          <w:color w:val="000000"/>
          <w:sz w:val="24"/>
          <w:szCs w:val="24"/>
        </w:rPr>
        <w:t>For more details, visit:</w:t>
      </w:r>
      <w:r>
        <w:rPr>
          <w:rFonts w:ascii="Times New Roman" w:eastAsia="Times New Roman" w:hAnsi="Times New Roman" w:cs="Times New Roman"/>
          <w:b/>
          <w:bCs/>
          <w:color w:val="000000"/>
          <w:sz w:val="24"/>
          <w:szCs w:val="24"/>
        </w:rPr>
        <w:t xml:space="preserve"> </w:t>
      </w:r>
      <w:hyperlink r:id="rId16" w:history="1">
        <w:r w:rsidRPr="001D21E7">
          <w:rPr>
            <w:rStyle w:val="Hyperlink"/>
            <w:rFonts w:ascii="Times New Roman" w:hAnsi="Times New Roman" w:cs="Times New Roman"/>
            <w:sz w:val="24"/>
            <w:szCs w:val="24"/>
            <w:shd w:val="clear" w:color="auto" w:fill="FFFFFF"/>
          </w:rPr>
          <w:t>https://alsnlegalhack.wordpress.com/</w:t>
        </w:r>
      </w:hyperlink>
    </w:p>
    <w:p w14:paraId="74D27155" w14:textId="36798DDF" w:rsidR="00852FE1" w:rsidRPr="005E5FAC" w:rsidRDefault="00852FE1" w:rsidP="005E5FAC">
      <w:pPr>
        <w:jc w:val="both"/>
        <w:rPr>
          <w:rFonts w:ascii="Times New Roman" w:hAnsi="Times New Roman" w:cs="Times New Roman"/>
          <w:b/>
          <w:color w:val="000000" w:themeColor="text1"/>
          <w:sz w:val="24"/>
          <w:szCs w:val="24"/>
          <w:u w:val="single"/>
          <w:shd w:val="clear" w:color="auto" w:fill="FFFFFF"/>
        </w:rPr>
      </w:pPr>
      <w:r w:rsidRPr="001D21E7">
        <w:rPr>
          <w:rFonts w:ascii="Times New Roman" w:hAnsi="Times New Roman" w:cs="Times New Roman"/>
          <w:b/>
          <w:sz w:val="24"/>
          <w:szCs w:val="24"/>
        </w:rPr>
        <w:lastRenderedPageBreak/>
        <w:t xml:space="preserve">or, </w:t>
      </w:r>
      <w:r w:rsidRPr="001D21E7">
        <w:rPr>
          <w:rFonts w:ascii="Times New Roman" w:hAnsi="Times New Roman" w:cs="Times New Roman"/>
          <w:b/>
          <w:color w:val="000000" w:themeColor="text1"/>
          <w:sz w:val="24"/>
          <w:szCs w:val="24"/>
          <w:shd w:val="clear" w:color="auto" w:fill="FFFFFF"/>
        </w:rPr>
        <w:t xml:space="preserve">E-mail: </w:t>
      </w:r>
      <w:hyperlink r:id="rId17" w:history="1">
        <w:r w:rsidRPr="001D21E7">
          <w:rPr>
            <w:rStyle w:val="Hyperlink"/>
            <w:rFonts w:ascii="Times New Roman" w:hAnsi="Times New Roman" w:cs="Times New Roman"/>
            <w:sz w:val="24"/>
            <w:szCs w:val="24"/>
            <w:shd w:val="clear" w:color="auto" w:fill="FFFFFF"/>
          </w:rPr>
          <w:t>alsnhackathon@gmail.com</w:t>
        </w:r>
      </w:hyperlink>
    </w:p>
    <w:p w14:paraId="4852C8BB" w14:textId="62C8FE76" w:rsidR="00852FE1" w:rsidRPr="001D21E7" w:rsidRDefault="00852FE1" w:rsidP="00852FE1">
      <w:pPr>
        <w:pStyle w:val="NoSpacing"/>
        <w:spacing w:line="276" w:lineRule="auto"/>
        <w:jc w:val="both"/>
        <w:rPr>
          <w:rFonts w:ascii="Times New Roman" w:hAnsi="Times New Roman" w:cs="Times New Roman"/>
          <w:b/>
          <w:sz w:val="24"/>
          <w:szCs w:val="24"/>
        </w:rPr>
      </w:pPr>
      <w:r w:rsidRPr="001D21E7">
        <w:rPr>
          <w:rFonts w:ascii="Times New Roman" w:hAnsi="Times New Roman" w:cs="Times New Roman"/>
          <w:b/>
          <w:sz w:val="24"/>
          <w:szCs w:val="24"/>
        </w:rPr>
        <w:t>Connect with us on</w:t>
      </w:r>
      <w:r w:rsidR="00775DC8">
        <w:rPr>
          <w:rFonts w:ascii="Times New Roman" w:hAnsi="Times New Roman" w:cs="Times New Roman"/>
          <w:b/>
          <w:sz w:val="24"/>
          <w:szCs w:val="24"/>
        </w:rPr>
        <w:t>:</w:t>
      </w:r>
    </w:p>
    <w:p w14:paraId="2AEB9BB5" w14:textId="77777777" w:rsidR="00852FE1" w:rsidRPr="001D21E7" w:rsidRDefault="00852FE1" w:rsidP="00054AA8">
      <w:pPr>
        <w:spacing w:after="0"/>
        <w:jc w:val="both"/>
        <w:rPr>
          <w:rFonts w:ascii="Times New Roman" w:eastAsia="Times New Roman" w:hAnsi="Times New Roman" w:cs="Times New Roman"/>
          <w:sz w:val="24"/>
          <w:szCs w:val="24"/>
        </w:rPr>
      </w:pPr>
      <w:r w:rsidRPr="001D21E7">
        <w:rPr>
          <w:rFonts w:ascii="Times New Roman" w:hAnsi="Times New Roman" w:cs="Times New Roman"/>
          <w:b/>
          <w:sz w:val="24"/>
          <w:szCs w:val="24"/>
        </w:rPr>
        <w:t xml:space="preserve">Facebook - </w:t>
      </w:r>
      <w:hyperlink r:id="rId18" w:history="1">
        <w:r w:rsidRPr="001D21E7">
          <w:rPr>
            <w:rStyle w:val="Hyperlink"/>
            <w:rFonts w:ascii="Times New Roman" w:eastAsia="Times New Roman" w:hAnsi="Times New Roman" w:cs="Times New Roman"/>
            <w:sz w:val="24"/>
            <w:szCs w:val="24"/>
          </w:rPr>
          <w:t>@alsn.legalhack2021</w:t>
        </w:r>
      </w:hyperlink>
    </w:p>
    <w:p w14:paraId="05D5CCF0" w14:textId="70448531" w:rsidR="004E1308" w:rsidRPr="001D21E7" w:rsidRDefault="00852FE1" w:rsidP="00054AA8">
      <w:pPr>
        <w:spacing w:after="0"/>
        <w:jc w:val="both"/>
        <w:rPr>
          <w:rFonts w:ascii="Times New Roman" w:eastAsia="Times New Roman" w:hAnsi="Times New Roman" w:cs="Times New Roman"/>
          <w:sz w:val="24"/>
          <w:szCs w:val="24"/>
        </w:rPr>
      </w:pPr>
      <w:r w:rsidRPr="001D21E7">
        <w:rPr>
          <w:rFonts w:ascii="Times New Roman" w:hAnsi="Times New Roman" w:cs="Times New Roman"/>
          <w:b/>
          <w:sz w:val="24"/>
          <w:szCs w:val="24"/>
        </w:rPr>
        <w:t xml:space="preserve">Instagram - </w:t>
      </w:r>
      <w:hyperlink r:id="rId19" w:history="1">
        <w:r w:rsidRPr="001D21E7">
          <w:rPr>
            <w:rStyle w:val="Hyperlink"/>
            <w:rFonts w:ascii="Times New Roman" w:eastAsia="Times New Roman" w:hAnsi="Times New Roman" w:cs="Times New Roman"/>
            <w:sz w:val="24"/>
            <w:szCs w:val="24"/>
          </w:rPr>
          <w:t>@alsn_legalhack</w:t>
        </w:r>
      </w:hyperlink>
    </w:p>
    <w:sectPr w:rsidR="004E1308" w:rsidRPr="001D21E7" w:rsidSect="00C737F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7D3378C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1.25pt;height:11.25pt" o:bullet="t">
        <v:imagedata r:id="rId1" o:title="mso14BF"/>
      </v:shape>
    </w:pict>
  </w:numPicBullet>
  <w:abstractNum w:abstractNumId="0" w15:restartNumberingAfterBreak="0">
    <w:nsid w:val="00781E68"/>
    <w:multiLevelType w:val="hybridMultilevel"/>
    <w:tmpl w:val="6CE4E10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32140"/>
    <w:multiLevelType w:val="hybridMultilevel"/>
    <w:tmpl w:val="AD422D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031B60"/>
    <w:multiLevelType w:val="hybridMultilevel"/>
    <w:tmpl w:val="ABE87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523"/>
    <w:multiLevelType w:val="hybridMultilevel"/>
    <w:tmpl w:val="281E5E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8E327BB"/>
    <w:multiLevelType w:val="hybridMultilevel"/>
    <w:tmpl w:val="F96AE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7A262C"/>
    <w:multiLevelType w:val="hybridMultilevel"/>
    <w:tmpl w:val="CCE0212C"/>
    <w:lvl w:ilvl="0" w:tplc="A0C89670">
      <w:start w:val="5"/>
      <w:numFmt w:val="bullet"/>
      <w:lvlText w:val="-"/>
      <w:lvlJc w:val="left"/>
      <w:pPr>
        <w:ind w:left="540" w:hanging="360"/>
      </w:pPr>
      <w:rPr>
        <w:rFonts w:ascii="Times New Roman" w:eastAsiaTheme="minorHAnsi"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 w15:restartNumberingAfterBreak="0">
    <w:nsid w:val="0D006B6A"/>
    <w:multiLevelType w:val="hybridMultilevel"/>
    <w:tmpl w:val="87509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C2880"/>
    <w:multiLevelType w:val="hybridMultilevel"/>
    <w:tmpl w:val="FB2C7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222CEA"/>
    <w:multiLevelType w:val="hybridMultilevel"/>
    <w:tmpl w:val="7D9AE0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C11046"/>
    <w:multiLevelType w:val="hybridMultilevel"/>
    <w:tmpl w:val="F4FABF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AC4753B"/>
    <w:multiLevelType w:val="hybridMultilevel"/>
    <w:tmpl w:val="739CB3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0D6D44"/>
    <w:multiLevelType w:val="hybridMultilevel"/>
    <w:tmpl w:val="52C25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D065B"/>
    <w:multiLevelType w:val="hybridMultilevel"/>
    <w:tmpl w:val="08AE6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9F130A"/>
    <w:multiLevelType w:val="hybridMultilevel"/>
    <w:tmpl w:val="2EC48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C97432"/>
    <w:multiLevelType w:val="hybridMultilevel"/>
    <w:tmpl w:val="C89812B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9391856"/>
    <w:multiLevelType w:val="hybridMultilevel"/>
    <w:tmpl w:val="AE5455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A390BEE"/>
    <w:multiLevelType w:val="hybridMultilevel"/>
    <w:tmpl w:val="26C48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6238DF"/>
    <w:multiLevelType w:val="hybridMultilevel"/>
    <w:tmpl w:val="EF66B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EC383A"/>
    <w:multiLevelType w:val="hybridMultilevel"/>
    <w:tmpl w:val="7494DF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D15129"/>
    <w:multiLevelType w:val="hybridMultilevel"/>
    <w:tmpl w:val="CCB25F7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4FD5630"/>
    <w:multiLevelType w:val="hybridMultilevel"/>
    <w:tmpl w:val="B25E4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A435D3"/>
    <w:multiLevelType w:val="hybridMultilevel"/>
    <w:tmpl w:val="5EA2CDF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15C6D67"/>
    <w:multiLevelType w:val="hybridMultilevel"/>
    <w:tmpl w:val="CEBCB1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A45793"/>
    <w:multiLevelType w:val="hybridMultilevel"/>
    <w:tmpl w:val="F56A67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857B59"/>
    <w:multiLevelType w:val="hybridMultilevel"/>
    <w:tmpl w:val="A6245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275DF5"/>
    <w:multiLevelType w:val="hybridMultilevel"/>
    <w:tmpl w:val="B42A4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9A4F77"/>
    <w:multiLevelType w:val="hybridMultilevel"/>
    <w:tmpl w:val="B87A8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4F97EEE"/>
    <w:multiLevelType w:val="hybridMultilevel"/>
    <w:tmpl w:val="966C4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5C5B78"/>
    <w:multiLevelType w:val="hybridMultilevel"/>
    <w:tmpl w:val="8B548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914B5E"/>
    <w:multiLevelType w:val="hybridMultilevel"/>
    <w:tmpl w:val="2E083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2A432B"/>
    <w:multiLevelType w:val="hybridMultilevel"/>
    <w:tmpl w:val="F1641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C95F10"/>
    <w:multiLevelType w:val="hybridMultilevel"/>
    <w:tmpl w:val="57D63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253053"/>
    <w:multiLevelType w:val="hybridMultilevel"/>
    <w:tmpl w:val="4D74EFD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E15931"/>
    <w:multiLevelType w:val="hybridMultilevel"/>
    <w:tmpl w:val="D1B6B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FF42D0"/>
    <w:multiLevelType w:val="hybridMultilevel"/>
    <w:tmpl w:val="8A241C0C"/>
    <w:lvl w:ilvl="0" w:tplc="061E2A00">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030C39"/>
    <w:multiLevelType w:val="hybridMultilevel"/>
    <w:tmpl w:val="353EE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5C490B"/>
    <w:multiLevelType w:val="hybridMultilevel"/>
    <w:tmpl w:val="CE68F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7"/>
  </w:num>
  <w:num w:numId="3">
    <w:abstractNumId w:val="13"/>
  </w:num>
  <w:num w:numId="4">
    <w:abstractNumId w:val="16"/>
  </w:num>
  <w:num w:numId="5">
    <w:abstractNumId w:val="30"/>
  </w:num>
  <w:num w:numId="6">
    <w:abstractNumId w:val="23"/>
  </w:num>
  <w:num w:numId="7">
    <w:abstractNumId w:val="22"/>
  </w:num>
  <w:num w:numId="8">
    <w:abstractNumId w:val="24"/>
  </w:num>
  <w:num w:numId="9">
    <w:abstractNumId w:val="8"/>
  </w:num>
  <w:num w:numId="10">
    <w:abstractNumId w:val="12"/>
  </w:num>
  <w:num w:numId="11">
    <w:abstractNumId w:val="27"/>
  </w:num>
  <w:num w:numId="12">
    <w:abstractNumId w:val="33"/>
  </w:num>
  <w:num w:numId="13">
    <w:abstractNumId w:val="29"/>
  </w:num>
  <w:num w:numId="14">
    <w:abstractNumId w:val="17"/>
  </w:num>
  <w:num w:numId="15">
    <w:abstractNumId w:val="3"/>
  </w:num>
  <w:num w:numId="16">
    <w:abstractNumId w:val="6"/>
  </w:num>
  <w:num w:numId="17">
    <w:abstractNumId w:val="18"/>
  </w:num>
  <w:num w:numId="18">
    <w:abstractNumId w:val="20"/>
  </w:num>
  <w:num w:numId="19">
    <w:abstractNumId w:val="36"/>
  </w:num>
  <w:num w:numId="20">
    <w:abstractNumId w:val="2"/>
  </w:num>
  <w:num w:numId="21">
    <w:abstractNumId w:val="31"/>
  </w:num>
  <w:num w:numId="22">
    <w:abstractNumId w:val="34"/>
  </w:num>
  <w:num w:numId="23">
    <w:abstractNumId w:val="5"/>
  </w:num>
  <w:num w:numId="24">
    <w:abstractNumId w:val="9"/>
  </w:num>
  <w:num w:numId="25">
    <w:abstractNumId w:val="21"/>
  </w:num>
  <w:num w:numId="26">
    <w:abstractNumId w:val="0"/>
  </w:num>
  <w:num w:numId="27">
    <w:abstractNumId w:val="19"/>
  </w:num>
  <w:num w:numId="28">
    <w:abstractNumId w:val="14"/>
  </w:num>
  <w:num w:numId="29">
    <w:abstractNumId w:val="32"/>
  </w:num>
  <w:num w:numId="30">
    <w:abstractNumId w:val="10"/>
  </w:num>
  <w:num w:numId="31">
    <w:abstractNumId w:val="26"/>
  </w:num>
  <w:num w:numId="32">
    <w:abstractNumId w:val="15"/>
  </w:num>
  <w:num w:numId="33">
    <w:abstractNumId w:val="11"/>
  </w:num>
  <w:num w:numId="34">
    <w:abstractNumId w:val="28"/>
  </w:num>
  <w:num w:numId="35">
    <w:abstractNumId w:val="1"/>
  </w:num>
  <w:num w:numId="36">
    <w:abstractNumId w:val="35"/>
  </w:num>
  <w:num w:numId="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zIysrQwMDcwsDRW0lEKTi0uzszPAykwrgUAsABJGCwAAAA="/>
  </w:docVars>
  <w:rsids>
    <w:rsidRoot w:val="00EE4D42"/>
    <w:rsid w:val="00006B2D"/>
    <w:rsid w:val="00011559"/>
    <w:rsid w:val="00054AA8"/>
    <w:rsid w:val="00066ECE"/>
    <w:rsid w:val="000677B7"/>
    <w:rsid w:val="000A3E66"/>
    <w:rsid w:val="000B521E"/>
    <w:rsid w:val="000C39C6"/>
    <w:rsid w:val="000C79C7"/>
    <w:rsid w:val="000D2D93"/>
    <w:rsid w:val="000E1F7B"/>
    <w:rsid w:val="000E4B8E"/>
    <w:rsid w:val="000F3968"/>
    <w:rsid w:val="00130BD4"/>
    <w:rsid w:val="00166CBF"/>
    <w:rsid w:val="00181BF8"/>
    <w:rsid w:val="00183B7C"/>
    <w:rsid w:val="001B2193"/>
    <w:rsid w:val="001C6018"/>
    <w:rsid w:val="001D21E7"/>
    <w:rsid w:val="001E2C16"/>
    <w:rsid w:val="0021061B"/>
    <w:rsid w:val="0022140B"/>
    <w:rsid w:val="00293AF9"/>
    <w:rsid w:val="002A2370"/>
    <w:rsid w:val="002A4825"/>
    <w:rsid w:val="002B59FF"/>
    <w:rsid w:val="002D0188"/>
    <w:rsid w:val="002E03B2"/>
    <w:rsid w:val="002E4923"/>
    <w:rsid w:val="00342010"/>
    <w:rsid w:val="003542A6"/>
    <w:rsid w:val="00356A9B"/>
    <w:rsid w:val="00393765"/>
    <w:rsid w:val="003A558F"/>
    <w:rsid w:val="003B2F62"/>
    <w:rsid w:val="003C1944"/>
    <w:rsid w:val="003D1203"/>
    <w:rsid w:val="003D43EE"/>
    <w:rsid w:val="003D638C"/>
    <w:rsid w:val="003F5D4D"/>
    <w:rsid w:val="003F6F5D"/>
    <w:rsid w:val="00467248"/>
    <w:rsid w:val="0046791D"/>
    <w:rsid w:val="00487C78"/>
    <w:rsid w:val="004E1308"/>
    <w:rsid w:val="004E6517"/>
    <w:rsid w:val="00537EC0"/>
    <w:rsid w:val="0055525C"/>
    <w:rsid w:val="00565337"/>
    <w:rsid w:val="00570BFA"/>
    <w:rsid w:val="005B1C04"/>
    <w:rsid w:val="005D69DE"/>
    <w:rsid w:val="005D731E"/>
    <w:rsid w:val="005E2317"/>
    <w:rsid w:val="005E5FAC"/>
    <w:rsid w:val="00620C15"/>
    <w:rsid w:val="00624925"/>
    <w:rsid w:val="006763F8"/>
    <w:rsid w:val="006C28C5"/>
    <w:rsid w:val="006C4814"/>
    <w:rsid w:val="006C4A80"/>
    <w:rsid w:val="0070592D"/>
    <w:rsid w:val="007157B6"/>
    <w:rsid w:val="00775DC8"/>
    <w:rsid w:val="00785DEB"/>
    <w:rsid w:val="007B7DD9"/>
    <w:rsid w:val="007E2E50"/>
    <w:rsid w:val="007E4290"/>
    <w:rsid w:val="007E4B8E"/>
    <w:rsid w:val="00852FE1"/>
    <w:rsid w:val="00875D84"/>
    <w:rsid w:val="00883BF1"/>
    <w:rsid w:val="008979D8"/>
    <w:rsid w:val="008A6626"/>
    <w:rsid w:val="008E043A"/>
    <w:rsid w:val="00903F64"/>
    <w:rsid w:val="00955FA6"/>
    <w:rsid w:val="00960460"/>
    <w:rsid w:val="00966874"/>
    <w:rsid w:val="009A4985"/>
    <w:rsid w:val="009C09E7"/>
    <w:rsid w:val="009C507D"/>
    <w:rsid w:val="009D58F2"/>
    <w:rsid w:val="009E0766"/>
    <w:rsid w:val="009E1E7B"/>
    <w:rsid w:val="009E23FF"/>
    <w:rsid w:val="009E4268"/>
    <w:rsid w:val="00A63433"/>
    <w:rsid w:val="00A94307"/>
    <w:rsid w:val="00A958C0"/>
    <w:rsid w:val="00B05CCD"/>
    <w:rsid w:val="00B11262"/>
    <w:rsid w:val="00B34E66"/>
    <w:rsid w:val="00B54B73"/>
    <w:rsid w:val="00B55E5B"/>
    <w:rsid w:val="00B567BD"/>
    <w:rsid w:val="00B8009C"/>
    <w:rsid w:val="00BA2539"/>
    <w:rsid w:val="00BB5713"/>
    <w:rsid w:val="00BC45EA"/>
    <w:rsid w:val="00BC4AEC"/>
    <w:rsid w:val="00BC4D02"/>
    <w:rsid w:val="00C178A8"/>
    <w:rsid w:val="00C45588"/>
    <w:rsid w:val="00C737F1"/>
    <w:rsid w:val="00C94FD4"/>
    <w:rsid w:val="00CA2360"/>
    <w:rsid w:val="00CC0571"/>
    <w:rsid w:val="00CC732E"/>
    <w:rsid w:val="00CD0FF3"/>
    <w:rsid w:val="00D17FF2"/>
    <w:rsid w:val="00D20F61"/>
    <w:rsid w:val="00D277A5"/>
    <w:rsid w:val="00D5328C"/>
    <w:rsid w:val="00DA5C32"/>
    <w:rsid w:val="00DC7440"/>
    <w:rsid w:val="00DD5610"/>
    <w:rsid w:val="00E2038D"/>
    <w:rsid w:val="00E924BB"/>
    <w:rsid w:val="00EA0FD9"/>
    <w:rsid w:val="00EA139D"/>
    <w:rsid w:val="00EA4706"/>
    <w:rsid w:val="00ED28C7"/>
    <w:rsid w:val="00EE4D42"/>
    <w:rsid w:val="00EF7FF4"/>
    <w:rsid w:val="00F46EDF"/>
    <w:rsid w:val="00F53E1E"/>
    <w:rsid w:val="00F5687B"/>
    <w:rsid w:val="00F5723D"/>
    <w:rsid w:val="00F62EFE"/>
    <w:rsid w:val="00F67915"/>
    <w:rsid w:val="00F73B7A"/>
    <w:rsid w:val="00F93A4A"/>
    <w:rsid w:val="00FA079A"/>
    <w:rsid w:val="00FA38B2"/>
    <w:rsid w:val="00FF3069"/>
    <w:rsid w:val="00FF74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90011"/>
  <w15:docId w15:val="{15F21D62-212F-43D1-9A36-802B7D715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E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7915"/>
    <w:pPr>
      <w:ind w:left="720"/>
      <w:contextualSpacing/>
    </w:pPr>
  </w:style>
  <w:style w:type="table" w:styleId="TableGrid">
    <w:name w:val="Table Grid"/>
    <w:basedOn w:val="TableNormal"/>
    <w:uiPriority w:val="59"/>
    <w:rsid w:val="00F62E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4">
    <w:name w:val="Light Shading Accent 4"/>
    <w:basedOn w:val="TableNormal"/>
    <w:uiPriority w:val="60"/>
    <w:rsid w:val="00F62EFE"/>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styleId="Hyperlink">
    <w:name w:val="Hyperlink"/>
    <w:basedOn w:val="DefaultParagraphFont"/>
    <w:uiPriority w:val="99"/>
    <w:unhideWhenUsed/>
    <w:rsid w:val="00BC4AEC"/>
    <w:rPr>
      <w:color w:val="0000FF" w:themeColor="hyperlink"/>
      <w:u w:val="single"/>
    </w:rPr>
  </w:style>
  <w:style w:type="paragraph" w:styleId="BalloonText">
    <w:name w:val="Balloon Text"/>
    <w:basedOn w:val="Normal"/>
    <w:link w:val="BalloonTextChar"/>
    <w:uiPriority w:val="99"/>
    <w:semiHidden/>
    <w:unhideWhenUsed/>
    <w:rsid w:val="000F39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3968"/>
    <w:rPr>
      <w:rFonts w:ascii="Tahoma" w:hAnsi="Tahoma" w:cs="Tahoma"/>
      <w:sz w:val="16"/>
      <w:szCs w:val="16"/>
    </w:rPr>
  </w:style>
  <w:style w:type="paragraph" w:customStyle="1" w:styleId="Normal1">
    <w:name w:val="Normal1"/>
    <w:rsid w:val="002B59FF"/>
    <w:pPr>
      <w:spacing w:after="0"/>
    </w:pPr>
    <w:rPr>
      <w:rFonts w:ascii="Arial" w:eastAsia="Arial" w:hAnsi="Arial" w:cs="Arial"/>
    </w:rPr>
  </w:style>
  <w:style w:type="paragraph" w:styleId="NoSpacing">
    <w:name w:val="No Spacing"/>
    <w:uiPriority w:val="1"/>
    <w:qFormat/>
    <w:rsid w:val="002B59FF"/>
    <w:pPr>
      <w:spacing w:after="0" w:line="240"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3077428">
      <w:bodyDiv w:val="1"/>
      <w:marLeft w:val="0"/>
      <w:marRight w:val="0"/>
      <w:marTop w:val="0"/>
      <w:marBottom w:val="0"/>
      <w:divBdr>
        <w:top w:val="none" w:sz="0" w:space="0" w:color="auto"/>
        <w:left w:val="none" w:sz="0" w:space="0" w:color="auto"/>
        <w:bottom w:val="none" w:sz="0" w:space="0" w:color="auto"/>
        <w:right w:val="none" w:sz="0" w:space="0" w:color="auto"/>
      </w:divBdr>
      <w:divsChild>
        <w:div w:id="1272471860">
          <w:marLeft w:val="0"/>
          <w:marRight w:val="0"/>
          <w:marTop w:val="0"/>
          <w:marBottom w:val="0"/>
          <w:divBdr>
            <w:top w:val="none" w:sz="0" w:space="0" w:color="auto"/>
            <w:left w:val="none" w:sz="0" w:space="0" w:color="auto"/>
            <w:bottom w:val="none" w:sz="0" w:space="0" w:color="auto"/>
            <w:right w:val="none" w:sz="0" w:space="0" w:color="auto"/>
          </w:divBdr>
        </w:div>
      </w:divsChild>
    </w:div>
    <w:div w:id="1167407816">
      <w:bodyDiv w:val="1"/>
      <w:marLeft w:val="0"/>
      <w:marRight w:val="0"/>
      <w:marTop w:val="0"/>
      <w:marBottom w:val="0"/>
      <w:divBdr>
        <w:top w:val="none" w:sz="0" w:space="0" w:color="auto"/>
        <w:left w:val="none" w:sz="0" w:space="0" w:color="auto"/>
        <w:bottom w:val="none" w:sz="0" w:space="0" w:color="auto"/>
        <w:right w:val="none" w:sz="0" w:space="0" w:color="auto"/>
      </w:divBdr>
      <w:divsChild>
        <w:div w:id="184392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microsoft.com/office/2007/relationships/hdphoto" Target="media/hdphoto1.wdp"/><Relationship Id="rId18" Type="http://schemas.openxmlformats.org/officeDocument/2006/relationships/hyperlink" Target="https://www.facebook.com/alsn.legalhack2021/"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hyperlink" Target="mailto:alsnhackathon@gmail.com" TargetMode="External"/><Relationship Id="rId2" Type="http://schemas.openxmlformats.org/officeDocument/2006/relationships/numbering" Target="numbering.xml"/><Relationship Id="rId16" Type="http://schemas.openxmlformats.org/officeDocument/2006/relationships/hyperlink" Target="https://alsnlegalhack.wordpress.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hyperlink" Target="https://forms.gle/rb9L1SDgb8mChLSXA" TargetMode="External"/><Relationship Id="rId10" Type="http://schemas.openxmlformats.org/officeDocument/2006/relationships/image" Target="media/image4.jpeg"/><Relationship Id="rId19" Type="http://schemas.openxmlformats.org/officeDocument/2006/relationships/hyperlink" Target="https://www.instagram.com/alsn_legalhack/" TargetMode="External"/><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hyperlink" Target="mailto:alsnhackathon@gmail.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A55112-0E1D-409D-B05E-C9D600FBE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23</Words>
  <Characters>811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Swati Kaushal</cp:lastModifiedBy>
  <cp:revision>2</cp:revision>
  <dcterms:created xsi:type="dcterms:W3CDTF">2021-02-11T07:04:00Z</dcterms:created>
  <dcterms:modified xsi:type="dcterms:W3CDTF">2021-02-11T07:04:00Z</dcterms:modified>
</cp:coreProperties>
</file>